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45E96623" w:rsidR="0043541E" w:rsidRPr="00C7682B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FINAL </w:t>
      </w:r>
      <w:r w:rsidR="00271F48" w:rsidRPr="00C7682B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PROJECT DESCRIPTION</w:t>
      </w:r>
      <w:r w:rsidR="001E6232" w:rsidRPr="00C7682B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 FOR PRN2</w:t>
      </w:r>
      <w:r w:rsidRPr="00C7682B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3</w:t>
      </w:r>
      <w:r w:rsidR="001E6232" w:rsidRPr="00C7682B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1 COURSE</w:t>
      </w:r>
    </w:p>
    <w:p w14:paraId="7970C1F9" w14:textId="403DF9EA" w:rsidR="001E6232" w:rsidRPr="00C7682B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SPRING2024</w:t>
      </w:r>
    </w:p>
    <w:p w14:paraId="37687059" w14:textId="0C059A21" w:rsidR="00271F48" w:rsidRPr="00C7682B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Group</w:t>
      </w:r>
      <w:r w:rsidR="005D3C37"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ame</w:t>
      </w:r>
      <w:r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: </w:t>
      </w:r>
      <w:r w:rsidR="00212186"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08</w:t>
      </w:r>
      <w:r w:rsidR="007D2099"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–</w:t>
      </w:r>
      <w:r w:rsidR="00197285"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r w:rsidR="007D2099"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Supermarket Management</w:t>
      </w:r>
    </w:p>
    <w:p w14:paraId="359B25E4" w14:textId="578FE698" w:rsidR="00271F48" w:rsidRPr="00C7682B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Members of Group:</w:t>
      </w:r>
    </w:p>
    <w:p w14:paraId="5ACC604C" w14:textId="5CB2FD43" w:rsidR="00271F48" w:rsidRPr="00C7682B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1.</w:t>
      </w:r>
      <w:r w:rsidR="00212186"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Trần Đại Nghĩa – HE163119</w:t>
      </w:r>
    </w:p>
    <w:p w14:paraId="781E2AD0" w14:textId="08AFA26F" w:rsidR="00143B48" w:rsidRPr="00C7682B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2.</w:t>
      </w:r>
      <w:r w:rsidR="00212186"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guyễn Việt Anh - HE163837</w:t>
      </w:r>
    </w:p>
    <w:p w14:paraId="7912896B" w14:textId="59AAE827" w:rsidR="00212186" w:rsidRPr="00C7682B" w:rsidRDefault="00212186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3. Chu Thành Duy - HE161399</w:t>
      </w:r>
    </w:p>
    <w:p w14:paraId="43280CAE" w14:textId="65D562F7" w:rsidR="00143B48" w:rsidRPr="00C7682B" w:rsidRDefault="00143B48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br w:type="page"/>
      </w:r>
    </w:p>
    <w:p w14:paraId="46428CED" w14:textId="022528DB" w:rsidR="00D42237" w:rsidRPr="00C7682B" w:rsidRDefault="00D42237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60648011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3461515" w14:textId="44FF52AD" w:rsidR="007B3006" w:rsidRPr="00C7682B" w:rsidRDefault="007B3006">
          <w:pPr>
            <w:pStyle w:val="TOCHeading"/>
            <w:rPr>
              <w:rFonts w:ascii="Times New Roman" w:hAnsi="Times New Roman" w:cs="Times New Roman"/>
            </w:rPr>
          </w:pPr>
          <w:r w:rsidRPr="00C7682B">
            <w:rPr>
              <w:rFonts w:ascii="Times New Roman" w:hAnsi="Times New Roman" w:cs="Times New Roman"/>
            </w:rPr>
            <w:t>Table of Contents</w:t>
          </w:r>
        </w:p>
        <w:p w14:paraId="7C805DBF" w14:textId="77821CD2" w:rsidR="007B3006" w:rsidRPr="00C7682B" w:rsidRDefault="007B3006">
          <w:pPr>
            <w:pStyle w:val="TOC1"/>
            <w:rPr>
              <w:rFonts w:ascii="Times New Roman" w:eastAsiaTheme="minorEastAsia" w:hAnsi="Times New Roman" w:cs="Times New Roman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 w:rsidRPr="00C7682B">
            <w:rPr>
              <w:rFonts w:ascii="Times New Roman" w:hAnsi="Times New Roman" w:cs="Times New Roman"/>
            </w:rPr>
            <w:fldChar w:fldCharType="begin"/>
          </w:r>
          <w:r w:rsidRPr="00C7682B">
            <w:rPr>
              <w:rFonts w:ascii="Times New Roman" w:hAnsi="Times New Roman" w:cs="Times New Roman"/>
            </w:rPr>
            <w:instrText xml:space="preserve"> TOC \o "1-3" \h \z \u </w:instrText>
          </w:r>
          <w:r w:rsidRPr="00C7682B">
            <w:rPr>
              <w:rFonts w:ascii="Times New Roman" w:hAnsi="Times New Roman" w:cs="Times New Roman"/>
            </w:rPr>
            <w:fldChar w:fldCharType="separate"/>
          </w:r>
          <w:hyperlink w:anchor="_Toc162297346" w:history="1">
            <w:r w:rsidRPr="00C7682B">
              <w:rPr>
                <w:rStyle w:val="Hyperlink"/>
                <w:rFonts w:ascii="Times New Roman" w:hAnsi="Times New Roman" w:cs="Times New Roman"/>
              </w:rPr>
              <w:t>I. Introduction</w:t>
            </w:r>
            <w:r w:rsidRPr="00C7682B">
              <w:rPr>
                <w:rFonts w:ascii="Times New Roman" w:hAnsi="Times New Roman" w:cs="Times New Roman"/>
                <w:webHidden/>
              </w:rPr>
              <w:tab/>
            </w:r>
            <w:r w:rsidRPr="00C7682B">
              <w:rPr>
                <w:rFonts w:ascii="Times New Roman" w:hAnsi="Times New Roman" w:cs="Times New Roman"/>
                <w:webHidden/>
              </w:rPr>
              <w:fldChar w:fldCharType="begin"/>
            </w:r>
            <w:r w:rsidRPr="00C7682B">
              <w:rPr>
                <w:rFonts w:ascii="Times New Roman" w:hAnsi="Times New Roman" w:cs="Times New Roman"/>
                <w:webHidden/>
              </w:rPr>
              <w:instrText xml:space="preserve"> PAGEREF _Toc162297346 \h </w:instrText>
            </w:r>
            <w:r w:rsidRPr="00C7682B">
              <w:rPr>
                <w:rFonts w:ascii="Times New Roman" w:hAnsi="Times New Roman" w:cs="Times New Roman"/>
                <w:webHidden/>
              </w:rPr>
            </w:r>
            <w:r w:rsidRPr="00C7682B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webHidden/>
              </w:rPr>
              <w:t>2</w:t>
            </w:r>
            <w:r w:rsidRPr="00C7682B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639974BA" w14:textId="17EC3396" w:rsidR="007B3006" w:rsidRPr="00C7682B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62297347" w:history="1"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1</w:t>
            </w:r>
            <w:r w:rsidR="007B3006" w:rsidRPr="00C7682B">
              <w:rPr>
                <w:rFonts w:ascii="Times New Roman" w:eastAsiaTheme="minorEastAsia" w:hAnsi="Times New Roman" w:cs="Times New Roman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urpose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instrText xml:space="preserve"> PAGEREF _Toc162297347 \h </w:instrTex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11FE5A8" w14:textId="5F478546" w:rsidR="007B3006" w:rsidRPr="00C7682B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62297348" w:history="1"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2</w:t>
            </w:r>
            <w:r w:rsidR="007B3006" w:rsidRPr="00C7682B">
              <w:rPr>
                <w:rFonts w:ascii="Times New Roman" w:eastAsiaTheme="minorEastAsia" w:hAnsi="Times New Roman" w:cs="Times New Roman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cope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instrText xml:space="preserve"> PAGEREF _Toc162297348 \h </w:instrTex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FBA0898" w14:textId="0AAB9E5F" w:rsidR="007B3006" w:rsidRPr="00C7682B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62297349" w:history="1"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3</w:t>
            </w:r>
            <w:r w:rsidR="007B3006" w:rsidRPr="00C7682B">
              <w:rPr>
                <w:rFonts w:ascii="Times New Roman" w:eastAsiaTheme="minorEastAsia" w:hAnsi="Times New Roman" w:cs="Times New Roman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takeholders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instrText xml:space="preserve"> PAGEREF _Toc162297349 \h </w:instrTex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EE86949" w14:textId="04EBE067" w:rsidR="007B3006" w:rsidRPr="00C7682B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62297350" w:history="1"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4</w:t>
            </w:r>
            <w:r w:rsidR="007B3006" w:rsidRPr="00C7682B">
              <w:rPr>
                <w:rFonts w:ascii="Times New Roman" w:eastAsiaTheme="minorEastAsia" w:hAnsi="Times New Roman" w:cs="Times New Roman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interface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instrText xml:space="preserve"> PAGEREF _Toc162297350 \h </w:instrTex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51C0CF4" w14:textId="290B3074" w:rsidR="007B3006" w:rsidRPr="00C7682B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62297351" w:history="1"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5</w:t>
            </w:r>
            <w:r w:rsidR="007B3006" w:rsidRPr="00C7682B">
              <w:rPr>
                <w:rFonts w:ascii="Times New Roman" w:eastAsiaTheme="minorEastAsia" w:hAnsi="Times New Roman" w:cs="Times New Roman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latform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instrText xml:space="preserve"> PAGEREF _Toc162297351 \h </w:instrTex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029DB2A" w14:textId="065E2DCF" w:rsidR="007B3006" w:rsidRPr="00C7682B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62297352" w:history="1"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6</w:t>
            </w:r>
            <w:r w:rsidR="007B3006" w:rsidRPr="00C7682B">
              <w:rPr>
                <w:rFonts w:ascii="Times New Roman" w:eastAsiaTheme="minorEastAsia" w:hAnsi="Times New Roman" w:cs="Times New Roman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echnology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instrText xml:space="preserve"> PAGEREF _Toc162297352 \h </w:instrTex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0C98AA9" w14:textId="091FE2EA" w:rsidR="007B3006" w:rsidRPr="00C7682B" w:rsidRDefault="00000000">
          <w:pPr>
            <w:pStyle w:val="TOC1"/>
            <w:rPr>
              <w:rFonts w:ascii="Times New Roman" w:eastAsiaTheme="minorEastAsia" w:hAnsi="Times New Roman" w:cs="Times New Roman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3" w:history="1">
            <w:r w:rsidR="007B3006" w:rsidRPr="00C7682B">
              <w:rPr>
                <w:rStyle w:val="Hyperlink"/>
                <w:rFonts w:ascii="Times New Roman" w:hAnsi="Times New Roman" w:cs="Times New Roman"/>
              </w:rPr>
              <w:t>II. Project Objectives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webHidden/>
              </w:rPr>
              <w:instrText xml:space="preserve"> PAGEREF _Toc162297353 \h </w:instrText>
            </w:r>
            <w:r w:rsidR="007B3006" w:rsidRPr="00C7682B">
              <w:rPr>
                <w:rFonts w:ascii="Times New Roman" w:hAnsi="Times New Roman" w:cs="Times New Roman"/>
                <w:webHidden/>
              </w:rPr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webHidden/>
              </w:rPr>
              <w:t>6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2ED95C46" w14:textId="05F7B4D6" w:rsidR="007B3006" w:rsidRPr="00C7682B" w:rsidRDefault="00000000">
          <w:pPr>
            <w:pStyle w:val="TOC1"/>
            <w:rPr>
              <w:rFonts w:ascii="Times New Roman" w:eastAsiaTheme="minorEastAsia" w:hAnsi="Times New Roman" w:cs="Times New Roman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4" w:history="1">
            <w:r w:rsidR="007B3006" w:rsidRPr="00C7682B">
              <w:rPr>
                <w:rStyle w:val="Hyperlink"/>
                <w:rFonts w:ascii="Times New Roman" w:hAnsi="Times New Roman" w:cs="Times New Roman"/>
              </w:rPr>
              <w:t>III. Database Design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webHidden/>
              </w:rPr>
              <w:instrText xml:space="preserve"> PAGEREF _Toc162297354 \h </w:instrText>
            </w:r>
            <w:r w:rsidR="007B3006" w:rsidRPr="00C7682B">
              <w:rPr>
                <w:rFonts w:ascii="Times New Roman" w:hAnsi="Times New Roman" w:cs="Times New Roman"/>
                <w:webHidden/>
              </w:rPr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webHidden/>
              </w:rPr>
              <w:t>9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63B5BA5A" w14:textId="4E796558" w:rsidR="007B3006" w:rsidRPr="00C7682B" w:rsidRDefault="0000000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62297355" w:history="1">
            <w:r w:rsidR="007B3006" w:rsidRPr="00C7682B">
              <w:rPr>
                <w:rStyle w:val="Hyperlink"/>
                <w:rFonts w:ascii="Times New Roman" w:hAnsi="Times New Roman" w:cs="Times New Roman"/>
                <w:noProof/>
              </w:rPr>
              <w:t xml:space="preserve">3.1 </w:t>
            </w:r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ables in your database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instrText xml:space="preserve"> PAGEREF _Toc162297355 \h </w:instrTex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DBAEF21" w14:textId="35158BE9" w:rsidR="007B3006" w:rsidRPr="00C7682B" w:rsidRDefault="0000000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14:ligatures w14:val="standardContextual"/>
            </w:rPr>
          </w:pPr>
          <w:hyperlink w:anchor="_Toc162297356" w:history="1">
            <w:r w:rsidR="007B3006" w:rsidRPr="00C7682B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 Relationship between the tables…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instrText xml:space="preserve"> PAGEREF _Toc162297356 \h </w:instrTex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7B3006" w:rsidRPr="00C7682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7749610" w14:textId="1C838965" w:rsidR="007B3006" w:rsidRPr="00C7682B" w:rsidRDefault="00000000">
          <w:pPr>
            <w:pStyle w:val="TOC1"/>
            <w:rPr>
              <w:rFonts w:ascii="Times New Roman" w:eastAsiaTheme="minorEastAsia" w:hAnsi="Times New Roman" w:cs="Times New Roman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7" w:history="1">
            <w:r w:rsidR="007B3006" w:rsidRPr="00C7682B">
              <w:rPr>
                <w:rStyle w:val="Hyperlink"/>
                <w:rFonts w:ascii="Times New Roman" w:hAnsi="Times New Roman" w:cs="Times New Roman"/>
              </w:rPr>
              <w:t>IV. Main Functions of Application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webHidden/>
              </w:rPr>
              <w:instrText xml:space="preserve"> PAGEREF _Toc162297357 \h </w:instrText>
            </w:r>
            <w:r w:rsidR="007B3006" w:rsidRPr="00C7682B">
              <w:rPr>
                <w:rFonts w:ascii="Times New Roman" w:hAnsi="Times New Roman" w:cs="Times New Roman"/>
                <w:webHidden/>
              </w:rPr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webHidden/>
              </w:rPr>
              <w:t>12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6EADABD1" w14:textId="32110EC2" w:rsidR="007B3006" w:rsidRPr="00C7682B" w:rsidRDefault="00000000">
          <w:pPr>
            <w:pStyle w:val="TOC1"/>
            <w:rPr>
              <w:rFonts w:ascii="Times New Roman" w:eastAsiaTheme="minorEastAsia" w:hAnsi="Times New Roman" w:cs="Times New Roman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8" w:history="1">
            <w:r w:rsidR="007B3006" w:rsidRPr="00C7682B">
              <w:rPr>
                <w:rStyle w:val="Hyperlink"/>
                <w:rFonts w:ascii="Times New Roman" w:hAnsi="Times New Roman" w:cs="Times New Roman"/>
              </w:rPr>
              <w:t>V. Role of members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webHidden/>
              </w:rPr>
              <w:instrText xml:space="preserve"> PAGEREF _Toc162297358 \h </w:instrText>
            </w:r>
            <w:r w:rsidR="007B3006" w:rsidRPr="00C7682B">
              <w:rPr>
                <w:rFonts w:ascii="Times New Roman" w:hAnsi="Times New Roman" w:cs="Times New Roman"/>
                <w:webHidden/>
              </w:rPr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webHidden/>
              </w:rPr>
              <w:t>14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17A5601F" w14:textId="7291EB88" w:rsidR="007B3006" w:rsidRPr="00C7682B" w:rsidRDefault="00000000">
          <w:pPr>
            <w:pStyle w:val="TOC1"/>
            <w:rPr>
              <w:rFonts w:ascii="Times New Roman" w:eastAsiaTheme="minorEastAsia" w:hAnsi="Times New Roman" w:cs="Times New Roman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9" w:history="1">
            <w:r w:rsidR="007B3006" w:rsidRPr="00C7682B">
              <w:rPr>
                <w:rStyle w:val="Hyperlink"/>
                <w:rFonts w:ascii="Times New Roman" w:hAnsi="Times New Roman" w:cs="Times New Roman"/>
              </w:rPr>
              <w:t>VI. Plan for Project (3 weeks)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webHidden/>
              </w:rPr>
              <w:instrText xml:space="preserve"> PAGEREF _Toc162297359 \h </w:instrText>
            </w:r>
            <w:r w:rsidR="007B3006" w:rsidRPr="00C7682B">
              <w:rPr>
                <w:rFonts w:ascii="Times New Roman" w:hAnsi="Times New Roman" w:cs="Times New Roman"/>
                <w:webHidden/>
              </w:rPr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webHidden/>
              </w:rPr>
              <w:t>15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3E654E04" w14:textId="0B839E54" w:rsidR="007B3006" w:rsidRPr="00C7682B" w:rsidRDefault="00000000">
          <w:pPr>
            <w:pStyle w:val="TOC1"/>
            <w:rPr>
              <w:rFonts w:ascii="Times New Roman" w:eastAsiaTheme="minorEastAsia" w:hAnsi="Times New Roman" w:cs="Times New Roman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60" w:history="1">
            <w:r w:rsidR="007B3006" w:rsidRPr="00C7682B">
              <w:rPr>
                <w:rStyle w:val="Hyperlink"/>
                <w:rFonts w:ascii="Times New Roman" w:hAnsi="Times New Roman" w:cs="Times New Roman"/>
              </w:rPr>
              <w:t>TEST CASE RESULTS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webHidden/>
              </w:rPr>
              <w:instrText xml:space="preserve"> PAGEREF _Toc162297360 \h </w:instrText>
            </w:r>
            <w:r w:rsidR="007B3006" w:rsidRPr="00C7682B">
              <w:rPr>
                <w:rFonts w:ascii="Times New Roman" w:hAnsi="Times New Roman" w:cs="Times New Roman"/>
                <w:webHidden/>
              </w:rPr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webHidden/>
              </w:rPr>
              <w:t>16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4F6ED79A" w14:textId="37D0F4B4" w:rsidR="007B3006" w:rsidRPr="00C7682B" w:rsidRDefault="00000000">
          <w:pPr>
            <w:pStyle w:val="TOC1"/>
            <w:rPr>
              <w:rFonts w:ascii="Times New Roman" w:eastAsiaTheme="minorEastAsia" w:hAnsi="Times New Roman" w:cs="Times New Roman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61" w:history="1">
            <w:r w:rsidR="007B3006" w:rsidRPr="00C7682B">
              <w:rPr>
                <w:rStyle w:val="Hyperlink"/>
                <w:rFonts w:ascii="Times New Roman" w:hAnsi="Times New Roman" w:cs="Times New Roman"/>
              </w:rPr>
              <w:t>REFERENCE MATERIALS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tab/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begin"/>
            </w:r>
            <w:r w:rsidR="007B3006" w:rsidRPr="00C7682B">
              <w:rPr>
                <w:rFonts w:ascii="Times New Roman" w:hAnsi="Times New Roman" w:cs="Times New Roman"/>
                <w:webHidden/>
              </w:rPr>
              <w:instrText xml:space="preserve"> PAGEREF _Toc162297361 \h </w:instrText>
            </w:r>
            <w:r w:rsidR="007B3006" w:rsidRPr="00C7682B">
              <w:rPr>
                <w:rFonts w:ascii="Times New Roman" w:hAnsi="Times New Roman" w:cs="Times New Roman"/>
                <w:webHidden/>
              </w:rPr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separate"/>
            </w:r>
            <w:r w:rsidR="00E41811">
              <w:rPr>
                <w:rFonts w:ascii="Times New Roman" w:hAnsi="Times New Roman" w:cs="Times New Roman"/>
                <w:webHidden/>
              </w:rPr>
              <w:t>22</w:t>
            </w:r>
            <w:r w:rsidR="007B3006" w:rsidRPr="00C7682B">
              <w:rPr>
                <w:rFonts w:ascii="Times New Roman" w:hAnsi="Times New Roman" w:cs="Times New Roman"/>
                <w:webHidden/>
              </w:rPr>
              <w:fldChar w:fldCharType="end"/>
            </w:r>
          </w:hyperlink>
        </w:p>
        <w:p w14:paraId="52A3978D" w14:textId="6A521B37" w:rsidR="007B3006" w:rsidRPr="00C7682B" w:rsidRDefault="007B3006">
          <w:pPr>
            <w:rPr>
              <w:rFonts w:ascii="Times New Roman" w:hAnsi="Times New Roman" w:cs="Times New Roman"/>
            </w:rPr>
          </w:pPr>
          <w:r w:rsidRPr="00C7682B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684731B9" w14:textId="38885E9C" w:rsidR="00BA28AD" w:rsidRPr="00C7682B" w:rsidRDefault="00BA28AD">
      <w:pPr>
        <w:rPr>
          <w:rFonts w:ascii="Times New Roman" w:hAnsi="Times New Roman" w:cs="Times New Roman"/>
        </w:rPr>
      </w:pPr>
    </w:p>
    <w:p w14:paraId="624DFE10" w14:textId="47E7A7BF" w:rsidR="00143B48" w:rsidRPr="00C7682B" w:rsidRDefault="00143B48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D1B1EE9" w14:textId="347D7FED" w:rsidR="0017747B" w:rsidRPr="00C7682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4DA1722D" w14:textId="58860DB5" w:rsidR="0017747B" w:rsidRPr="00C7682B" w:rsidRDefault="007B3006" w:rsidP="007B3006">
      <w:pPr>
        <w:shd w:val="clear" w:color="auto" w:fill="FFFFFF"/>
        <w:tabs>
          <w:tab w:val="left" w:pos="5580"/>
        </w:tabs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ab/>
      </w:r>
    </w:p>
    <w:p w14:paraId="784966F1" w14:textId="375C378A" w:rsidR="0017747B" w:rsidRPr="00C7682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67CB81C5" w14:textId="45EF4F38" w:rsidR="0017747B" w:rsidRPr="00C7682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08BEF515" w14:textId="5791F410" w:rsidR="0017747B" w:rsidRPr="00C7682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54CDE42" w14:textId="5BB69743" w:rsidR="0017747B" w:rsidRPr="00C7682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FE7DD10" w14:textId="77777777" w:rsidR="0017747B" w:rsidRPr="00C7682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22EF3CE" w14:textId="0F674045" w:rsidR="00A52870" w:rsidRPr="00C7682B" w:rsidRDefault="001E6232" w:rsidP="00D42237">
      <w:pPr>
        <w:pStyle w:val="Heading1"/>
        <w:rPr>
          <w:color w:val="171717"/>
          <w:sz w:val="28"/>
          <w:szCs w:val="28"/>
        </w:rPr>
      </w:pPr>
      <w:bookmarkStart w:id="0" w:name="_Toc155860318"/>
      <w:bookmarkStart w:id="1" w:name="_Toc156053786"/>
      <w:bookmarkStart w:id="2" w:name="_Toc156053800"/>
      <w:bookmarkStart w:id="3" w:name="_Toc156058245"/>
      <w:bookmarkStart w:id="4" w:name="_Toc156058274"/>
      <w:bookmarkStart w:id="5" w:name="_Toc162297346"/>
      <w:r w:rsidRPr="00C7682B">
        <w:rPr>
          <w:color w:val="171717"/>
          <w:sz w:val="28"/>
          <w:szCs w:val="28"/>
        </w:rPr>
        <w:t xml:space="preserve">I. </w:t>
      </w:r>
      <w:r w:rsidR="00A52870" w:rsidRPr="00C7682B">
        <w:rPr>
          <w:color w:val="171717"/>
          <w:sz w:val="28"/>
          <w:szCs w:val="28"/>
        </w:rPr>
        <w:t>Introduction</w:t>
      </w:r>
      <w:bookmarkEnd w:id="0"/>
      <w:bookmarkEnd w:id="1"/>
      <w:bookmarkEnd w:id="2"/>
      <w:bookmarkEnd w:id="3"/>
      <w:bookmarkEnd w:id="4"/>
      <w:bookmarkEnd w:id="5"/>
    </w:p>
    <w:p w14:paraId="2CC89CD2" w14:textId="374E7315" w:rsidR="00C72901" w:rsidRPr="00C7682B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6" w:name="_Toc155860319"/>
      <w:bookmarkStart w:id="7" w:name="_Toc156053787"/>
      <w:bookmarkStart w:id="8" w:name="_Toc156053801"/>
      <w:bookmarkStart w:id="9" w:name="_Toc156058246"/>
      <w:bookmarkStart w:id="10" w:name="_Toc156058275"/>
      <w:bookmarkStart w:id="11" w:name="_Toc162297347"/>
      <w:r w:rsidRPr="00C7682B">
        <w:rPr>
          <w:rFonts w:ascii="Times New Roman" w:hAnsi="Times New Roman" w:cs="Times New Roman"/>
          <w:b/>
          <w:bCs/>
          <w:sz w:val="28"/>
          <w:szCs w:val="28"/>
        </w:rPr>
        <w:lastRenderedPageBreak/>
        <w:t>Purpose</w:t>
      </w:r>
      <w:bookmarkEnd w:id="6"/>
      <w:bookmarkEnd w:id="7"/>
      <w:bookmarkEnd w:id="8"/>
      <w:bookmarkEnd w:id="9"/>
      <w:bookmarkEnd w:id="10"/>
      <w:bookmarkEnd w:id="11"/>
    </w:p>
    <w:p w14:paraId="2734EDA5" w14:textId="231929B6" w:rsidR="00C72901" w:rsidRPr="00C7682B" w:rsidRDefault="00C72901" w:rsidP="00C72901">
      <w:pPr>
        <w:spacing w:before="120" w:after="120" w:line="360" w:lineRule="auto"/>
        <w:ind w:left="56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 xml:space="preserve">The purpose of this document </w:t>
      </w:r>
      <w:r w:rsidR="00BA28AD" w:rsidRPr="00C7682B">
        <w:rPr>
          <w:rFonts w:ascii="Times New Roman" w:hAnsi="Times New Roman" w:cs="Times New Roman"/>
          <w:sz w:val="28"/>
          <w:szCs w:val="28"/>
        </w:rPr>
        <w:t>defines</w:t>
      </w:r>
      <w:r w:rsidRPr="00C7682B">
        <w:rPr>
          <w:rFonts w:ascii="Times New Roman" w:hAnsi="Times New Roman" w:cs="Times New Roman"/>
          <w:sz w:val="28"/>
          <w:szCs w:val="28"/>
        </w:rPr>
        <w:t xml:space="preserve"> the requirements for a supermarket management software system. This document will be used by stakeholders, including customers, developers, and testers, to ensure that the system meets their needs.</w:t>
      </w:r>
    </w:p>
    <w:p w14:paraId="348DA61D" w14:textId="77777777" w:rsidR="00C72901" w:rsidRPr="00C7682B" w:rsidRDefault="00C72901" w:rsidP="00C72901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C5E0DA3" w14:textId="3271A54B" w:rsidR="00C72901" w:rsidRPr="00C7682B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2" w:name="_Toc155860320"/>
      <w:bookmarkStart w:id="13" w:name="_Toc156053788"/>
      <w:bookmarkStart w:id="14" w:name="_Toc156053802"/>
      <w:bookmarkStart w:id="15" w:name="_Toc156058247"/>
      <w:bookmarkStart w:id="16" w:name="_Toc156058276"/>
      <w:bookmarkStart w:id="17" w:name="_Toc162297348"/>
      <w:r w:rsidRPr="00C7682B">
        <w:rPr>
          <w:rFonts w:ascii="Times New Roman" w:hAnsi="Times New Roman" w:cs="Times New Roman"/>
          <w:b/>
          <w:bCs/>
          <w:sz w:val="28"/>
          <w:szCs w:val="28"/>
        </w:rPr>
        <w:t>Scope</w:t>
      </w:r>
      <w:bookmarkEnd w:id="12"/>
      <w:bookmarkEnd w:id="13"/>
      <w:bookmarkEnd w:id="14"/>
      <w:bookmarkEnd w:id="15"/>
      <w:bookmarkEnd w:id="16"/>
      <w:bookmarkEnd w:id="17"/>
    </w:p>
    <w:p w14:paraId="7797F623" w14:textId="4CDF0C35" w:rsidR="00C72901" w:rsidRPr="00C7682B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The supermarket management software system will provide the following functionalities:</w:t>
      </w:r>
    </w:p>
    <w:p w14:paraId="1BCA877D" w14:textId="45561187" w:rsidR="00C72901" w:rsidRPr="00C7682B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 xml:space="preserve">Product management: The system will allow users to manage product information, including product </w:t>
      </w:r>
      <w:r w:rsidR="00501D5F" w:rsidRPr="00C7682B">
        <w:rPr>
          <w:rFonts w:ascii="Times New Roman" w:hAnsi="Times New Roman" w:cs="Times New Roman"/>
          <w:sz w:val="28"/>
          <w:szCs w:val="28"/>
        </w:rPr>
        <w:t>Id</w:t>
      </w:r>
      <w:r w:rsidRPr="00C7682B">
        <w:rPr>
          <w:rFonts w:ascii="Times New Roman" w:hAnsi="Times New Roman" w:cs="Times New Roman"/>
          <w:sz w:val="28"/>
          <w:szCs w:val="28"/>
        </w:rPr>
        <w:t>,</w:t>
      </w:r>
      <w:r w:rsidR="00501D5F" w:rsidRPr="00C7682B">
        <w:rPr>
          <w:rFonts w:ascii="Times New Roman" w:hAnsi="Times New Roman" w:cs="Times New Roman"/>
          <w:sz w:val="28"/>
          <w:szCs w:val="28"/>
        </w:rPr>
        <w:t xml:space="preserve"> product</w:t>
      </w:r>
      <w:r w:rsidRPr="00C7682B">
        <w:rPr>
          <w:rFonts w:ascii="Times New Roman" w:hAnsi="Times New Roman" w:cs="Times New Roman"/>
          <w:sz w:val="28"/>
          <w:szCs w:val="28"/>
        </w:rPr>
        <w:t xml:space="preserve"> name, </w:t>
      </w:r>
      <w:r w:rsidR="00501D5F" w:rsidRPr="00C7682B">
        <w:rPr>
          <w:rFonts w:ascii="Times New Roman" w:hAnsi="Times New Roman" w:cs="Times New Roman"/>
          <w:sz w:val="28"/>
          <w:szCs w:val="28"/>
        </w:rPr>
        <w:t xml:space="preserve">product </w:t>
      </w:r>
      <w:r w:rsidRPr="00C7682B">
        <w:rPr>
          <w:rFonts w:ascii="Times New Roman" w:hAnsi="Times New Roman" w:cs="Times New Roman"/>
          <w:sz w:val="28"/>
          <w:szCs w:val="28"/>
        </w:rPr>
        <w:t>description, price, etc.</w:t>
      </w:r>
    </w:p>
    <w:p w14:paraId="25596AAC" w14:textId="3CF71BB7" w:rsidR="00501D5F" w:rsidRPr="00C7682B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Customer management: The system will allow users to manage customer information, including customer Id, customer name, customer phone, etc.</w:t>
      </w:r>
    </w:p>
    <w:p w14:paraId="628259F2" w14:textId="47329E26" w:rsidR="00501D5F" w:rsidRPr="00C7682B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Category management: The system will allow users to manage category information, including category Id, category name, category description.</w:t>
      </w:r>
    </w:p>
    <w:p w14:paraId="5BDC1699" w14:textId="5B492CCE" w:rsidR="00501D5F" w:rsidRPr="00C7682B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Supplier management: The system will allow users to manage supplier information, including supplier Id, supplier name, supplier address, etc.</w:t>
      </w:r>
    </w:p>
    <w:p w14:paraId="43BC9A1B" w14:textId="251A030B" w:rsidR="00C72901" w:rsidRPr="00C7682B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Sale Transaction</w:t>
      </w:r>
      <w:r w:rsidR="00C72901" w:rsidRPr="00C7682B">
        <w:rPr>
          <w:rFonts w:ascii="Times New Roman" w:hAnsi="Times New Roman" w:cs="Times New Roman"/>
          <w:sz w:val="28"/>
          <w:szCs w:val="28"/>
        </w:rPr>
        <w:t xml:space="preserve"> management: The system will allow users to manage customer orders, including customer information, product information, payment information, etc.</w:t>
      </w:r>
    </w:p>
    <w:p w14:paraId="3570D387" w14:textId="77777777" w:rsidR="00C72901" w:rsidRPr="00C7682B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lastRenderedPageBreak/>
        <w:t>Employee management: The system will allow users to manage employee information, including employee personal information, account information, and permission information, etc.</w:t>
      </w:r>
    </w:p>
    <w:p w14:paraId="446FB417" w14:textId="77777777" w:rsidR="00C72901" w:rsidRPr="00C7682B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Warehouse management: The system will allow users to manage warehouse information, including product information in the warehouse, inventory information, etc.</w:t>
      </w:r>
    </w:p>
    <w:p w14:paraId="0C5CAC3A" w14:textId="77777777" w:rsidR="00C72901" w:rsidRPr="00C7682B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Statistical reporting: The system will allow users to generate statistical reports on the supermarket's operations, including revenue, expenses, etc.</w:t>
      </w:r>
    </w:p>
    <w:p w14:paraId="1369E1EE" w14:textId="08DD4F8A" w:rsidR="00C72901" w:rsidRPr="00C7682B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8" w:name="_Toc155860321"/>
      <w:bookmarkStart w:id="19" w:name="_Toc156053789"/>
      <w:bookmarkStart w:id="20" w:name="_Toc156053803"/>
      <w:bookmarkStart w:id="21" w:name="_Toc156058248"/>
      <w:bookmarkStart w:id="22" w:name="_Toc156058277"/>
      <w:bookmarkStart w:id="23" w:name="_Toc162297349"/>
      <w:r w:rsidRPr="00C7682B">
        <w:rPr>
          <w:rFonts w:ascii="Times New Roman" w:hAnsi="Times New Roman" w:cs="Times New Roman"/>
          <w:b/>
          <w:bCs/>
          <w:sz w:val="28"/>
          <w:szCs w:val="28"/>
        </w:rPr>
        <w:t>Stakeholders</w:t>
      </w:r>
      <w:bookmarkEnd w:id="18"/>
      <w:bookmarkEnd w:id="19"/>
      <w:bookmarkEnd w:id="20"/>
      <w:bookmarkEnd w:id="21"/>
      <w:bookmarkEnd w:id="22"/>
      <w:bookmarkEnd w:id="23"/>
    </w:p>
    <w:p w14:paraId="72D7AEF5" w14:textId="397180B8" w:rsidR="00C72901" w:rsidRPr="00C7682B" w:rsidRDefault="00C72901" w:rsidP="00C72901">
      <w:pPr>
        <w:spacing w:before="120" w:after="120" w:line="360" w:lineRule="auto"/>
        <w:ind w:left="20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The key stakeholders of the system include:</w:t>
      </w:r>
    </w:p>
    <w:p w14:paraId="575FF140" w14:textId="77777777" w:rsidR="00C72901" w:rsidRPr="00C7682B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Customer: The supermarket is the primary customer of the system. They will use the system to manage their operations.</w:t>
      </w:r>
    </w:p>
    <w:p w14:paraId="16B71505" w14:textId="77777777" w:rsidR="00C72901" w:rsidRPr="00C7682B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Developer: The developer will be responsible for building the system. They will need to understand the customer's requirements to build a system that meets their needs.</w:t>
      </w:r>
    </w:p>
    <w:p w14:paraId="08AE2275" w14:textId="77777777" w:rsidR="00C72901" w:rsidRPr="00C7682B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Tester: The tester will be responsible for testing the system to ensure that the system meets the requirements.</w:t>
      </w:r>
    </w:p>
    <w:p w14:paraId="4230476C" w14:textId="4774A988" w:rsidR="006D7234" w:rsidRPr="00C7682B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24" w:name="_Toc155860322"/>
      <w:bookmarkStart w:id="25" w:name="_Toc156053790"/>
      <w:bookmarkStart w:id="26" w:name="_Toc156053804"/>
      <w:bookmarkStart w:id="27" w:name="_Toc156058249"/>
      <w:bookmarkStart w:id="28" w:name="_Toc156058278"/>
      <w:bookmarkStart w:id="29" w:name="_Toc162297350"/>
      <w:r w:rsidRPr="00C7682B">
        <w:rPr>
          <w:rFonts w:ascii="Times New Roman" w:hAnsi="Times New Roman" w:cs="Times New Roman"/>
          <w:b/>
          <w:bCs/>
          <w:sz w:val="28"/>
          <w:szCs w:val="28"/>
        </w:rPr>
        <w:t>User interface</w:t>
      </w:r>
      <w:bookmarkEnd w:id="24"/>
      <w:bookmarkEnd w:id="25"/>
      <w:bookmarkEnd w:id="26"/>
      <w:bookmarkEnd w:id="27"/>
      <w:bookmarkEnd w:id="28"/>
      <w:bookmarkEnd w:id="29"/>
    </w:p>
    <w:p w14:paraId="5C13C323" w14:textId="77777777" w:rsidR="007862EC" w:rsidRPr="00C7682B" w:rsidRDefault="007862EC" w:rsidP="007862EC">
      <w:pPr>
        <w:pStyle w:val="ListParagraph"/>
        <w:numPr>
          <w:ilvl w:val="0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30" w:name="_Toc155860323"/>
      <w:bookmarkStart w:id="31" w:name="_Toc156053791"/>
      <w:bookmarkStart w:id="32" w:name="_Toc156053805"/>
      <w:bookmarkStart w:id="33" w:name="_Toc156058250"/>
      <w:bookmarkStart w:id="34" w:name="_Toc156058279"/>
      <w:r w:rsidRPr="00C7682B">
        <w:rPr>
          <w:rFonts w:ascii="Times New Roman" w:hAnsi="Times New Roman" w:cs="Times New Roman"/>
          <w:sz w:val="28"/>
          <w:szCs w:val="28"/>
        </w:rPr>
        <w:t>User-Friendly Interface:</w:t>
      </w:r>
    </w:p>
    <w:p w14:paraId="7D320B46" w14:textId="77777777" w:rsidR="007862EC" w:rsidRPr="00C7682B" w:rsidRDefault="007862EC" w:rsidP="007862EC">
      <w:pPr>
        <w:pStyle w:val="ListParagraph"/>
        <w:numPr>
          <w:ilvl w:val="1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The user interface of the supermarket management system should be designed to be intuitive and easy to navigate without the need for extensive instructions.</w:t>
      </w:r>
    </w:p>
    <w:p w14:paraId="03E77C69" w14:textId="77777777" w:rsidR="007862EC" w:rsidRPr="00C7682B" w:rsidRDefault="007862EC" w:rsidP="007862EC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Functions and features should be organized and presented logically and clearly to optimize the user experience.</w:t>
      </w:r>
    </w:p>
    <w:p w14:paraId="629C84E9" w14:textId="4174804F" w:rsidR="007862EC" w:rsidRPr="00C7682B" w:rsidRDefault="007862EC" w:rsidP="007862EC">
      <w:pPr>
        <w:pStyle w:val="ListParagraph"/>
        <w:numPr>
          <w:ilvl w:val="0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Responsive Interface:</w:t>
      </w:r>
    </w:p>
    <w:p w14:paraId="29A3C466" w14:textId="77777777" w:rsidR="007862EC" w:rsidRPr="00C7682B" w:rsidRDefault="007862EC" w:rsidP="007862EC">
      <w:pPr>
        <w:pStyle w:val="ListParagraph"/>
        <w:numPr>
          <w:ilvl w:val="1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lastRenderedPageBreak/>
        <w:t>The user interface should be able to adapt flexibly to different screen sizes, including desktops, tablets, and mobile phones.</w:t>
      </w:r>
    </w:p>
    <w:p w14:paraId="0AB24A29" w14:textId="77777777" w:rsidR="007862EC" w:rsidRPr="00C7682B" w:rsidRDefault="007862EC" w:rsidP="007862EC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Interface components should automatically adjust to fit and remain user-friendly across various screen sizes.</w:t>
      </w:r>
    </w:p>
    <w:p w14:paraId="26767E71" w14:textId="61989CF2" w:rsidR="006D7234" w:rsidRPr="00C7682B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35" w:name="_Toc162297351"/>
      <w:r w:rsidRPr="00C7682B">
        <w:rPr>
          <w:rFonts w:ascii="Times New Roman" w:hAnsi="Times New Roman" w:cs="Times New Roman"/>
          <w:b/>
          <w:bCs/>
          <w:sz w:val="28"/>
          <w:szCs w:val="28"/>
        </w:rPr>
        <w:t>Platform</w:t>
      </w:r>
      <w:bookmarkEnd w:id="30"/>
      <w:bookmarkEnd w:id="31"/>
      <w:bookmarkEnd w:id="32"/>
      <w:bookmarkEnd w:id="33"/>
      <w:bookmarkEnd w:id="34"/>
      <w:bookmarkEnd w:id="35"/>
    </w:p>
    <w:p w14:paraId="34A5DABE" w14:textId="77777777" w:rsidR="007862EC" w:rsidRPr="00C7682B" w:rsidRDefault="007862EC" w:rsidP="007B3006">
      <w:pPr>
        <w:pStyle w:val="ListParagraph"/>
        <w:numPr>
          <w:ilvl w:val="0"/>
          <w:numId w:val="36"/>
        </w:numPr>
        <w:ind w:left="1800"/>
        <w:rPr>
          <w:rFonts w:ascii="Times New Roman" w:hAnsi="Times New Roman" w:cs="Times New Roman"/>
          <w:sz w:val="28"/>
          <w:szCs w:val="28"/>
        </w:rPr>
      </w:pPr>
      <w:bookmarkStart w:id="36" w:name="_Toc155860324"/>
      <w:bookmarkStart w:id="37" w:name="_Toc156053792"/>
      <w:bookmarkStart w:id="38" w:name="_Toc156053806"/>
      <w:bookmarkStart w:id="39" w:name="_Toc156058251"/>
      <w:bookmarkStart w:id="40" w:name="_Toc156058280"/>
      <w:r w:rsidRPr="00C7682B">
        <w:rPr>
          <w:rFonts w:ascii="Times New Roman" w:hAnsi="Times New Roman" w:cs="Times New Roman"/>
          <w:sz w:val="28"/>
          <w:szCs w:val="28"/>
        </w:rPr>
        <w:t>Programming Languages:</w:t>
      </w:r>
    </w:p>
    <w:p w14:paraId="59C5768D" w14:textId="77777777" w:rsidR="007862EC" w:rsidRPr="00C7682B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0761F3AA" w14:textId="77777777" w:rsidR="007862EC" w:rsidRPr="00C7682B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The primary programming languages used will be C# and ASP.NET for server-side development.</w:t>
      </w:r>
    </w:p>
    <w:p w14:paraId="53CD7E93" w14:textId="77777777" w:rsidR="007862EC" w:rsidRPr="00C7682B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HTML, CSS, and JavaScript will be utilized for client-side development to enhance user interactivity and presentation.</w:t>
      </w:r>
    </w:p>
    <w:p w14:paraId="0D7DA1A0" w14:textId="77777777" w:rsidR="007862EC" w:rsidRPr="00C7682B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Framework and Technologies:</w:t>
      </w:r>
    </w:p>
    <w:p w14:paraId="27AE30E6" w14:textId="77777777" w:rsidR="007862EC" w:rsidRPr="00C7682B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60969CC1" w14:textId="77777777" w:rsidR="007862EC" w:rsidRPr="00C7682B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The application will utilize the ASP.NET MVC (Model-View-Controller) framework for structuring and organizing codebase.</w:t>
      </w:r>
    </w:p>
    <w:p w14:paraId="0D08709B" w14:textId="77777777" w:rsidR="007862EC" w:rsidRPr="00C7682B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Entity Framework will be employed for database access and management.</w:t>
      </w:r>
    </w:p>
    <w:p w14:paraId="17D4B1A5" w14:textId="77777777" w:rsidR="007862EC" w:rsidRPr="00C7682B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AJAX (Asynchronous JavaScript and XML) will be used to implement asynchronous communication between the client and server, enhancing the responsiveness of the application.</w:t>
      </w:r>
    </w:p>
    <w:p w14:paraId="55AFB76B" w14:textId="77777777" w:rsidR="007862EC" w:rsidRPr="00C7682B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Bootstrap framework will be utilized for front-end styling and responsive design.</w:t>
      </w:r>
    </w:p>
    <w:p w14:paraId="511C71B7" w14:textId="77777777" w:rsidR="007862EC" w:rsidRPr="00C7682B" w:rsidRDefault="007862EC" w:rsidP="007B3006">
      <w:pPr>
        <w:pStyle w:val="ListParagraph"/>
        <w:numPr>
          <w:ilvl w:val="0"/>
          <w:numId w:val="36"/>
        </w:numPr>
        <w:ind w:left="1800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Database:</w:t>
      </w:r>
    </w:p>
    <w:p w14:paraId="4B435E42" w14:textId="77777777" w:rsidR="007862EC" w:rsidRPr="00C7682B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7283EF94" w14:textId="77777777" w:rsidR="007862EC" w:rsidRPr="00C7682B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Microsoft SQL Server will be the chosen database management system for storing and managing data related to the supermarket management system.</w:t>
      </w:r>
    </w:p>
    <w:p w14:paraId="4A8AE64B" w14:textId="77777777" w:rsidR="007862EC" w:rsidRPr="00C7682B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Development Tools:</w:t>
      </w:r>
    </w:p>
    <w:p w14:paraId="4DB1A9E1" w14:textId="77777777" w:rsidR="007862EC" w:rsidRPr="00C7682B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33CF0663" w14:textId="77777777" w:rsidR="007862EC" w:rsidRPr="00C7682B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Visual Studio IDE (Integrated Development Environment) will be used as the primary development tool for coding, debugging, and testing the application.</w:t>
      </w:r>
    </w:p>
    <w:p w14:paraId="2834E227" w14:textId="77777777" w:rsidR="007862EC" w:rsidRPr="00C7682B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Git will be used for version control to manage codebase changes and collaborate among development team members.</w:t>
      </w:r>
    </w:p>
    <w:p w14:paraId="0FD4B203" w14:textId="77777777" w:rsidR="007862EC" w:rsidRPr="00C7682B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Deployment Environment:</w:t>
      </w:r>
    </w:p>
    <w:p w14:paraId="694F5140" w14:textId="22ECF924" w:rsidR="007862EC" w:rsidRPr="00C7682B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The application will be deployed on a web server running Windows operating system, with IIS (Internet Information Services) as the web server software.</w:t>
      </w:r>
    </w:p>
    <w:p w14:paraId="6DBDC746" w14:textId="77777777" w:rsidR="007862EC" w:rsidRPr="00C7682B" w:rsidRDefault="007862EC" w:rsidP="007862EC">
      <w:pPr>
        <w:pStyle w:val="ListParagraph"/>
        <w:spacing w:before="120" w:after="120" w:line="360" w:lineRule="auto"/>
        <w:ind w:left="98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6D3D50BB" w14:textId="794E82C2" w:rsidR="006D7234" w:rsidRPr="00C7682B" w:rsidRDefault="006D7234" w:rsidP="007862EC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41" w:name="_Toc162297352"/>
      <w:r w:rsidRPr="00C7682B">
        <w:rPr>
          <w:rFonts w:ascii="Times New Roman" w:hAnsi="Times New Roman" w:cs="Times New Roman"/>
          <w:b/>
          <w:bCs/>
          <w:sz w:val="28"/>
          <w:szCs w:val="28"/>
        </w:rPr>
        <w:t>Technology</w:t>
      </w:r>
      <w:bookmarkEnd w:id="36"/>
      <w:bookmarkEnd w:id="37"/>
      <w:bookmarkEnd w:id="38"/>
      <w:bookmarkEnd w:id="39"/>
      <w:bookmarkEnd w:id="40"/>
      <w:bookmarkEnd w:id="41"/>
    </w:p>
    <w:p w14:paraId="644F00C8" w14:textId="77777777" w:rsidR="006D7234" w:rsidRPr="00C7682B" w:rsidRDefault="006D7234" w:rsidP="006D7234">
      <w:pPr>
        <w:spacing w:before="120" w:after="120" w:line="360" w:lineRule="auto"/>
        <w:ind w:left="927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The web application will use the following technologies:</w:t>
      </w:r>
    </w:p>
    <w:p w14:paraId="45DDD365" w14:textId="77777777" w:rsidR="006D7234" w:rsidRPr="00C7682B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ASP.NET Core</w:t>
      </w:r>
    </w:p>
    <w:p w14:paraId="5DC7A6FD" w14:textId="28748C47" w:rsidR="006D7234" w:rsidRPr="00C7682B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SQL Server</w:t>
      </w:r>
    </w:p>
    <w:p w14:paraId="22C2EE3A" w14:textId="239EEA06" w:rsidR="007D2099" w:rsidRPr="00C7682B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Microsoft Web Code Generation</w:t>
      </w:r>
    </w:p>
    <w:p w14:paraId="545CED50" w14:textId="128AD2F2" w:rsidR="007D2099" w:rsidRPr="00C7682B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Microsoft Extensions</w:t>
      </w:r>
    </w:p>
    <w:p w14:paraId="7D728A26" w14:textId="239E7350" w:rsidR="007D2099" w:rsidRPr="00C7682B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Microsoft Code Analysis</w:t>
      </w:r>
    </w:p>
    <w:p w14:paraId="61CCDE26" w14:textId="759C8152" w:rsidR="007D2099" w:rsidRPr="00C7682B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Authentication</w:t>
      </w:r>
    </w:p>
    <w:p w14:paraId="579E6147" w14:textId="2B42EB77" w:rsidR="007D2099" w:rsidRPr="00C7682B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Authorization</w:t>
      </w:r>
    </w:p>
    <w:p w14:paraId="122A64CF" w14:textId="755F23F6" w:rsidR="00D05141" w:rsidRPr="00C7682B" w:rsidRDefault="00D05141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Odata</w:t>
      </w:r>
    </w:p>
    <w:p w14:paraId="63D3FF94" w14:textId="414243F9" w:rsidR="00D05141" w:rsidRPr="00C7682B" w:rsidRDefault="004052E2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Identity</w:t>
      </w:r>
    </w:p>
    <w:p w14:paraId="458E5A0F" w14:textId="31A2DD47" w:rsidR="004052E2" w:rsidRPr="00C7682B" w:rsidRDefault="004052E2" w:rsidP="004052E2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Jwt</w:t>
      </w:r>
    </w:p>
    <w:p w14:paraId="06A35048" w14:textId="2288F444" w:rsidR="004052E2" w:rsidRPr="00C7682B" w:rsidRDefault="004052E2" w:rsidP="004052E2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682B">
        <w:rPr>
          <w:rFonts w:ascii="Times New Roman" w:hAnsi="Times New Roman" w:cs="Times New Roman"/>
          <w:sz w:val="28"/>
          <w:szCs w:val="28"/>
        </w:rPr>
        <w:t>Ajax</w:t>
      </w:r>
    </w:p>
    <w:p w14:paraId="5DAC4935" w14:textId="4CE7AA53" w:rsidR="00DB42AD" w:rsidRPr="00C7682B" w:rsidRDefault="001E6232" w:rsidP="00D42237">
      <w:pPr>
        <w:pStyle w:val="Heading1"/>
        <w:rPr>
          <w:color w:val="171717"/>
          <w:sz w:val="28"/>
          <w:szCs w:val="28"/>
        </w:rPr>
      </w:pPr>
      <w:bookmarkStart w:id="42" w:name="_Toc155860325"/>
      <w:bookmarkStart w:id="43" w:name="_Toc156053793"/>
      <w:bookmarkStart w:id="44" w:name="_Toc156053807"/>
      <w:bookmarkStart w:id="45" w:name="_Toc156058252"/>
      <w:bookmarkStart w:id="46" w:name="_Toc156058281"/>
      <w:bookmarkStart w:id="47" w:name="_Toc162297353"/>
      <w:r w:rsidRPr="00C7682B">
        <w:rPr>
          <w:color w:val="171717"/>
          <w:sz w:val="28"/>
          <w:szCs w:val="28"/>
        </w:rPr>
        <w:t xml:space="preserve">II. </w:t>
      </w:r>
      <w:r w:rsidR="00271F48" w:rsidRPr="00C7682B">
        <w:rPr>
          <w:color w:val="171717"/>
          <w:sz w:val="28"/>
          <w:szCs w:val="28"/>
        </w:rPr>
        <w:t>Project</w:t>
      </w:r>
      <w:r w:rsidR="00DB42AD" w:rsidRPr="00C7682B">
        <w:rPr>
          <w:color w:val="171717"/>
          <w:sz w:val="28"/>
          <w:szCs w:val="28"/>
        </w:rPr>
        <w:t xml:space="preserve"> Objectives</w:t>
      </w:r>
      <w:bookmarkEnd w:id="42"/>
      <w:bookmarkEnd w:id="43"/>
      <w:bookmarkEnd w:id="44"/>
      <w:bookmarkEnd w:id="45"/>
      <w:bookmarkEnd w:id="46"/>
      <w:bookmarkEnd w:id="47"/>
    </w:p>
    <w:p w14:paraId="4FB043D5" w14:textId="20D6012A" w:rsidR="00D361F1" w:rsidRPr="00C7682B" w:rsidRDefault="00D361F1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lastRenderedPageBreak/>
        <w:tab/>
        <w:t>In this collaborative project, Group 08 is tasked with developing a comprehensive system for inventory management and dashboard. The project scope includes the implementation of CRUD (Create, Read, Update, Delete) functionality, robust inventory tracking features, dashboard visualization, and user management.</w:t>
      </w:r>
    </w:p>
    <w:p w14:paraId="711362B6" w14:textId="77777777" w:rsidR="004F4A89" w:rsidRPr="00C7682B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CRUD Functionality:</w:t>
      </w:r>
    </w:p>
    <w:p w14:paraId="0FBEC7AC" w14:textId="77777777" w:rsidR="004F4A89" w:rsidRPr="00C7682B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Develop a user-friendly interface allowing seamless creation, viewing, updating, and deletion of inventory items.</w:t>
      </w:r>
    </w:p>
    <w:p w14:paraId="24FEC629" w14:textId="77777777" w:rsidR="004F4A89" w:rsidRPr="00C7682B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Implement a responsive design to ensure optimal user experience across various devices.</w:t>
      </w:r>
    </w:p>
    <w:p w14:paraId="7076E746" w14:textId="5D04E0F8" w:rsidR="004F4A89" w:rsidRPr="00C7682B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Ensure secure and efficient handling of inventory data through CRUD operations.</w:t>
      </w:r>
    </w:p>
    <w:p w14:paraId="2D293E27" w14:textId="77777777" w:rsidR="004F4A89" w:rsidRPr="00C7682B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Inventory Management:</w:t>
      </w:r>
    </w:p>
    <w:p w14:paraId="22421BE9" w14:textId="77777777" w:rsidR="004F4A89" w:rsidRPr="00C7682B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Design and implement inventory tracking features to monitor stock levels, track movement, and manage inventory across multiple locations.</w:t>
      </w:r>
    </w:p>
    <w:p w14:paraId="5D3586E5" w14:textId="77777777" w:rsidR="004F4A89" w:rsidRPr="00C7682B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Integrate barcode scanning functionality for quick and accurate inventory management.</w:t>
      </w:r>
    </w:p>
    <w:p w14:paraId="7092A0EE" w14:textId="6984E371" w:rsidR="004F4A89" w:rsidRPr="00C7682B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Implement alerts and notifications for low stock levels, expiration dates, and inventory discrepancies.</w:t>
      </w:r>
    </w:p>
    <w:p w14:paraId="4B7658E5" w14:textId="77777777" w:rsidR="004F4A89" w:rsidRPr="00C7682B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Dashboard Visualization:</w:t>
      </w:r>
    </w:p>
    <w:p w14:paraId="163D146C" w14:textId="77777777" w:rsidR="004F4A89" w:rsidRPr="00C7682B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Develop a dashboard to provide users with visual insights into key inventory metrics, such as stock levels, turnover rates, and revenue.</w:t>
      </w:r>
    </w:p>
    <w:p w14:paraId="404534CC" w14:textId="77777777" w:rsidR="004F4A89" w:rsidRPr="00C7682B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Utilize charts, graphs, and tables to present data in an intuitive and easy-to-understand format.</w:t>
      </w:r>
    </w:p>
    <w:p w14:paraId="35DC2408" w14:textId="3A074D7A" w:rsidR="004F4A89" w:rsidRPr="00C7682B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Customize dashboard views and allow users to filter and drill down into specific inventory data.</w:t>
      </w:r>
    </w:p>
    <w:p w14:paraId="58199452" w14:textId="77777777" w:rsidR="004F4A89" w:rsidRPr="00C7682B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User Management:</w:t>
      </w:r>
    </w:p>
    <w:p w14:paraId="685BF44A" w14:textId="77777777" w:rsidR="004F4A89" w:rsidRPr="00C7682B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Create a user authentication and authorization system for managing user access and permissions.</w:t>
      </w:r>
    </w:p>
    <w:p w14:paraId="2AB7A74E" w14:textId="77777777" w:rsidR="004F4A89" w:rsidRPr="00C7682B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Implement user profiles with the ability to update personal information and preferences.</w:t>
      </w:r>
    </w:p>
    <w:p w14:paraId="5CEC5258" w14:textId="629A2ECE" w:rsidR="004F4A89" w:rsidRPr="00C7682B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lastRenderedPageBreak/>
        <w:t>Ensure account security through secure authentication practices, such as password encryption.</w:t>
      </w:r>
    </w:p>
    <w:p w14:paraId="2C6056B3" w14:textId="77777777" w:rsidR="004F4A89" w:rsidRPr="00C7682B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Testing and Quality Assurance:</w:t>
      </w:r>
    </w:p>
    <w:p w14:paraId="06EAD18B" w14:textId="77777777" w:rsidR="004F4A89" w:rsidRPr="00C7682B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Conduct thorough testing of all features to identify and resolve any bugs or issues.</w:t>
      </w:r>
    </w:p>
    <w:p w14:paraId="79758407" w14:textId="77777777" w:rsidR="004F4A89" w:rsidRPr="00C7682B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Perform performance testing to ensure the system can handle large volumes of inventory data efficiently.</w:t>
      </w:r>
    </w:p>
    <w:p w14:paraId="019EB176" w14:textId="2C570C23" w:rsidR="004F4A89" w:rsidRPr="00C7682B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Regularly update and maintain the system to address evolving needs and potential vulnerabilities.</w:t>
      </w:r>
    </w:p>
    <w:p w14:paraId="2F6D2AE2" w14:textId="77777777" w:rsidR="004F4A89" w:rsidRPr="00C7682B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Documentation:</w:t>
      </w:r>
    </w:p>
    <w:p w14:paraId="0A12DB4C" w14:textId="77777777" w:rsidR="004F4A89" w:rsidRPr="00C7682B" w:rsidRDefault="004F4A89" w:rsidP="004F4A8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Provide comprehensive documentation for the system architecture, database schema, and API usage.</w:t>
      </w:r>
    </w:p>
    <w:p w14:paraId="09BF47D5" w14:textId="1073B91F" w:rsidR="004F4A89" w:rsidRPr="00C7682B" w:rsidRDefault="004F4A89" w:rsidP="004F4A8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Document the user guide to assist end-users in navigating and utilizing the inventory management system effectively.</w:t>
      </w:r>
    </w:p>
    <w:p w14:paraId="737E8D0F" w14:textId="60F023BE" w:rsidR="004F4A89" w:rsidRPr="00C7682B" w:rsidRDefault="004F4A89" w:rsidP="004F4A89">
      <w:pPr>
        <w:spacing w:before="300" w:after="300" w:line="240" w:lineRule="auto"/>
        <w:rPr>
          <w:rFonts w:ascii="Times New Roman" w:eastAsia="Times New Roman" w:hAnsi="Times New Roman" w:cs="Times New Roman"/>
          <w:sz w:val="28"/>
          <w:szCs w:val="28"/>
          <w:lang w:eastAsia="ja-JP"/>
        </w:rPr>
      </w:pPr>
      <w:r w:rsidRPr="00C7682B">
        <w:rPr>
          <w:rFonts w:ascii="Times New Roman" w:eastAsia="Times New Roman" w:hAnsi="Times New Roman" w:cs="Times New Roman"/>
          <w:color w:val="000000"/>
          <w:sz w:val="28"/>
          <w:szCs w:val="28"/>
          <w:lang w:val="vi-VN" w:eastAsia="ja-JP"/>
        </w:rPr>
        <w:t>Business rule</w:t>
      </w:r>
      <w:r w:rsidRPr="00C7682B">
        <w:rPr>
          <w:rFonts w:ascii="Times New Roman" w:eastAsia="Times New Roman" w:hAnsi="Times New Roman" w:cs="Times New Roman"/>
          <w:color w:val="000000"/>
          <w:sz w:val="28"/>
          <w:szCs w:val="28"/>
          <w:lang w:eastAsia="ja-JP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5"/>
        <w:gridCol w:w="8275"/>
      </w:tblGrid>
      <w:tr w:rsidR="004F4A89" w:rsidRPr="00C7682B" w14:paraId="2DCF4291" w14:textId="77777777" w:rsidTr="004F4A89">
        <w:trPr>
          <w:trHeight w:val="975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32BF08" w14:textId="77777777" w:rsidR="004F4A89" w:rsidRPr="00C7682B" w:rsidRDefault="004F4A89" w:rsidP="00F3753E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b/>
                <w:bCs/>
                <w:color w:val="000000"/>
                <w:lang w:val="vi-VN" w:eastAsia="ja-JP"/>
              </w:rPr>
              <w:t>ID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78326" w14:textId="77777777" w:rsidR="004F4A89" w:rsidRPr="00C7682B" w:rsidRDefault="004F4A89" w:rsidP="00F3753E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b/>
                <w:bCs/>
                <w:color w:val="000000"/>
                <w:lang w:val="vi-VN" w:eastAsia="ja-JP"/>
              </w:rPr>
              <w:t>Business Rule Definition</w:t>
            </w:r>
          </w:p>
        </w:tc>
      </w:tr>
      <w:tr w:rsidR="004F4A89" w:rsidRPr="00C7682B" w14:paraId="438CB118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396E99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1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4A6B8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Email is a unique and valid format.</w:t>
            </w:r>
          </w:p>
        </w:tc>
      </w:tr>
      <w:tr w:rsidR="004F4A89" w:rsidRPr="00C7682B" w14:paraId="444B7B7F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2C4CE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2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F4D991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Phone number is not empty, unique, and has ten digits.</w:t>
            </w:r>
          </w:p>
        </w:tc>
      </w:tr>
      <w:tr w:rsidR="004F4A89" w:rsidRPr="00C7682B" w14:paraId="556C9BD7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CD9F97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3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01F46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Passwords must have at least eight characters and be alphanumeric.</w:t>
            </w:r>
          </w:p>
        </w:tc>
      </w:tr>
      <w:tr w:rsidR="004F4A89" w:rsidRPr="00C7682B" w14:paraId="01F3BB36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37806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4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04DC2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The new password must match the confirmed password.</w:t>
            </w:r>
          </w:p>
        </w:tc>
      </w:tr>
      <w:tr w:rsidR="004F4A89" w:rsidRPr="00C7682B" w14:paraId="7B53033A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61AEC6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lastRenderedPageBreak/>
              <w:t>BR-05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AEFED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Name is not empty and is less than 51 characters.</w:t>
            </w:r>
          </w:p>
        </w:tc>
      </w:tr>
      <w:tr w:rsidR="004F4A89" w:rsidRPr="00C7682B" w14:paraId="77019499" w14:textId="77777777" w:rsidTr="004F4A89">
        <w:trPr>
          <w:trHeight w:val="1245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FC7C0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6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8ED803" w14:textId="77777777" w:rsidR="004F4A89" w:rsidRPr="00C7682B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The web can only be active when it is connected to the internet and server.</w:t>
            </w:r>
          </w:p>
        </w:tc>
      </w:tr>
    </w:tbl>
    <w:p w14:paraId="2F41E11A" w14:textId="77777777" w:rsidR="004F4A89" w:rsidRPr="00C7682B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04C65B8F" w14:textId="7D0B3A81" w:rsidR="005E4400" w:rsidRPr="00C7682B" w:rsidRDefault="001E6232" w:rsidP="00D42237">
      <w:pPr>
        <w:pStyle w:val="Heading1"/>
        <w:rPr>
          <w:color w:val="171717"/>
          <w:sz w:val="28"/>
          <w:szCs w:val="28"/>
        </w:rPr>
      </w:pPr>
      <w:bookmarkStart w:id="48" w:name="_Toc155860326"/>
      <w:bookmarkStart w:id="49" w:name="_Toc156053794"/>
      <w:bookmarkStart w:id="50" w:name="_Toc156053808"/>
      <w:bookmarkStart w:id="51" w:name="_Toc156058253"/>
      <w:bookmarkStart w:id="52" w:name="_Toc156058282"/>
      <w:bookmarkStart w:id="53" w:name="_Toc162297354"/>
      <w:r w:rsidRPr="00C7682B">
        <w:rPr>
          <w:color w:val="171717"/>
          <w:sz w:val="28"/>
          <w:szCs w:val="28"/>
        </w:rPr>
        <w:t xml:space="preserve">III. </w:t>
      </w:r>
      <w:r w:rsidR="005D5D85" w:rsidRPr="00C7682B">
        <w:rPr>
          <w:color w:val="171717"/>
          <w:sz w:val="28"/>
          <w:szCs w:val="28"/>
        </w:rPr>
        <w:t>Database De</w:t>
      </w:r>
      <w:r w:rsidR="00461915" w:rsidRPr="00C7682B">
        <w:rPr>
          <w:color w:val="171717"/>
          <w:sz w:val="28"/>
          <w:szCs w:val="28"/>
        </w:rPr>
        <w:t>sig</w:t>
      </w:r>
      <w:r w:rsidR="005D5D85" w:rsidRPr="00C7682B">
        <w:rPr>
          <w:color w:val="171717"/>
          <w:sz w:val="28"/>
          <w:szCs w:val="28"/>
        </w:rPr>
        <w:t>n</w:t>
      </w:r>
      <w:bookmarkEnd w:id="48"/>
      <w:bookmarkEnd w:id="49"/>
      <w:bookmarkEnd w:id="50"/>
      <w:bookmarkEnd w:id="51"/>
      <w:bookmarkEnd w:id="52"/>
      <w:bookmarkEnd w:id="53"/>
    </w:p>
    <w:p w14:paraId="527AFDD8" w14:textId="77777777" w:rsidR="007B3006" w:rsidRPr="00C7682B" w:rsidRDefault="007B3006" w:rsidP="007B3006">
      <w:pPr>
        <w:pStyle w:val="Heading2"/>
        <w:ind w:firstLine="720"/>
        <w:rPr>
          <w:rFonts w:ascii="Times New Roman" w:hAnsi="Times New Roman" w:cs="Times New Roman"/>
          <w:color w:val="171717"/>
          <w:sz w:val="28"/>
          <w:szCs w:val="28"/>
        </w:rPr>
      </w:pPr>
      <w:bookmarkStart w:id="54" w:name="_Toc156053795"/>
      <w:bookmarkStart w:id="55" w:name="_Toc156053809"/>
      <w:bookmarkStart w:id="56" w:name="_Toc156058254"/>
      <w:bookmarkStart w:id="57" w:name="_Toc156058283"/>
      <w:bookmarkStart w:id="58" w:name="_Toc162297355"/>
      <w:bookmarkStart w:id="59" w:name="_Toc155860327"/>
      <w:bookmarkStart w:id="60" w:name="_Toc156053797"/>
      <w:bookmarkStart w:id="61" w:name="_Toc156053811"/>
      <w:bookmarkStart w:id="62" w:name="_Toc156058256"/>
      <w:bookmarkStart w:id="63" w:name="_Toc156058285"/>
      <w:r w:rsidRPr="00C7682B">
        <w:rPr>
          <w:rFonts w:ascii="Times New Roman" w:hAnsi="Times New Roman" w:cs="Times New Roman"/>
          <w:color w:val="171717"/>
          <w:sz w:val="28"/>
          <w:szCs w:val="28"/>
        </w:rPr>
        <w:t xml:space="preserve">3.1 </w:t>
      </w:r>
      <w:r w:rsidRPr="00C7682B">
        <w:rPr>
          <w:rFonts w:ascii="Times New Roman" w:hAnsi="Times New Roman" w:cs="Times New Roman"/>
          <w:b/>
          <w:bCs/>
          <w:color w:val="171717"/>
          <w:sz w:val="28"/>
          <w:szCs w:val="28"/>
        </w:rPr>
        <w:t>Tables in your database</w:t>
      </w:r>
      <w:bookmarkEnd w:id="54"/>
      <w:bookmarkEnd w:id="55"/>
      <w:bookmarkEnd w:id="56"/>
      <w:bookmarkEnd w:id="57"/>
      <w:bookmarkEnd w:id="58"/>
    </w:p>
    <w:p w14:paraId="536917CB" w14:textId="77777777" w:rsidR="007B3006" w:rsidRPr="00C7682B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</w:rPr>
        <w:tab/>
      </w:r>
      <w:r w:rsidRPr="00C7682B">
        <w:rPr>
          <w:rFonts w:ascii="Times New Roman" w:hAnsi="Times New Roman" w:cs="Times New Roman"/>
        </w:rPr>
        <w:tab/>
      </w:r>
      <w:r w:rsidRPr="00C7682B">
        <w:rPr>
          <w:rFonts w:ascii="Times New Roman" w:hAnsi="Times New Roman" w:cs="Times New Roman"/>
          <w:color w:val="171717"/>
          <w:sz w:val="28"/>
          <w:szCs w:val="28"/>
        </w:rPr>
        <w:t>Table Name: Produc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C7682B" w14:paraId="158F1653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295C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97EC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D06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885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C7682B" w14:paraId="51F2E79D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821E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A6EA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378D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FEC8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sản phẩm</w:t>
            </w:r>
          </w:p>
        </w:tc>
      </w:tr>
      <w:tr w:rsidR="007B3006" w:rsidRPr="00C7682B" w14:paraId="277EF415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C5EA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9219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20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526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739B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 sản phẩm</w:t>
            </w:r>
          </w:p>
        </w:tc>
      </w:tr>
      <w:tr w:rsidR="007B3006" w:rsidRPr="00C7682B" w14:paraId="037D894E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69D1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pplier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5AF4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1556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58BB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nhà cung cấp</w:t>
            </w:r>
          </w:p>
        </w:tc>
      </w:tr>
      <w:tr w:rsidR="007B3006" w:rsidRPr="00C7682B" w14:paraId="60EAFA28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9340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EB1D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933C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49D1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loại hàng</w:t>
            </w:r>
          </w:p>
        </w:tc>
      </w:tr>
      <w:tr w:rsidR="007B3006" w:rsidRPr="00C7682B" w14:paraId="666F00F7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BADF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DC9F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A4F3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DD13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ô tả sản phẩm</w:t>
            </w:r>
          </w:p>
        </w:tc>
      </w:tr>
      <w:tr w:rsidR="007B3006" w:rsidRPr="00C7682B" w14:paraId="460443F5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4FE7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2E2F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8E48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3287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 thái sản phẩm</w:t>
            </w:r>
          </w:p>
        </w:tc>
      </w:tr>
      <w:tr w:rsidR="007B3006" w:rsidRPr="00C7682B" w14:paraId="6CA51CA6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FE8F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otal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9393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41D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E35D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ổng số lượng sản phẩm</w:t>
            </w:r>
          </w:p>
        </w:tc>
      </w:tr>
      <w:tr w:rsidR="007B3006" w:rsidRPr="00C7682B" w14:paraId="4AD2A796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9037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c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5D8B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0BE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0F56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 sản phẩm</w:t>
            </w:r>
          </w:p>
        </w:tc>
      </w:tr>
    </w:tbl>
    <w:p w14:paraId="0E74106B" w14:textId="77777777" w:rsidR="007B3006" w:rsidRPr="00C7682B" w:rsidRDefault="007B3006" w:rsidP="007B3006">
      <w:pPr>
        <w:rPr>
          <w:rFonts w:ascii="Times New Roman" w:hAnsi="Times New Roman" w:cs="Times New Roman"/>
        </w:rPr>
      </w:pPr>
    </w:p>
    <w:p w14:paraId="15A69411" w14:textId="77777777" w:rsidR="007B3006" w:rsidRPr="00C7682B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</w:rPr>
        <w:tab/>
      </w:r>
      <w:r w:rsidRPr="00C7682B">
        <w:rPr>
          <w:rFonts w:ascii="Times New Roman" w:hAnsi="Times New Roman" w:cs="Times New Roman"/>
        </w:rPr>
        <w:tab/>
      </w:r>
      <w:r w:rsidRPr="00C7682B">
        <w:rPr>
          <w:rFonts w:ascii="Times New Roman" w:hAnsi="Times New Roman" w:cs="Times New Roman"/>
          <w:color w:val="171717"/>
          <w:sz w:val="28"/>
          <w:szCs w:val="28"/>
        </w:rPr>
        <w:t>Table Name: Categ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C7682B" w14:paraId="56402AC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B16A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20E7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2C63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595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C7682B" w14:paraId="7CF2900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55CD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7BAC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595A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AD8F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loại hàng</w:t>
            </w:r>
          </w:p>
        </w:tc>
      </w:tr>
      <w:tr w:rsidR="007B3006" w:rsidRPr="00C7682B" w14:paraId="5BAE1CB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BAED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F296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20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155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6FBF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 hàng</w:t>
            </w:r>
          </w:p>
        </w:tc>
      </w:tr>
      <w:tr w:rsidR="007B3006" w:rsidRPr="00C7682B" w14:paraId="3ABFC22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1A8E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94D6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B5E0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41FA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ô tả loại hàng</w:t>
            </w:r>
          </w:p>
        </w:tc>
      </w:tr>
      <w:tr w:rsidR="007B3006" w:rsidRPr="00C7682B" w14:paraId="7866954A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7521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127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FBA6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E99F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 thái loại hàng</w:t>
            </w:r>
          </w:p>
        </w:tc>
      </w:tr>
    </w:tbl>
    <w:p w14:paraId="127A26EE" w14:textId="77777777" w:rsidR="007B3006" w:rsidRPr="00C7682B" w:rsidRDefault="007B3006" w:rsidP="007B3006">
      <w:pPr>
        <w:rPr>
          <w:rFonts w:ascii="Times New Roman" w:hAnsi="Times New Roman" w:cs="Times New Roman"/>
        </w:rPr>
      </w:pPr>
    </w:p>
    <w:p w14:paraId="7334336D" w14:textId="77777777" w:rsidR="007B3006" w:rsidRPr="00C7682B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</w:rPr>
        <w:tab/>
      </w:r>
      <w:r w:rsidRPr="00C7682B">
        <w:rPr>
          <w:rFonts w:ascii="Times New Roman" w:hAnsi="Times New Roman" w:cs="Times New Roman"/>
        </w:rPr>
        <w:tab/>
      </w:r>
      <w:r w:rsidRPr="00C7682B">
        <w:rPr>
          <w:rFonts w:ascii="Times New Roman" w:hAnsi="Times New Roman" w:cs="Times New Roman"/>
          <w:color w:val="171717"/>
          <w:sz w:val="28"/>
          <w:szCs w:val="28"/>
        </w:rPr>
        <w:t>Table Name: Suppli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C7682B" w14:paraId="7097A53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5DAE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C998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AAB4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AB25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C7682B" w14:paraId="4D5300B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B10D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pplier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2EA4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30A5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FEC2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nhà cung cấp</w:t>
            </w:r>
          </w:p>
        </w:tc>
      </w:tr>
      <w:tr w:rsidR="007B3006" w:rsidRPr="00C7682B" w14:paraId="60EEF45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E311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lastRenderedPageBreak/>
              <w:t>Company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DE7F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8D9C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87CF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 công ty cung cấp</w:t>
            </w:r>
          </w:p>
        </w:tc>
      </w:tr>
      <w:tr w:rsidR="007B3006" w:rsidRPr="00C7682B" w14:paraId="2176C2F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1452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2AA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628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0324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 chỉa nhà cung cấp</w:t>
            </w:r>
          </w:p>
        </w:tc>
      </w:tr>
      <w:tr w:rsidR="007B3006" w:rsidRPr="00C7682B" w14:paraId="1ED94B3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13A8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FB9A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2A06C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13E2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ĐT nhà cung cấp</w:t>
            </w:r>
          </w:p>
        </w:tc>
      </w:tr>
      <w:tr w:rsidR="007B3006" w:rsidRPr="00C7682B" w14:paraId="1395669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80F1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ax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6E9F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9E2E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2604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 Fax nhà cung cấp</w:t>
            </w:r>
          </w:p>
        </w:tc>
      </w:tr>
      <w:tr w:rsidR="007B3006" w:rsidRPr="00C7682B" w14:paraId="43B5786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D184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omePag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A285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9D6A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C070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g chủ nhà cung cấp</w:t>
            </w:r>
          </w:p>
        </w:tc>
      </w:tr>
      <w:tr w:rsidR="007B3006" w:rsidRPr="00C7682B" w14:paraId="33BC6AA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89C0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66A2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F0B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B68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 thái</w:t>
            </w:r>
          </w:p>
        </w:tc>
      </w:tr>
    </w:tbl>
    <w:p w14:paraId="5E53798E" w14:textId="77777777" w:rsidR="007B3006" w:rsidRPr="00C7682B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436B18F9" w14:textId="77777777" w:rsidR="007B3006" w:rsidRPr="00C7682B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C7682B">
        <w:rPr>
          <w:rFonts w:ascii="Times New Roman" w:hAnsi="Times New Roman" w:cs="Times New Roman"/>
          <w:color w:val="171717"/>
          <w:sz w:val="28"/>
          <w:szCs w:val="28"/>
        </w:rPr>
        <w:tab/>
        <w:t>Table Name: Inven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C7682B" w14:paraId="62E9109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9E0D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4B1B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7AB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6F31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C7682B" w14:paraId="657273A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9E5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ventory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A761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19F0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DE83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kho hàng</w:t>
            </w:r>
          </w:p>
        </w:tc>
      </w:tr>
      <w:tr w:rsidR="007B3006" w:rsidRPr="00C7682B" w14:paraId="07C0F86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C8AB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16FC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A309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6B7A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Sản phẩm</w:t>
            </w:r>
          </w:p>
        </w:tc>
      </w:tr>
      <w:tr w:rsidR="007B3006" w:rsidRPr="00C7682B" w14:paraId="36776A7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68D1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F86F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9DB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1F88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 lượng</w:t>
            </w:r>
          </w:p>
        </w:tc>
      </w:tr>
      <w:tr w:rsidR="007B3006" w:rsidRPr="00C7682B" w14:paraId="0A97440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B5B6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urchasePric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420C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ADD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8BEA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 nhập</w:t>
            </w:r>
          </w:p>
        </w:tc>
      </w:tr>
      <w:tr w:rsidR="007B3006" w:rsidRPr="00C7682B" w14:paraId="23D9D5F7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9399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ntry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29A5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B31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B098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 nhập</w:t>
            </w:r>
          </w:p>
        </w:tc>
      </w:tr>
      <w:tr w:rsidR="007B3006" w:rsidRPr="00C7682B" w14:paraId="68F95A2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22E9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2F44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15CD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4A92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D nhân viên</w:t>
            </w:r>
          </w:p>
        </w:tc>
      </w:tr>
    </w:tbl>
    <w:p w14:paraId="4105BF4D" w14:textId="77777777" w:rsidR="007B3006" w:rsidRPr="00C7682B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1488BAFA" w14:textId="77777777" w:rsidR="007B3006" w:rsidRPr="00C7682B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C7682B">
        <w:rPr>
          <w:rFonts w:ascii="Times New Roman" w:hAnsi="Times New Roman" w:cs="Times New Roman"/>
          <w:color w:val="171717"/>
          <w:sz w:val="28"/>
          <w:szCs w:val="28"/>
        </w:rPr>
        <w:tab/>
        <w:t>Table Name: Custom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C7682B" w14:paraId="143F785A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9BFA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DB7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1DA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7623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C7682B" w14:paraId="2743572E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8DA2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stomer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5F29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9792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AB52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D khách hàng</w:t>
            </w:r>
          </w:p>
        </w:tc>
      </w:tr>
      <w:tr w:rsidR="007B3006" w:rsidRPr="00C7682B" w14:paraId="6065E44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44F4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a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799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04A9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9379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 khách hang</w:t>
            </w:r>
          </w:p>
        </w:tc>
      </w:tr>
      <w:tr w:rsidR="007B3006" w:rsidRPr="00C7682B" w14:paraId="1C48596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9A5C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881D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A7E8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413C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ọ khách hàng</w:t>
            </w:r>
          </w:p>
        </w:tc>
      </w:tr>
      <w:tr w:rsidR="007B3006" w:rsidRPr="00C7682B" w14:paraId="0FBFADE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A3AD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FA74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A3C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825D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 chỉ khách hàng</w:t>
            </w:r>
          </w:p>
        </w:tc>
      </w:tr>
      <w:tr w:rsidR="007B3006" w:rsidRPr="00C7682B" w14:paraId="3D91E00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01F4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C0FB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29D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6CE3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ĐT khách hàng</w:t>
            </w:r>
          </w:p>
        </w:tc>
      </w:tr>
      <w:tr w:rsidR="007B3006" w:rsidRPr="00C7682B" w14:paraId="755741A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7AC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ai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E34E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F4B6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294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ail khách hàng</w:t>
            </w:r>
          </w:p>
        </w:tc>
      </w:tr>
    </w:tbl>
    <w:p w14:paraId="2F7DC556" w14:textId="77777777" w:rsidR="007B3006" w:rsidRPr="00C7682B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070833DC" w14:textId="77777777" w:rsidR="007B3006" w:rsidRPr="00C7682B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C7682B">
        <w:rPr>
          <w:rFonts w:ascii="Times New Roman" w:hAnsi="Times New Roman" w:cs="Times New Roman"/>
          <w:color w:val="171717"/>
          <w:sz w:val="28"/>
          <w:szCs w:val="28"/>
        </w:rPr>
        <w:tab/>
        <w:t>Table Name: SalesTransa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C7682B" w14:paraId="64DA313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A3A9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596A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0830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00DB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C7682B" w14:paraId="686D904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023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saction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8A50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06A6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E5E8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giao dịch</w:t>
            </w:r>
          </w:p>
        </w:tc>
      </w:tr>
      <w:tr w:rsidR="007B3006" w:rsidRPr="00C7682B" w14:paraId="10B76194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5AE5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stomer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E2DAC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B192C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15FDC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D khách hàng</w:t>
            </w:r>
          </w:p>
        </w:tc>
      </w:tr>
      <w:tr w:rsidR="007B3006" w:rsidRPr="00C7682B" w14:paraId="752D528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7186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FCC4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CCE1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AD2F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D nhân viên</w:t>
            </w:r>
          </w:p>
        </w:tc>
      </w:tr>
      <w:tr w:rsidR="007B3006" w:rsidRPr="00C7682B" w14:paraId="255E9BF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419B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lastRenderedPageBreak/>
              <w:t>Transaction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AD04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1A7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9153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 giao dịch</w:t>
            </w:r>
          </w:p>
        </w:tc>
      </w:tr>
      <w:tr w:rsidR="007B3006" w:rsidRPr="00C7682B" w14:paraId="74B29D2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14DA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shReciev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D0F7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6C4C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81F3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iện nhận</w:t>
            </w:r>
          </w:p>
        </w:tc>
      </w:tr>
      <w:tr w:rsidR="007B3006" w:rsidRPr="00C7682B" w14:paraId="3E2C561E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2E98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ang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4F71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7350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FC9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iền thừa</w:t>
            </w:r>
          </w:p>
        </w:tc>
      </w:tr>
      <w:tr w:rsidR="007B3006" w:rsidRPr="00C7682B" w14:paraId="4E12BFF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0A35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otalPric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68C9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CEDE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F775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ổng đơn giá</w:t>
            </w:r>
          </w:p>
        </w:tc>
      </w:tr>
      <w:tr w:rsidR="007B3006" w:rsidRPr="00C7682B" w14:paraId="59D62E3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C365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D4A8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0C2E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1278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 thái</w:t>
            </w:r>
          </w:p>
        </w:tc>
      </w:tr>
    </w:tbl>
    <w:p w14:paraId="08B7314C" w14:textId="77777777" w:rsidR="007B3006" w:rsidRPr="00C7682B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76EAF11F" w14:textId="77777777" w:rsidR="007B3006" w:rsidRPr="00C7682B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C7682B">
        <w:rPr>
          <w:rFonts w:ascii="Times New Roman" w:hAnsi="Times New Roman" w:cs="Times New Roman"/>
          <w:color w:val="171717"/>
          <w:sz w:val="28"/>
          <w:szCs w:val="28"/>
        </w:rPr>
        <w:tab/>
        <w:t>Table Name: Transaction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C7682B" w14:paraId="46C6BF2B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11B2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D92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5634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C0D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C7682B" w14:paraId="2DD87BE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0A92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saction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59FB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D474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, 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4958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giao dịch</w:t>
            </w:r>
          </w:p>
        </w:tc>
      </w:tr>
      <w:tr w:rsidR="007B3006" w:rsidRPr="00C7682B" w14:paraId="652C218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671C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710B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41B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, 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F285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sản phẩm</w:t>
            </w:r>
          </w:p>
        </w:tc>
      </w:tr>
      <w:tr w:rsidR="007B3006" w:rsidRPr="00C7682B" w14:paraId="1DA6FC0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ECBD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btota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E35B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B18C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E379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</w:p>
        </w:tc>
      </w:tr>
      <w:tr w:rsidR="007B3006" w:rsidRPr="00C7682B" w14:paraId="3AB9E9F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ED17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5811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38A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C140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 lượng</w:t>
            </w:r>
          </w:p>
        </w:tc>
      </w:tr>
      <w:tr w:rsidR="007B3006" w:rsidRPr="00C7682B" w14:paraId="0BEE718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1D89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u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ED83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AB5F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4813A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ảm giá</w:t>
            </w:r>
          </w:p>
        </w:tc>
      </w:tr>
    </w:tbl>
    <w:p w14:paraId="558516D6" w14:textId="77777777" w:rsidR="007B3006" w:rsidRPr="00C7682B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6DC9F9B0" w14:textId="77777777" w:rsidR="007B3006" w:rsidRPr="00C7682B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ab/>
        <w:t>Table Name: Employ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C7682B" w14:paraId="208D8AE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CCEF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DE26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46F0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1E6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C7682B" w14:paraId="1393413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77C3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4325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B81C8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E912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 nhân viên</w:t>
            </w:r>
          </w:p>
        </w:tc>
      </w:tr>
      <w:tr w:rsidR="007B3006" w:rsidRPr="00C7682B" w14:paraId="4394145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894F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a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6DED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5FD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C28C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 nhân viên</w:t>
            </w:r>
          </w:p>
        </w:tc>
      </w:tr>
      <w:tr w:rsidR="007B3006" w:rsidRPr="00C7682B" w14:paraId="4B9054D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CDEC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ACF8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87570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E2C25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ọ nhân viên</w:t>
            </w:r>
          </w:p>
        </w:tc>
      </w:tr>
      <w:tr w:rsidR="007B3006" w:rsidRPr="00C7682B" w14:paraId="3C5DEC1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3AE4B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B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26C8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606D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EEB1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 sinh nhân viên</w:t>
            </w:r>
          </w:p>
        </w:tc>
      </w:tr>
      <w:tr w:rsidR="007B3006" w:rsidRPr="00C7682B" w14:paraId="6FFCE92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6BED6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ire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4167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DF33F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99DF1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 nhận việc</w:t>
            </w:r>
          </w:p>
        </w:tc>
      </w:tr>
      <w:tr w:rsidR="007B3006" w:rsidRPr="00C7682B" w14:paraId="5301BC96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9B61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B7549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F3EB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50FF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 chỉ nhân viên</w:t>
            </w:r>
          </w:p>
        </w:tc>
      </w:tr>
      <w:tr w:rsidR="007B3006" w:rsidRPr="00C7682B" w14:paraId="31FC77D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CA22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4AB72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21DFE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54A3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ĐT nhân viên</w:t>
            </w:r>
          </w:p>
        </w:tc>
      </w:tr>
      <w:tr w:rsidR="007B3006" w:rsidRPr="00C7682B" w14:paraId="5DB4E19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D7F5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B1474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C9CE7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C2003" w14:textId="77777777" w:rsidR="007B3006" w:rsidRPr="00C7682B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 thái</w:t>
            </w:r>
          </w:p>
        </w:tc>
      </w:tr>
    </w:tbl>
    <w:p w14:paraId="7F402BA8" w14:textId="77777777" w:rsidR="007B3006" w:rsidRPr="00C7682B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5BD7D440" w14:textId="77777777" w:rsidR="007B3006" w:rsidRPr="00C7682B" w:rsidRDefault="007B3006" w:rsidP="007B3006">
      <w:pPr>
        <w:pStyle w:val="Heading2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bookmarkStart w:id="64" w:name="_Toc156053796"/>
      <w:bookmarkStart w:id="65" w:name="_Toc156053810"/>
      <w:bookmarkStart w:id="66" w:name="_Toc156058255"/>
      <w:bookmarkStart w:id="67" w:name="_Toc156058284"/>
      <w:bookmarkStart w:id="68" w:name="_Toc162297356"/>
      <w:r w:rsidRPr="00C7682B">
        <w:rPr>
          <w:rFonts w:ascii="Times New Roman" w:hAnsi="Times New Roman" w:cs="Times New Roman"/>
          <w:b/>
          <w:bCs/>
          <w:color w:val="171717"/>
          <w:sz w:val="28"/>
          <w:szCs w:val="28"/>
        </w:rPr>
        <w:t>3.2 Relationship between the tables…</w:t>
      </w:r>
      <w:bookmarkEnd w:id="64"/>
      <w:bookmarkEnd w:id="65"/>
      <w:bookmarkEnd w:id="66"/>
      <w:bookmarkEnd w:id="67"/>
      <w:bookmarkEnd w:id="68"/>
    </w:p>
    <w:p w14:paraId="01F67DC9" w14:textId="77777777" w:rsidR="007B3006" w:rsidRPr="00C7682B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The "Product" table is linked to the "Suppliers" table through the foreign key "SupplierID."</w:t>
      </w:r>
    </w:p>
    <w:p w14:paraId="68443606" w14:textId="77777777" w:rsidR="007B3006" w:rsidRPr="00C7682B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The "Product" table is linked to the "Category" table through the foreign key "CategoryID."</w:t>
      </w:r>
    </w:p>
    <w:p w14:paraId="1BD97241" w14:textId="77777777" w:rsidR="007B3006" w:rsidRPr="00C7682B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lastRenderedPageBreak/>
        <w:t>The "Inventory" table is linked to the "Product" table through the foreign key "ProductID" and is also linked to the "Employees" table through the foreign key "EmployeeID."</w:t>
      </w:r>
    </w:p>
    <w:p w14:paraId="0000EB94" w14:textId="77777777" w:rsidR="007B3006" w:rsidRPr="00C7682B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The "Batch" table is linked to the "Product" table through the foreign key "ProductID" and is also linked to the "Inventory" table through the foreign key "InventoryID."</w:t>
      </w:r>
    </w:p>
    <w:p w14:paraId="3E5A3693" w14:textId="77777777" w:rsidR="007B3006" w:rsidRPr="00C7682B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The "SaleTransactions" table is linked to the "Customers" table through the foreign key "CustomerID" and is also linked to the "Employees" table through the foreign key "EmployeeID."</w:t>
      </w:r>
    </w:p>
    <w:p w14:paraId="25EC8CE2" w14:textId="77777777" w:rsidR="007B3006" w:rsidRPr="00C7682B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The "TransactionDetails" table is linked to the "SalesTransactions" table through the foreign key "TransactionID" and is also linked to the "Product" table through the foreign key "ProductID."</w:t>
      </w:r>
    </w:p>
    <w:p w14:paraId="6D0827E2" w14:textId="742D54F5" w:rsidR="005E4400" w:rsidRPr="00C7682B" w:rsidRDefault="001E6232" w:rsidP="00D42237">
      <w:pPr>
        <w:pStyle w:val="Heading1"/>
        <w:rPr>
          <w:color w:val="171717"/>
          <w:sz w:val="28"/>
          <w:szCs w:val="28"/>
        </w:rPr>
      </w:pPr>
      <w:bookmarkStart w:id="69" w:name="_Toc162297357"/>
      <w:r w:rsidRPr="00C7682B">
        <w:rPr>
          <w:color w:val="171717"/>
          <w:sz w:val="28"/>
          <w:szCs w:val="28"/>
        </w:rPr>
        <w:t>IV.</w:t>
      </w:r>
      <w:r w:rsidR="006D7234" w:rsidRPr="00C7682B">
        <w:rPr>
          <w:color w:val="171717"/>
          <w:sz w:val="28"/>
          <w:szCs w:val="28"/>
        </w:rPr>
        <w:t xml:space="preserve"> </w:t>
      </w:r>
      <w:r w:rsidR="005E4400" w:rsidRPr="00C7682B">
        <w:rPr>
          <w:color w:val="171717"/>
          <w:sz w:val="28"/>
          <w:szCs w:val="28"/>
        </w:rPr>
        <w:t>Main Functions</w:t>
      </w:r>
      <w:r w:rsidRPr="00C7682B">
        <w:rPr>
          <w:color w:val="171717"/>
          <w:sz w:val="28"/>
          <w:szCs w:val="28"/>
        </w:rPr>
        <w:t xml:space="preserve"> of Application</w:t>
      </w:r>
      <w:bookmarkEnd w:id="59"/>
      <w:bookmarkEnd w:id="60"/>
      <w:bookmarkEnd w:id="61"/>
      <w:bookmarkEnd w:id="62"/>
      <w:bookmarkEnd w:id="63"/>
      <w:bookmarkEnd w:id="69"/>
    </w:p>
    <w:p w14:paraId="2F4E1505" w14:textId="051E34D9" w:rsidR="00DF53D6" w:rsidRPr="00C7682B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The supermarket management web application will provide the following main functions for both </w:t>
      </w:r>
      <w:r w:rsidR="004F4A89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min</w:t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, </w:t>
      </w:r>
      <w:r w:rsidR="004F4A89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</w:t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mployees, and </w:t>
      </w:r>
      <w:r w:rsidR="004F4A89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Warehouse</w:t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690E83D" w14:textId="48CCE5E3" w:rsidR="00DF53D6" w:rsidRPr="00C7682B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For </w:t>
      </w:r>
      <w:r w:rsidR="00342E97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min</w:t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02A5AAE" w14:textId="05583058" w:rsidR="00DF53D6" w:rsidRPr="00C7682B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</w:t>
      </w:r>
      <w:r w:rsidR="00342E97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 management</w:t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53E59BFA" w14:textId="77777777" w:rsidR="00DF53D6" w:rsidRPr="00C7682B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product information (product name, description, image, price, promotion, etc.).</w:t>
      </w:r>
    </w:p>
    <w:p w14:paraId="2A9DACB3" w14:textId="77777777" w:rsidR="00DF53D6" w:rsidRPr="00C7682B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ize and sort products by different criteria (product type, brand, supplier, etc.).</w:t>
      </w:r>
    </w:p>
    <w:p w14:paraId="18439424" w14:textId="77777777" w:rsidR="00DF53D6" w:rsidRPr="00C7682B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0A69A68B" w14:textId="3BB1121C" w:rsidR="00DF53D6" w:rsidRPr="00C7682B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mployee management:</w:t>
      </w:r>
    </w:p>
    <w:p w14:paraId="1226E543" w14:textId="77777777" w:rsidR="00DF53D6" w:rsidRPr="00C7682B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employee name, role, permissions, etc.).</w:t>
      </w:r>
    </w:p>
    <w:p w14:paraId="7935E8BE" w14:textId="77777777" w:rsidR="00DF53D6" w:rsidRPr="00C7682B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employee performance.</w:t>
      </w:r>
    </w:p>
    <w:p w14:paraId="2D3255B6" w14:textId="432559D5" w:rsidR="00342E97" w:rsidRPr="00C7682B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management:</w:t>
      </w:r>
    </w:p>
    <w:p w14:paraId="7F0EE0F5" w14:textId="45DB2134" w:rsidR="00342E97" w:rsidRPr="00C7682B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customer name, phone, etc.).</w:t>
      </w:r>
    </w:p>
    <w:p w14:paraId="34D454DE" w14:textId="22890B40" w:rsidR="00342E97" w:rsidRPr="00C7682B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lastRenderedPageBreak/>
        <w:t>Track and evaluate customer performance.</w:t>
      </w:r>
    </w:p>
    <w:p w14:paraId="158EEB65" w14:textId="78AF1E5F" w:rsidR="00342E97" w:rsidRPr="00C7682B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 management:</w:t>
      </w:r>
    </w:p>
    <w:p w14:paraId="26E93D30" w14:textId="7A512B9D" w:rsidR="00342E97" w:rsidRPr="00C7682B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category information (category name, description, etc.).</w:t>
      </w:r>
    </w:p>
    <w:p w14:paraId="5CDD1674" w14:textId="4640BA8F" w:rsidR="00342E97" w:rsidRPr="00C7682B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ategory performance.</w:t>
      </w:r>
    </w:p>
    <w:p w14:paraId="6A99D8C3" w14:textId="69EBE1CE" w:rsidR="00342E97" w:rsidRPr="00C7682B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 management:</w:t>
      </w:r>
    </w:p>
    <w:p w14:paraId="2B1D92C6" w14:textId="592F1514" w:rsidR="00342E97" w:rsidRPr="00C7682B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supplier information (supplier name, description, etc.).</w:t>
      </w:r>
    </w:p>
    <w:p w14:paraId="289478EB" w14:textId="23F44062" w:rsidR="00342E97" w:rsidRPr="00C7682B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48491972" w14:textId="3CFE45BA" w:rsidR="00DF53D6" w:rsidRPr="00C7682B" w:rsidRDefault="00342E97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Dashboard</w:t>
      </w:r>
      <w:r w:rsidR="00DF53D6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3762127E" w14:textId="77777777" w:rsidR="00DF53D6" w:rsidRPr="00C7682B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View and export reports on the supermarket's revenue and expenses.</w:t>
      </w:r>
    </w:p>
    <w:p w14:paraId="486C2AB7" w14:textId="77777777" w:rsidR="00DF53D6" w:rsidRPr="00C7682B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alyze and summarize data on sales, profits, expenses, customers, and products.</w:t>
      </w:r>
    </w:p>
    <w:p w14:paraId="6852485E" w14:textId="12330CCE" w:rsidR="00342E97" w:rsidRPr="00C7682B" w:rsidRDefault="00DF53D6" w:rsidP="00342E97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ontrol the supermarket's financial situation.</w:t>
      </w:r>
    </w:p>
    <w:p w14:paraId="2FE1C339" w14:textId="76BDA7FA" w:rsidR="00342E97" w:rsidRPr="00C7682B" w:rsidRDefault="00D645E7" w:rsidP="00342E97">
      <w:pPr>
        <w:pStyle w:val="ListParagraph"/>
        <w:numPr>
          <w:ilvl w:val="0"/>
          <w:numId w:val="44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ale Transaction</w:t>
      </w:r>
      <w:r w:rsidR="00342E97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030B3375" w14:textId="41C60DD2" w:rsidR="00342E97" w:rsidRPr="00C7682B" w:rsidRDefault="00342E97" w:rsidP="00342E97">
      <w:pPr>
        <w:pStyle w:val="ListParagraph"/>
        <w:numPr>
          <w:ilvl w:val="0"/>
          <w:numId w:val="45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Add, delete, and edit </w:t>
      </w:r>
      <w:r w:rsidR="00D645E7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ale transaction</w:t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information (</w:t>
      </w:r>
      <w:r w:rsidR="00D645E7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</w:t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name, </w:t>
      </w:r>
      <w:r w:rsidR="00D645E7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name</w:t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, etc.).</w:t>
      </w:r>
    </w:p>
    <w:p w14:paraId="5FC1C97F" w14:textId="77777777" w:rsidR="00342E97" w:rsidRPr="00C7682B" w:rsidRDefault="00342E97" w:rsidP="00342E97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5E13958C" w14:textId="77777777" w:rsidR="00342E97" w:rsidRPr="00C7682B" w:rsidRDefault="00342E97" w:rsidP="00342E97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</w:p>
    <w:p w14:paraId="584ED74B" w14:textId="31367365" w:rsidR="00DF53D6" w:rsidRPr="00C7682B" w:rsidRDefault="00DF53D6" w:rsidP="004F4A89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For </w:t>
      </w:r>
      <w:r w:rsidR="00342E97"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</w:t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mployees:</w:t>
      </w:r>
    </w:p>
    <w:p w14:paraId="7A87B86C" w14:textId="2BF5447A" w:rsidR="00DF53D6" w:rsidRPr="00C7682B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checkout:</w:t>
      </w:r>
    </w:p>
    <w:p w14:paraId="43BAFC0C" w14:textId="77777777" w:rsidR="00DF53D6" w:rsidRPr="00C7682B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nter customer order information.</w:t>
      </w:r>
    </w:p>
    <w:p w14:paraId="77643917" w14:textId="77777777" w:rsidR="00DF53D6" w:rsidRPr="00C7682B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cess different payment methods (cash, credit/debit cards, etc.).</w:t>
      </w:r>
    </w:p>
    <w:p w14:paraId="5AEF144D" w14:textId="77777777" w:rsidR="00DF53D6" w:rsidRPr="00C7682B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int sales receipts.</w:t>
      </w:r>
    </w:p>
    <w:p w14:paraId="20EAAC03" w14:textId="55167337" w:rsidR="00DF53D6" w:rsidRPr="00C7682B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service:</w:t>
      </w:r>
    </w:p>
    <w:p w14:paraId="65D5A0FD" w14:textId="77777777" w:rsidR="00DF53D6" w:rsidRPr="00C7682B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swer customer questions about products and services.</w:t>
      </w:r>
    </w:p>
    <w:p w14:paraId="4F8E0910" w14:textId="77777777" w:rsidR="00DF53D6" w:rsidRPr="00C7682B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lastRenderedPageBreak/>
        <w:t>Help customers find the products they need.</w:t>
      </w:r>
    </w:p>
    <w:p w14:paraId="32C299E8" w14:textId="77777777" w:rsidR="00DF53D6" w:rsidRPr="00C7682B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solve customer issues related to orders or payments.</w:t>
      </w:r>
    </w:p>
    <w:p w14:paraId="118956AD" w14:textId="676299B5" w:rsidR="00342E97" w:rsidRPr="00C7682B" w:rsidRDefault="00342E97" w:rsidP="00342E97">
      <w:pPr>
        <w:spacing w:before="120" w:after="120" w:line="360" w:lineRule="auto"/>
        <w:ind w:left="720"/>
        <w:jc w:val="both"/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b/>
          <w:bCs/>
          <w:color w:val="171717"/>
          <w:sz w:val="28"/>
          <w:szCs w:val="28"/>
        </w:rPr>
        <w:t xml:space="preserve">- </w:t>
      </w:r>
      <w:r w:rsidRPr="00C7682B">
        <w:rPr>
          <w:rFonts w:ascii="Times New Roman" w:hAnsi="Times New Roman" w:cs="Times New Roman"/>
          <w:color w:val="171717"/>
          <w:sz w:val="28"/>
          <w:szCs w:val="28"/>
        </w:rPr>
        <w:t>Sale Transaction management:</w:t>
      </w:r>
    </w:p>
    <w:p w14:paraId="6ECEE153" w14:textId="4FC9BC67" w:rsidR="00342E97" w:rsidRPr="00C7682B" w:rsidRDefault="00342E97" w:rsidP="00342E97">
      <w:pPr>
        <w:pStyle w:val="ListParagraph"/>
        <w:numPr>
          <w:ilvl w:val="0"/>
          <w:numId w:val="43"/>
        </w:numPr>
        <w:spacing w:before="120" w:after="120" w:line="360" w:lineRule="auto"/>
        <w:jc w:val="both"/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Payment creates invoices for customers.</w:t>
      </w:r>
    </w:p>
    <w:p w14:paraId="7EA92A90" w14:textId="327D16FE" w:rsidR="00342E97" w:rsidRPr="00C7682B" w:rsidRDefault="00342E97" w:rsidP="00342E97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For</w:t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Warehouse:</w:t>
      </w:r>
    </w:p>
    <w:p w14:paraId="64671AB5" w14:textId="77777777" w:rsidR="00342E97" w:rsidRPr="00C7682B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Inventory management:</w:t>
      </w:r>
    </w:p>
    <w:p w14:paraId="62787089" w14:textId="77777777" w:rsidR="00342E97" w:rsidRPr="00C7682B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ceive new inventory from suppliers.</w:t>
      </w:r>
    </w:p>
    <w:p w14:paraId="41822F5B" w14:textId="77777777" w:rsidR="00342E97" w:rsidRPr="00C7682B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hip inventory to customers.</w:t>
      </w:r>
    </w:p>
    <w:p w14:paraId="3A5F8C01" w14:textId="77777777" w:rsidR="00342E97" w:rsidRPr="00C7682B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2026433E" w14:textId="77777777" w:rsidR="00D645E7" w:rsidRPr="00C7682B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 management:</w:t>
      </w:r>
    </w:p>
    <w:p w14:paraId="1959639B" w14:textId="77777777" w:rsidR="001C2C89" w:rsidRPr="00C7682B" w:rsidRDefault="001C2C89" w:rsidP="001C2C89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category information (category name, description, etc.).</w:t>
      </w:r>
    </w:p>
    <w:p w14:paraId="33B22AF8" w14:textId="77777777" w:rsidR="00D645E7" w:rsidRPr="00C7682B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ategory performance.</w:t>
      </w:r>
    </w:p>
    <w:p w14:paraId="55274662" w14:textId="77777777" w:rsidR="00D645E7" w:rsidRPr="00C7682B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 management:</w:t>
      </w:r>
    </w:p>
    <w:p w14:paraId="0F275F22" w14:textId="77777777" w:rsidR="001C2C89" w:rsidRPr="00C7682B" w:rsidRDefault="001C2C89" w:rsidP="001C2C89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supplier information (supplier name, description, etc.).</w:t>
      </w:r>
    </w:p>
    <w:p w14:paraId="1E4363DF" w14:textId="77777777" w:rsidR="00D645E7" w:rsidRPr="00C7682B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643F1D4E" w14:textId="77777777" w:rsidR="00D645E7" w:rsidRPr="00C7682B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 management:</w:t>
      </w:r>
    </w:p>
    <w:p w14:paraId="6454157F" w14:textId="0181BC6F" w:rsidR="00D645E7" w:rsidRPr="00C7682B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 product information (product name, description, image, price, promotion, etc.).</w:t>
      </w:r>
    </w:p>
    <w:p w14:paraId="70846BF1" w14:textId="5273FFAF" w:rsidR="00342E97" w:rsidRPr="00C7682B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C7682B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6F93FC4C" w14:textId="1F1CE67A" w:rsidR="00271F48" w:rsidRPr="00C7682B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70" w:name="_Toc155860328"/>
      <w:bookmarkStart w:id="71" w:name="_Toc156053798"/>
      <w:bookmarkStart w:id="72" w:name="_Toc156053812"/>
      <w:bookmarkStart w:id="73" w:name="_Toc156058257"/>
      <w:bookmarkStart w:id="74" w:name="_Toc156058286"/>
      <w:bookmarkStart w:id="75" w:name="_Toc162297358"/>
      <w:r w:rsidRPr="00C7682B">
        <w:rPr>
          <w:color w:val="171717"/>
          <w:sz w:val="28"/>
          <w:szCs w:val="28"/>
        </w:rPr>
        <w:t xml:space="preserve">V. </w:t>
      </w:r>
      <w:r w:rsidR="00271F48" w:rsidRPr="00C7682B">
        <w:rPr>
          <w:color w:val="171717"/>
          <w:sz w:val="28"/>
          <w:szCs w:val="28"/>
        </w:rPr>
        <w:t>Role of members</w:t>
      </w:r>
      <w:bookmarkEnd w:id="70"/>
      <w:bookmarkEnd w:id="71"/>
      <w:bookmarkEnd w:id="72"/>
      <w:bookmarkEnd w:id="73"/>
      <w:bookmarkEnd w:id="74"/>
      <w:bookmarkEnd w:id="75"/>
    </w:p>
    <w:p w14:paraId="7BFEE788" w14:textId="22819934" w:rsidR="00271F48" w:rsidRPr="00C7682B" w:rsidRDefault="001E6232" w:rsidP="00D42237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C7682B">
        <w:rPr>
          <w:rFonts w:ascii="Times New Roman" w:hAnsi="Times New Roman" w:cs="Times New Roman"/>
          <w:color w:val="171717"/>
          <w:sz w:val="28"/>
          <w:szCs w:val="28"/>
        </w:rPr>
        <w:t>Table – tasks of member</w:t>
      </w:r>
    </w:p>
    <w:p w14:paraId="60DF1DA1" w14:textId="77777777" w:rsidR="00D42237" w:rsidRPr="00C7682B" w:rsidRDefault="00D42237" w:rsidP="00D42237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D2099" w:rsidRPr="00C7682B" w14:paraId="6DBC0EC8" w14:textId="77777777" w:rsidTr="007D2099">
        <w:tc>
          <w:tcPr>
            <w:tcW w:w="3116" w:type="dxa"/>
          </w:tcPr>
          <w:p w14:paraId="4BDD363C" w14:textId="09C011A7" w:rsidR="007D2099" w:rsidRPr="00C7682B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Full Name</w:t>
            </w:r>
          </w:p>
        </w:tc>
        <w:tc>
          <w:tcPr>
            <w:tcW w:w="3117" w:type="dxa"/>
          </w:tcPr>
          <w:p w14:paraId="007680A8" w14:textId="2D3509FD" w:rsidR="007D2099" w:rsidRPr="00C7682B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StudentId</w:t>
            </w:r>
          </w:p>
        </w:tc>
        <w:tc>
          <w:tcPr>
            <w:tcW w:w="3117" w:type="dxa"/>
          </w:tcPr>
          <w:p w14:paraId="5D324CE0" w14:textId="4393412D" w:rsidR="007D2099" w:rsidRPr="00C7682B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ole</w:t>
            </w:r>
          </w:p>
        </w:tc>
      </w:tr>
      <w:tr w:rsidR="007D2099" w:rsidRPr="00C7682B" w14:paraId="1E2E3AE5" w14:textId="77777777" w:rsidTr="007D2099">
        <w:tc>
          <w:tcPr>
            <w:tcW w:w="3116" w:type="dxa"/>
          </w:tcPr>
          <w:p w14:paraId="628FF90D" w14:textId="5AEA5E34" w:rsidR="007D2099" w:rsidRPr="00C7682B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lastRenderedPageBreak/>
              <w:t>Trần Đại Nghĩa</w:t>
            </w:r>
          </w:p>
        </w:tc>
        <w:tc>
          <w:tcPr>
            <w:tcW w:w="3117" w:type="dxa"/>
          </w:tcPr>
          <w:p w14:paraId="4852653A" w14:textId="186E0F85" w:rsidR="007D2099" w:rsidRPr="00C7682B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E163119</w:t>
            </w:r>
          </w:p>
        </w:tc>
        <w:tc>
          <w:tcPr>
            <w:tcW w:w="3117" w:type="dxa"/>
          </w:tcPr>
          <w:p w14:paraId="1C02456E" w14:textId="4ADABC87" w:rsidR="007D2099" w:rsidRPr="00C7682B" w:rsidRDefault="00044D95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Leader, </w:t>
            </w:r>
            <w:r w:rsidR="00ED4E36"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  <w:tr w:rsidR="007D2099" w:rsidRPr="00C7682B" w14:paraId="3B8898B3" w14:textId="77777777" w:rsidTr="007D2099">
        <w:tc>
          <w:tcPr>
            <w:tcW w:w="3116" w:type="dxa"/>
          </w:tcPr>
          <w:p w14:paraId="6E9623ED" w14:textId="38AF5096" w:rsidR="007D2099" w:rsidRPr="00C7682B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u Thành Duy</w:t>
            </w:r>
          </w:p>
        </w:tc>
        <w:tc>
          <w:tcPr>
            <w:tcW w:w="3117" w:type="dxa"/>
          </w:tcPr>
          <w:p w14:paraId="10ED38E8" w14:textId="776B6110" w:rsidR="007D2099" w:rsidRPr="00C7682B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E161399</w:t>
            </w:r>
          </w:p>
        </w:tc>
        <w:tc>
          <w:tcPr>
            <w:tcW w:w="3117" w:type="dxa"/>
          </w:tcPr>
          <w:p w14:paraId="77ACCEDB" w14:textId="4E8FF258" w:rsidR="007D2099" w:rsidRPr="00C7682B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  <w:tr w:rsidR="007D2099" w:rsidRPr="00C7682B" w14:paraId="2A945824" w14:textId="77777777" w:rsidTr="007D2099">
        <w:tc>
          <w:tcPr>
            <w:tcW w:w="3116" w:type="dxa"/>
          </w:tcPr>
          <w:p w14:paraId="0256EFA9" w14:textId="0571CB5E" w:rsidR="007D2099" w:rsidRPr="00C7682B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uyễn Việt Anh</w:t>
            </w:r>
          </w:p>
        </w:tc>
        <w:tc>
          <w:tcPr>
            <w:tcW w:w="3117" w:type="dxa"/>
          </w:tcPr>
          <w:p w14:paraId="5C34D7B2" w14:textId="53AA9643" w:rsidR="007D2099" w:rsidRPr="00C7682B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E163837</w:t>
            </w:r>
          </w:p>
        </w:tc>
        <w:tc>
          <w:tcPr>
            <w:tcW w:w="3117" w:type="dxa"/>
          </w:tcPr>
          <w:p w14:paraId="7243B56F" w14:textId="03510BB7" w:rsidR="007D2099" w:rsidRPr="00C7682B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</w:tbl>
    <w:p w14:paraId="0C541D19" w14:textId="77777777" w:rsidR="007D2099" w:rsidRPr="00C7682B" w:rsidRDefault="007D2099" w:rsidP="00D42237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p w14:paraId="4CE34AAA" w14:textId="7071C60F" w:rsidR="00271F48" w:rsidRPr="00C7682B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76" w:name="_Toc155860329"/>
      <w:bookmarkStart w:id="77" w:name="_Toc156053799"/>
      <w:bookmarkStart w:id="78" w:name="_Toc156053813"/>
      <w:bookmarkStart w:id="79" w:name="_Toc156058258"/>
      <w:bookmarkStart w:id="80" w:name="_Toc156058287"/>
      <w:bookmarkStart w:id="81" w:name="_Toc162297359"/>
      <w:r w:rsidRPr="00C7682B">
        <w:rPr>
          <w:color w:val="171717"/>
          <w:sz w:val="28"/>
          <w:szCs w:val="28"/>
        </w:rPr>
        <w:t xml:space="preserve">VI. </w:t>
      </w:r>
      <w:r w:rsidR="00271F48" w:rsidRPr="00C7682B">
        <w:rPr>
          <w:color w:val="171717"/>
          <w:sz w:val="28"/>
          <w:szCs w:val="28"/>
        </w:rPr>
        <w:t>Plan for Project</w:t>
      </w:r>
      <w:r w:rsidRPr="00C7682B">
        <w:rPr>
          <w:color w:val="171717"/>
          <w:sz w:val="28"/>
          <w:szCs w:val="28"/>
        </w:rPr>
        <w:t xml:space="preserve"> (3 weeks)</w:t>
      </w:r>
      <w:bookmarkEnd w:id="76"/>
      <w:bookmarkEnd w:id="77"/>
      <w:bookmarkEnd w:id="78"/>
      <w:bookmarkEnd w:id="79"/>
      <w:bookmarkEnd w:id="80"/>
      <w:bookmarkEnd w:id="8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6232" w:rsidRPr="00C7682B" w14:paraId="241B891E" w14:textId="77777777" w:rsidTr="001E6232">
        <w:trPr>
          <w:trHeight w:val="550"/>
        </w:trPr>
        <w:tc>
          <w:tcPr>
            <w:tcW w:w="2337" w:type="dxa"/>
          </w:tcPr>
          <w:p w14:paraId="158C1D19" w14:textId="72CE2175" w:rsidR="001E6232" w:rsidRPr="00C7682B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No</w:t>
            </w:r>
          </w:p>
        </w:tc>
        <w:tc>
          <w:tcPr>
            <w:tcW w:w="2337" w:type="dxa"/>
          </w:tcPr>
          <w:p w14:paraId="3B44F411" w14:textId="01F5867F" w:rsidR="001E6232" w:rsidRPr="00C7682B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ask</w:t>
            </w:r>
          </w:p>
        </w:tc>
        <w:tc>
          <w:tcPr>
            <w:tcW w:w="2338" w:type="dxa"/>
          </w:tcPr>
          <w:p w14:paraId="5F53FB8D" w14:textId="01729AF2" w:rsidR="001E6232" w:rsidRPr="00C7682B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Member</w:t>
            </w:r>
          </w:p>
        </w:tc>
        <w:tc>
          <w:tcPr>
            <w:tcW w:w="2338" w:type="dxa"/>
          </w:tcPr>
          <w:p w14:paraId="33E64616" w14:textId="5F565002" w:rsidR="001E6232" w:rsidRPr="00C7682B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ime</w:t>
            </w:r>
          </w:p>
        </w:tc>
      </w:tr>
      <w:tr w:rsidR="001E6232" w:rsidRPr="00C7682B" w14:paraId="2A1ADD94" w14:textId="77777777" w:rsidTr="001E6232">
        <w:tc>
          <w:tcPr>
            <w:tcW w:w="2337" w:type="dxa"/>
          </w:tcPr>
          <w:p w14:paraId="4F68168B" w14:textId="26026CE7" w:rsidR="001E6232" w:rsidRPr="00C7682B" w:rsidRDefault="00D42237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1</w:t>
            </w:r>
          </w:p>
        </w:tc>
        <w:tc>
          <w:tcPr>
            <w:tcW w:w="2337" w:type="dxa"/>
          </w:tcPr>
          <w:p w14:paraId="6735B9BF" w14:textId="38618E4A" w:rsidR="001E6232" w:rsidRPr="00C7682B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group</w:t>
            </w:r>
          </w:p>
        </w:tc>
        <w:tc>
          <w:tcPr>
            <w:tcW w:w="2338" w:type="dxa"/>
          </w:tcPr>
          <w:p w14:paraId="1323B9C5" w14:textId="126FDC61" w:rsidR="001E6232" w:rsidRPr="00C7682B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A40C70E" w14:textId="77777777" w:rsidR="001E6232" w:rsidRPr="00C7682B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1</w:t>
            </w:r>
          </w:p>
          <w:p w14:paraId="5C9A64D3" w14:textId="53CE0100" w:rsidR="00044D95" w:rsidRPr="00C7682B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04/01/2024)</w:t>
            </w:r>
          </w:p>
        </w:tc>
      </w:tr>
      <w:tr w:rsidR="001E6232" w:rsidRPr="00C7682B" w14:paraId="7D0F6465" w14:textId="77777777" w:rsidTr="001E6232">
        <w:tc>
          <w:tcPr>
            <w:tcW w:w="2337" w:type="dxa"/>
          </w:tcPr>
          <w:p w14:paraId="63B331F5" w14:textId="4D32745A" w:rsidR="001E6232" w:rsidRPr="00C7682B" w:rsidRDefault="00D4223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02</w:t>
            </w:r>
          </w:p>
        </w:tc>
        <w:tc>
          <w:tcPr>
            <w:tcW w:w="2337" w:type="dxa"/>
          </w:tcPr>
          <w:p w14:paraId="6C9070DF" w14:textId="7009DC42" w:rsidR="001E6232" w:rsidRPr="00C7682B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Create idea project</w:t>
            </w:r>
          </w:p>
        </w:tc>
        <w:tc>
          <w:tcPr>
            <w:tcW w:w="2338" w:type="dxa"/>
          </w:tcPr>
          <w:p w14:paraId="7C47184A" w14:textId="1FB38371" w:rsidR="001E6232" w:rsidRPr="00C7682B" w:rsidRDefault="0017747B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8735D44" w14:textId="77777777" w:rsidR="001E6232" w:rsidRPr="00C7682B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4E7BC3B2" w14:textId="33021BFD" w:rsidR="00044D95" w:rsidRPr="00C7682B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04/01/2024)</w:t>
            </w:r>
          </w:p>
        </w:tc>
      </w:tr>
      <w:tr w:rsidR="001E6232" w:rsidRPr="00C7682B" w14:paraId="4746ED3A" w14:textId="77777777" w:rsidTr="001E6232">
        <w:tc>
          <w:tcPr>
            <w:tcW w:w="2337" w:type="dxa"/>
          </w:tcPr>
          <w:p w14:paraId="528B63A3" w14:textId="595088EA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03</w:t>
            </w:r>
          </w:p>
        </w:tc>
        <w:tc>
          <w:tcPr>
            <w:tcW w:w="2337" w:type="dxa"/>
          </w:tcPr>
          <w:p w14:paraId="487A4240" w14:textId="72023CC2" w:rsidR="0060794A" w:rsidRPr="00C7682B" w:rsidRDefault="0060794A" w:rsidP="0060794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Create maintain functions</w:t>
            </w:r>
          </w:p>
        </w:tc>
        <w:tc>
          <w:tcPr>
            <w:tcW w:w="2338" w:type="dxa"/>
          </w:tcPr>
          <w:p w14:paraId="154C6985" w14:textId="26617352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F4F58AC" w14:textId="7F5D4209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2F78C5BF" w14:textId="64AFB666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06/01/2024)</w:t>
            </w:r>
          </w:p>
        </w:tc>
      </w:tr>
      <w:tr w:rsidR="001E6232" w:rsidRPr="00C7682B" w14:paraId="4077DFE8" w14:textId="77777777" w:rsidTr="001E6232">
        <w:tc>
          <w:tcPr>
            <w:tcW w:w="2337" w:type="dxa"/>
          </w:tcPr>
          <w:p w14:paraId="0707B6CC" w14:textId="383F43E2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04</w:t>
            </w:r>
          </w:p>
        </w:tc>
        <w:tc>
          <w:tcPr>
            <w:tcW w:w="2337" w:type="dxa"/>
          </w:tcPr>
          <w:p w14:paraId="4DFC52BA" w14:textId="60DFCBC1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Create idea database</w:t>
            </w:r>
          </w:p>
        </w:tc>
        <w:tc>
          <w:tcPr>
            <w:tcW w:w="2338" w:type="dxa"/>
          </w:tcPr>
          <w:p w14:paraId="63FE8043" w14:textId="33F5663F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61A3641" w14:textId="77777777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358B6A40" w14:textId="1CA4CF1C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1E6232" w:rsidRPr="00C7682B" w14:paraId="4D4BFD53" w14:textId="77777777" w:rsidTr="001E6232">
        <w:tc>
          <w:tcPr>
            <w:tcW w:w="2337" w:type="dxa"/>
          </w:tcPr>
          <w:p w14:paraId="51D5AC22" w14:textId="1206D5DD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05</w:t>
            </w:r>
          </w:p>
        </w:tc>
        <w:tc>
          <w:tcPr>
            <w:tcW w:w="2337" w:type="dxa"/>
          </w:tcPr>
          <w:p w14:paraId="0D3980ED" w14:textId="16FBDC58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Create Database design</w:t>
            </w:r>
          </w:p>
        </w:tc>
        <w:tc>
          <w:tcPr>
            <w:tcW w:w="2338" w:type="dxa"/>
          </w:tcPr>
          <w:p w14:paraId="7213BF23" w14:textId="48A74251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708E63AC" w14:textId="77777777" w:rsidR="001E6232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7A98A702" w14:textId="4037C6D2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60794A" w:rsidRPr="00C7682B" w14:paraId="3F3C8C9A" w14:textId="77777777" w:rsidTr="001E6232">
        <w:tc>
          <w:tcPr>
            <w:tcW w:w="2337" w:type="dxa"/>
          </w:tcPr>
          <w:p w14:paraId="18354DC0" w14:textId="6FA0EECF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06</w:t>
            </w:r>
          </w:p>
          <w:p w14:paraId="2DBDECE6" w14:textId="77777777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6A35FDE2" w14:textId="7C746183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Create project description</w:t>
            </w:r>
          </w:p>
        </w:tc>
        <w:tc>
          <w:tcPr>
            <w:tcW w:w="2338" w:type="dxa"/>
          </w:tcPr>
          <w:p w14:paraId="3459A822" w14:textId="644CA18A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1C09A403" w14:textId="77777777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6E9402CE" w14:textId="0E4F7C4D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11/01/2024)</w:t>
            </w:r>
          </w:p>
        </w:tc>
      </w:tr>
      <w:tr w:rsidR="0060794A" w:rsidRPr="00C7682B" w14:paraId="1123A1B2" w14:textId="77777777" w:rsidTr="001E6232">
        <w:tc>
          <w:tcPr>
            <w:tcW w:w="2337" w:type="dxa"/>
          </w:tcPr>
          <w:p w14:paraId="32739FE1" w14:textId="7F4B5D19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07</w:t>
            </w:r>
          </w:p>
          <w:p w14:paraId="003BB444" w14:textId="77777777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0D7F476F" w14:textId="2974B326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Create test case</w:t>
            </w:r>
          </w:p>
        </w:tc>
        <w:tc>
          <w:tcPr>
            <w:tcW w:w="2338" w:type="dxa"/>
          </w:tcPr>
          <w:p w14:paraId="66E41FAD" w14:textId="1A117197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3EC44A1E" w14:textId="77777777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58A01A73" w14:textId="296A2B46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13/01/2024)</w:t>
            </w:r>
          </w:p>
        </w:tc>
      </w:tr>
      <w:tr w:rsidR="0060794A" w:rsidRPr="00C7682B" w14:paraId="493AEE34" w14:textId="77777777" w:rsidTr="001E6232">
        <w:tc>
          <w:tcPr>
            <w:tcW w:w="2337" w:type="dxa"/>
          </w:tcPr>
          <w:p w14:paraId="1382C604" w14:textId="7F4E17F5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08</w:t>
            </w:r>
          </w:p>
          <w:p w14:paraId="6C10C151" w14:textId="77777777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59D53FBA" w14:textId="2FC86E5A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Create GitHub project</w:t>
            </w:r>
          </w:p>
        </w:tc>
        <w:tc>
          <w:tcPr>
            <w:tcW w:w="2338" w:type="dxa"/>
          </w:tcPr>
          <w:p w14:paraId="64FAB3C9" w14:textId="4579A354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204CDEA" w14:textId="77777777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00D01179" w14:textId="4B9B1B94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15/01/2024)</w:t>
            </w:r>
          </w:p>
        </w:tc>
      </w:tr>
      <w:tr w:rsidR="0060794A" w:rsidRPr="00C7682B" w14:paraId="4E75148E" w14:textId="77777777" w:rsidTr="001E6232">
        <w:tc>
          <w:tcPr>
            <w:tcW w:w="2337" w:type="dxa"/>
          </w:tcPr>
          <w:p w14:paraId="57765E1F" w14:textId="5AADCE9E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09</w:t>
            </w:r>
          </w:p>
        </w:tc>
        <w:tc>
          <w:tcPr>
            <w:tcW w:w="2337" w:type="dxa"/>
          </w:tcPr>
          <w:p w14:paraId="7305B6A2" w14:textId="56CD16C3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Design Database</w:t>
            </w:r>
          </w:p>
        </w:tc>
        <w:tc>
          <w:tcPr>
            <w:tcW w:w="2338" w:type="dxa"/>
          </w:tcPr>
          <w:p w14:paraId="3D3C49DB" w14:textId="7AA4C466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BA9DCB3" w14:textId="77777777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4CEA2AB4" w14:textId="258D97A1" w:rsidR="0060794A" w:rsidRPr="00C7682B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18/0</w:t>
            </w:r>
            <w:r w:rsidR="00D645E7" w:rsidRPr="00C7682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/2024)</w:t>
            </w:r>
          </w:p>
        </w:tc>
      </w:tr>
      <w:tr w:rsidR="00D645E7" w:rsidRPr="00C7682B" w14:paraId="1F120AA9" w14:textId="77777777" w:rsidTr="001E6232">
        <w:tc>
          <w:tcPr>
            <w:tcW w:w="2337" w:type="dxa"/>
          </w:tcPr>
          <w:p w14:paraId="10261A39" w14:textId="4A235C89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2337" w:type="dxa"/>
          </w:tcPr>
          <w:p w14:paraId="20C8C431" w14:textId="6EF20E7B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 xml:space="preserve">Build Business Object </w:t>
            </w:r>
          </w:p>
        </w:tc>
        <w:tc>
          <w:tcPr>
            <w:tcW w:w="2338" w:type="dxa"/>
          </w:tcPr>
          <w:p w14:paraId="511B4A37" w14:textId="5766FFF8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7B7A671C" w14:textId="77777777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4</w:t>
            </w:r>
          </w:p>
          <w:p w14:paraId="1EFB0596" w14:textId="222E0A7C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25/01/2024)</w:t>
            </w:r>
          </w:p>
        </w:tc>
      </w:tr>
      <w:tr w:rsidR="00D645E7" w:rsidRPr="00C7682B" w14:paraId="660A79A3" w14:textId="77777777" w:rsidTr="001E6232">
        <w:tc>
          <w:tcPr>
            <w:tcW w:w="2337" w:type="dxa"/>
          </w:tcPr>
          <w:p w14:paraId="3C574234" w14:textId="2415CFB4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2337" w:type="dxa"/>
          </w:tcPr>
          <w:p w14:paraId="7A93919D" w14:textId="2DADD3CB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Build Data Access</w:t>
            </w:r>
          </w:p>
        </w:tc>
        <w:tc>
          <w:tcPr>
            <w:tcW w:w="2338" w:type="dxa"/>
          </w:tcPr>
          <w:p w14:paraId="0A46343E" w14:textId="017E34A8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2A3E4343" w14:textId="2626A34E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5 + 6</w:t>
            </w:r>
          </w:p>
          <w:p w14:paraId="424ED9E8" w14:textId="57BF2DD3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23/02/2024)</w:t>
            </w:r>
          </w:p>
        </w:tc>
      </w:tr>
      <w:tr w:rsidR="00D645E7" w:rsidRPr="00C7682B" w14:paraId="3E13577F" w14:textId="77777777" w:rsidTr="001E6232">
        <w:tc>
          <w:tcPr>
            <w:tcW w:w="2337" w:type="dxa"/>
          </w:tcPr>
          <w:p w14:paraId="371D7EF7" w14:textId="2012C36C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2337" w:type="dxa"/>
          </w:tcPr>
          <w:p w14:paraId="019C8B5F" w14:textId="29A240C4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 xml:space="preserve">Build Project Api </w:t>
            </w:r>
          </w:p>
        </w:tc>
        <w:tc>
          <w:tcPr>
            <w:tcW w:w="2338" w:type="dxa"/>
          </w:tcPr>
          <w:p w14:paraId="6D9B737B" w14:textId="40D6917D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65F2213F" w14:textId="77777777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7 + 8 + 9</w:t>
            </w:r>
          </w:p>
          <w:p w14:paraId="7FAA29D2" w14:textId="08EAA13F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16/03/2024)</w:t>
            </w:r>
          </w:p>
        </w:tc>
      </w:tr>
      <w:tr w:rsidR="00D645E7" w:rsidRPr="00C7682B" w14:paraId="047B9F2E" w14:textId="77777777" w:rsidTr="001E6232">
        <w:tc>
          <w:tcPr>
            <w:tcW w:w="2337" w:type="dxa"/>
          </w:tcPr>
          <w:p w14:paraId="0B286DA9" w14:textId="465459AB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2337" w:type="dxa"/>
          </w:tcPr>
          <w:p w14:paraId="2903B620" w14:textId="7F24E4A3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Build Project Client</w:t>
            </w:r>
          </w:p>
        </w:tc>
        <w:tc>
          <w:tcPr>
            <w:tcW w:w="2338" w:type="dxa"/>
          </w:tcPr>
          <w:p w14:paraId="0E6EB947" w14:textId="725D9753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33330867" w14:textId="77777777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Week 7 + 8 +9 +10</w:t>
            </w:r>
          </w:p>
          <w:p w14:paraId="48C68F7E" w14:textId="11E73993" w:rsidR="00D645E7" w:rsidRPr="00C7682B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(18/03/2024)</w:t>
            </w:r>
          </w:p>
        </w:tc>
      </w:tr>
    </w:tbl>
    <w:p w14:paraId="6497C121" w14:textId="1F52C0AF" w:rsidR="003A61B5" w:rsidRPr="00C7682B" w:rsidRDefault="003A61B5" w:rsidP="00044D95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82" w:name="_Toc156053814"/>
      <w:bookmarkStart w:id="83" w:name="_Toc156058259"/>
      <w:bookmarkStart w:id="84" w:name="_Toc156058288"/>
      <w:bookmarkStart w:id="85" w:name="_Toc162297360"/>
      <w:r w:rsidRPr="00C7682B">
        <w:rPr>
          <w:color w:val="FF0000"/>
          <w:sz w:val="28"/>
          <w:szCs w:val="28"/>
        </w:rPr>
        <w:t>TEST CASE RESULTS</w:t>
      </w:r>
      <w:bookmarkEnd w:id="82"/>
      <w:bookmarkEnd w:id="83"/>
      <w:bookmarkEnd w:id="84"/>
      <w:bookmarkEnd w:id="85"/>
    </w:p>
    <w:p w14:paraId="5333357B" w14:textId="026AFC89" w:rsidR="0060794A" w:rsidRPr="00C7682B" w:rsidRDefault="00296707" w:rsidP="0029670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68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Test API</w:t>
      </w:r>
      <w:r w:rsidR="003A61B5" w:rsidRPr="00C7682B">
        <w:rPr>
          <w:rFonts w:ascii="Times New Roman" w:hAnsi="Times New Roman" w:cs="Times New Roman"/>
          <w:b/>
          <w:bCs/>
          <w:color w:val="FF0000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0794A" w:rsidRPr="00C7682B" w14:paraId="5D78CDFD" w14:textId="77777777" w:rsidTr="0060794A">
        <w:tc>
          <w:tcPr>
            <w:tcW w:w="3116" w:type="dxa"/>
          </w:tcPr>
          <w:p w14:paraId="7FEDDA71" w14:textId="41635240" w:rsidR="0060794A" w:rsidRPr="00C7682B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lastRenderedPageBreak/>
              <w:t>API</w:t>
            </w:r>
          </w:p>
        </w:tc>
        <w:tc>
          <w:tcPr>
            <w:tcW w:w="3117" w:type="dxa"/>
          </w:tcPr>
          <w:p w14:paraId="62E20DEB" w14:textId="77746481" w:rsidR="0060794A" w:rsidRPr="00C7682B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</w:t>
            </w:r>
            <w:r w:rsidR="00B96922"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onse</w:t>
            </w:r>
          </w:p>
        </w:tc>
        <w:tc>
          <w:tcPr>
            <w:tcW w:w="3117" w:type="dxa"/>
          </w:tcPr>
          <w:p w14:paraId="153CEDBB" w14:textId="767D6454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ponse Detail</w:t>
            </w:r>
          </w:p>
        </w:tc>
      </w:tr>
      <w:tr w:rsidR="0060794A" w:rsidRPr="00C7682B" w14:paraId="5F347264" w14:textId="77777777" w:rsidTr="0060794A">
        <w:tc>
          <w:tcPr>
            <w:tcW w:w="3116" w:type="dxa"/>
          </w:tcPr>
          <w:p w14:paraId="7E833F71" w14:textId="073D3AE9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Products</w:t>
            </w:r>
          </w:p>
        </w:tc>
        <w:tc>
          <w:tcPr>
            <w:tcW w:w="3117" w:type="dxa"/>
          </w:tcPr>
          <w:p w14:paraId="0C25DEC5" w14:textId="77854633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3DFE3D7" w14:textId="5604B8AC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View list products Json</w:t>
            </w:r>
          </w:p>
        </w:tc>
      </w:tr>
      <w:tr w:rsidR="0060794A" w:rsidRPr="00C7682B" w14:paraId="79744032" w14:textId="77777777" w:rsidTr="00B96922">
        <w:tc>
          <w:tcPr>
            <w:tcW w:w="3116" w:type="dxa"/>
            <w:tcBorders>
              <w:bottom w:val="nil"/>
            </w:tcBorders>
          </w:tcPr>
          <w:p w14:paraId="7A154483" w14:textId="213C8435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products/{id}</w:t>
            </w:r>
          </w:p>
        </w:tc>
        <w:tc>
          <w:tcPr>
            <w:tcW w:w="3117" w:type="dxa"/>
          </w:tcPr>
          <w:p w14:paraId="1CF23BCB" w14:textId="5A4C9D07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13ECAB4C" w14:textId="7F00EC74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product Json</w:t>
            </w:r>
          </w:p>
        </w:tc>
      </w:tr>
      <w:tr w:rsidR="0060794A" w:rsidRPr="00C7682B" w14:paraId="54D22D4F" w14:textId="77777777" w:rsidTr="00B96922">
        <w:tc>
          <w:tcPr>
            <w:tcW w:w="3116" w:type="dxa"/>
            <w:tcBorders>
              <w:top w:val="nil"/>
            </w:tcBorders>
          </w:tcPr>
          <w:p w14:paraId="7BCFCA34" w14:textId="77777777" w:rsidR="0060794A" w:rsidRPr="00C7682B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6D8D1976" w14:textId="22C75DC9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5916A559" w14:textId="5CB541CB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:rsidRPr="00C7682B" w14:paraId="7882618B" w14:textId="77777777" w:rsidTr="00B96922">
        <w:tc>
          <w:tcPr>
            <w:tcW w:w="3116" w:type="dxa"/>
            <w:tcBorders>
              <w:bottom w:val="nil"/>
            </w:tcBorders>
          </w:tcPr>
          <w:p w14:paraId="1E2111B5" w14:textId="78BBF58D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/api/Products/{id}</w:t>
            </w:r>
          </w:p>
        </w:tc>
        <w:tc>
          <w:tcPr>
            <w:tcW w:w="3117" w:type="dxa"/>
          </w:tcPr>
          <w:p w14:paraId="75B116B5" w14:textId="1DEE8940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5C1024F" w14:textId="235D2949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dd new product</w:t>
            </w:r>
          </w:p>
        </w:tc>
      </w:tr>
      <w:tr w:rsidR="0060794A" w:rsidRPr="00C7682B" w14:paraId="4312AEDD" w14:textId="77777777" w:rsidTr="00B96922">
        <w:tc>
          <w:tcPr>
            <w:tcW w:w="3116" w:type="dxa"/>
            <w:tcBorders>
              <w:top w:val="nil"/>
            </w:tcBorders>
          </w:tcPr>
          <w:p w14:paraId="3CE51153" w14:textId="77777777" w:rsidR="0060794A" w:rsidRPr="00C7682B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3AD6727F" w14:textId="5055BAB8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4FF347B4" w14:textId="617D024A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:rsidRPr="00C7682B" w14:paraId="0C8BFDC9" w14:textId="77777777" w:rsidTr="00B96922">
        <w:tc>
          <w:tcPr>
            <w:tcW w:w="3116" w:type="dxa"/>
            <w:tcBorders>
              <w:bottom w:val="nil"/>
            </w:tcBorders>
          </w:tcPr>
          <w:p w14:paraId="3ECB3265" w14:textId="264E9181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Products/{id}</w:t>
            </w:r>
          </w:p>
        </w:tc>
        <w:tc>
          <w:tcPr>
            <w:tcW w:w="3117" w:type="dxa"/>
          </w:tcPr>
          <w:p w14:paraId="14592BEE" w14:textId="12EF2CEB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3BF6F7C4" w14:textId="2E2DF2A8" w:rsidR="0060794A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product</w:t>
            </w:r>
          </w:p>
        </w:tc>
      </w:tr>
      <w:tr w:rsidR="00B96922" w:rsidRPr="00C7682B" w14:paraId="526D3581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34E46E73" w14:textId="77777777" w:rsidR="00B96922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3A6E0E29" w14:textId="4A1F5EC8" w:rsidR="00B96922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2B22002B" w14:textId="72CB80B5" w:rsidR="00B96922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:rsidRPr="00C7682B" w14:paraId="5969B741" w14:textId="77777777" w:rsidTr="00B96922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52913D8" w14:textId="54156994" w:rsidR="00B96922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api/Product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3EB16D8" w14:textId="34536561" w:rsidR="00B96922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D819FD" w14:textId="3C249B95" w:rsidR="00B96922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 product</w:t>
            </w:r>
          </w:p>
        </w:tc>
      </w:tr>
      <w:tr w:rsidR="00B96922" w:rsidRPr="00C7682B" w14:paraId="04973073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95B1A5E" w14:textId="77777777" w:rsidR="00B96922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0F8919" w14:textId="3B830E82" w:rsidR="00B96922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A0B7513" w14:textId="310A6A6E" w:rsidR="00B96922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:rsidRPr="00C7682B" w14:paraId="7D7D3CF6" w14:textId="77777777" w:rsidTr="00B96922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AE0743A" w14:textId="713E0FC9" w:rsidR="00B96922" w:rsidRPr="00C7682B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Categor</w:t>
            </w:r>
            <w:r w:rsidR="00A53DBF"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D7A278" w14:textId="046311D4" w:rsidR="00B96922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80C7CA" w14:textId="00386548" w:rsidR="00B96922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ategories Json</w:t>
            </w:r>
          </w:p>
        </w:tc>
      </w:tr>
      <w:tr w:rsidR="00B96922" w:rsidRPr="00C7682B" w14:paraId="0E52035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E25A723" w14:textId="3CA642C3" w:rsidR="00B96922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589ECB2" w14:textId="0040B19F" w:rsidR="00B96922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4A0943" w14:textId="2FDC5AD1" w:rsidR="00B96922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ategory Json</w:t>
            </w:r>
          </w:p>
        </w:tc>
      </w:tr>
      <w:tr w:rsidR="00A53DBF" w:rsidRPr="00C7682B" w14:paraId="59761E29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EBDF5CD" w14:textId="77777777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8B6BF9" w14:textId="334763AB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BA19A2" w14:textId="487C3F5F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C7682B" w14:paraId="723C8A1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1A1B4E6" w14:textId="04353722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api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3A5D65D" w14:textId="017059C7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C1D7C75" w14:textId="70884446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ategory</w:t>
            </w:r>
          </w:p>
        </w:tc>
      </w:tr>
      <w:tr w:rsidR="00A53DBF" w:rsidRPr="00C7682B" w14:paraId="1F9A5040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F871311" w14:textId="77777777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BF36FDA" w14:textId="324CA23A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51707FD" w14:textId="6BB94C5C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C7682B" w14:paraId="558CB5BA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8D139AF" w14:textId="3C418562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9ECB69" w14:textId="3138F196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FEE5701" w14:textId="387C0E23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ategory</w:t>
            </w:r>
          </w:p>
        </w:tc>
      </w:tr>
      <w:tr w:rsidR="00A53DBF" w:rsidRPr="00C7682B" w14:paraId="7C0B1372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57AC0C7" w14:textId="77777777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1425907" w14:textId="295DC42D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95E2701" w14:textId="25EA3C37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C7682B" w14:paraId="326D7E84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4101891" w14:textId="052E4C4E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api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88B2B9F" w14:textId="6AD1AAA3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B04936B" w14:textId="2532D770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 category</w:t>
            </w:r>
          </w:p>
          <w:p w14:paraId="1E154E67" w14:textId="662FFE01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:rsidRPr="00C7682B" w14:paraId="62516C6C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F973D54" w14:textId="77777777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18A6FD" w14:textId="43349605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CB3231" w14:textId="537CCD71" w:rsidR="00A53DBF" w:rsidRPr="00C7682B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C7682B" w14:paraId="0A18582F" w14:textId="77777777" w:rsidTr="00A53DBF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05BF1703" w14:textId="1B34B471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Suppli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E28B89" w14:textId="0D5E2566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0FB826" w14:textId="5ED8CFD5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supplier</w:t>
            </w:r>
            <w:r w:rsidR="00BA28AD"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</w:t>
            </w: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Json</w:t>
            </w:r>
          </w:p>
        </w:tc>
      </w:tr>
      <w:tr w:rsidR="00A53DBF" w:rsidRPr="00C7682B" w14:paraId="096785C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7545405" w14:textId="7A3369CB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9284404" w14:textId="634D5182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8C64591" w14:textId="4AA5EEE3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supplier Json</w:t>
            </w:r>
          </w:p>
        </w:tc>
      </w:tr>
      <w:tr w:rsidR="00A53DBF" w:rsidRPr="00C7682B" w14:paraId="5061F48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FDDCE57" w14:textId="77777777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B41A177" w14:textId="41353216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FDC4578" w14:textId="30CF414C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C7682B" w14:paraId="581F0C13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65F91E6" w14:textId="00C5707E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api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B6CF58E" w14:textId="66616B02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1509A1" w14:textId="26656E41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supplier</w:t>
            </w:r>
          </w:p>
        </w:tc>
      </w:tr>
      <w:tr w:rsidR="00A53DBF" w:rsidRPr="00C7682B" w14:paraId="492943E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3125DE2" w14:textId="77777777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2A881C4" w14:textId="08F4BBBA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5870DCD" w14:textId="2FD2844C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C7682B" w14:paraId="744A0CE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8EAD6E3" w14:textId="4B466017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42B46E" w14:textId="32F05180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E10C45D" w14:textId="4354C70F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supplier</w:t>
            </w:r>
          </w:p>
        </w:tc>
      </w:tr>
      <w:tr w:rsidR="00A53DBF" w:rsidRPr="00C7682B" w14:paraId="112F0DCF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E803187" w14:textId="77777777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6F8F331" w14:textId="115AD16B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966F0C" w14:textId="6420A7FF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C7682B" w14:paraId="77896AA1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40215DFB" w14:textId="13A7D340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api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B1F420B" w14:textId="557EE135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92888A" w14:textId="14F9DC91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 supplier</w:t>
            </w:r>
          </w:p>
          <w:p w14:paraId="5935945C" w14:textId="77777777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:rsidRPr="00C7682B" w14:paraId="48591466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5444D930" w14:textId="77777777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04CE811" w14:textId="338D119E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6FC804" w14:textId="45E99B10" w:rsidR="00A53DBF" w:rsidRPr="00C7682B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C7682B" w14:paraId="5AF2B6D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BC07670" w14:textId="4F87889C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</w:t>
            </w: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tchs/{</w:t>
            </w: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18C7224" w14:textId="2BFDA615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03A58C" w14:textId="34A656F5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batch Json</w:t>
            </w:r>
          </w:p>
        </w:tc>
      </w:tr>
      <w:tr w:rsidR="00BA28AD" w:rsidRPr="00C7682B" w14:paraId="313CE351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58C27C6" w14:textId="7777777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CDEB03F" w14:textId="74618A16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61C2824" w14:textId="5CFB6461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C7682B" w14:paraId="5017F98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2BFB99D" w14:textId="65C5CDEC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api/</w:t>
            </w: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tchs</w:t>
            </w: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040AE9A" w14:textId="28A756CB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771973" w14:textId="01CB89E4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batch</w:t>
            </w:r>
          </w:p>
        </w:tc>
      </w:tr>
      <w:tr w:rsidR="00BA28AD" w:rsidRPr="00C7682B" w14:paraId="70F6FDB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3A6DA100" w14:textId="7777777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C64190" w14:textId="0145795B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2CDEC82" w14:textId="614D4B75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C7682B" w14:paraId="05CEAFE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CB39F2A" w14:textId="33415C2A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Batch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1EDFF07" w14:textId="5DA1C0CC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25D7141" w14:textId="6979C199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batch</w:t>
            </w:r>
          </w:p>
        </w:tc>
      </w:tr>
      <w:tr w:rsidR="00BA28AD" w:rsidRPr="00C7682B" w14:paraId="4301D04E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0D3F4DC" w14:textId="7777777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656114" w14:textId="1B95CF92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24A2F35" w14:textId="5D48DC0B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C7682B" w14:paraId="1FD247D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5595339" w14:textId="229F930B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Custom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EDA8613" w14:textId="59B9CD8C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05674F9" w14:textId="7DACACBF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ustomers Json</w:t>
            </w:r>
          </w:p>
        </w:tc>
      </w:tr>
      <w:tr w:rsidR="00BA28AD" w:rsidRPr="00C7682B" w14:paraId="7DAE96BB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0DFE752A" w14:textId="2611CA7B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Customers</w:t>
            </w: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5E18726" w14:textId="1CEB4712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80AB42A" w14:textId="5E4AE0FA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ustomer Json</w:t>
            </w:r>
          </w:p>
        </w:tc>
      </w:tr>
      <w:tr w:rsidR="00BA28AD" w:rsidRPr="00C7682B" w14:paraId="2283B5A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ADFF40F" w14:textId="7777777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CA29880" w14:textId="1ECBE021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C1310E" w14:textId="0E6217AD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C7682B" w14:paraId="649718EF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2A46498" w14:textId="5E53DF1F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api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B3F79A" w14:textId="130BD9E9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2ECDB8" w14:textId="5202DDBC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ustomer</w:t>
            </w:r>
          </w:p>
        </w:tc>
      </w:tr>
      <w:tr w:rsidR="00BA28AD" w:rsidRPr="00C7682B" w14:paraId="12A8CD52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45AFC2B" w14:textId="7777777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88B764" w14:textId="285F91E8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4F052E5" w14:textId="756D4B0B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C7682B" w14:paraId="35611B64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D757112" w14:textId="31189713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7FA54B" w14:textId="2F29D9CE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4F4FB80" w14:textId="164A06DA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ustomer</w:t>
            </w:r>
          </w:p>
        </w:tc>
      </w:tr>
      <w:tr w:rsidR="00BA28AD" w:rsidRPr="00C7682B" w14:paraId="77A69C3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7FCB116" w14:textId="7777777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229871" w14:textId="4A9A00D5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3F2622" w14:textId="111EBABB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C7682B" w14:paraId="21C67919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A18EF4A" w14:textId="1A24687E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Employe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9A0DE79" w14:textId="17AB55B3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B8393B6" w14:textId="129FEB7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employees Json</w:t>
            </w:r>
          </w:p>
        </w:tc>
      </w:tr>
      <w:tr w:rsidR="00BA28AD" w:rsidRPr="00C7682B" w14:paraId="3897B783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A996C75" w14:textId="6BE228FA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api/Employees</w:t>
            </w:r>
            <w:r w:rsidRPr="00C7682B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AE27848" w14:textId="7A11260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D2D2957" w14:textId="58C41A9C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employee Json</w:t>
            </w:r>
          </w:p>
        </w:tc>
      </w:tr>
      <w:tr w:rsidR="00BA28AD" w:rsidRPr="00C7682B" w14:paraId="4C19FF16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DA5E6EA" w14:textId="7777777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09863B9" w14:textId="5EF56A1E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13652F9" w14:textId="07F4D9B1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C7682B" w14:paraId="01747361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24E106E" w14:textId="4F8A6682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api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7D8FFBC" w14:textId="3464CDF9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AD7BCD8" w14:textId="50FED90C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employee</w:t>
            </w:r>
          </w:p>
        </w:tc>
      </w:tr>
      <w:tr w:rsidR="00BA28AD" w:rsidRPr="00C7682B" w14:paraId="7B620654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2CF86C1" w14:textId="7777777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718257" w14:textId="6D56AB72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3A21090" w14:textId="30FC2FE6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C7682B" w14:paraId="2E26B5E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555D0A1A" w14:textId="2CE22A9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api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D596853" w14:textId="66BAC4EC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04330A" w14:textId="4D8186D8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employee</w:t>
            </w:r>
          </w:p>
        </w:tc>
      </w:tr>
      <w:tr w:rsidR="00BA28AD" w:rsidRPr="00C7682B" w14:paraId="2364ABE7" w14:textId="77777777" w:rsidTr="00B96922">
        <w:tc>
          <w:tcPr>
            <w:tcW w:w="3116" w:type="dxa"/>
            <w:tcBorders>
              <w:top w:val="single" w:sz="4" w:space="0" w:color="auto"/>
            </w:tcBorders>
          </w:tcPr>
          <w:p w14:paraId="612466E4" w14:textId="77777777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4C8C2E3E" w14:textId="70221EC8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38D6CC34" w14:textId="6803C7DA" w:rsidR="00BA28AD" w:rsidRPr="00C7682B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</w:tbl>
    <w:p w14:paraId="44B6B55E" w14:textId="310CCD78" w:rsidR="003A61B5" w:rsidRPr="00C7682B" w:rsidRDefault="003A61B5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693F78F7" w14:textId="5D66D82D" w:rsidR="00296707" w:rsidRPr="00C7682B" w:rsidRDefault="00296707" w:rsidP="0029670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68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Test Clie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6"/>
        <w:gridCol w:w="1398"/>
        <w:gridCol w:w="6616"/>
      </w:tblGrid>
      <w:tr w:rsidR="00296707" w:rsidRPr="00C7682B" w14:paraId="42903F53" w14:textId="77777777" w:rsidTr="00296707">
        <w:trPr>
          <w:trHeight w:val="3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3107E56" w14:textId="77777777" w:rsidR="00296707" w:rsidRPr="00C7682B" w:rsidRDefault="00296707" w:rsidP="00296707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Accou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ACB8494" w14:textId="77777777" w:rsidR="00296707" w:rsidRPr="00C7682B" w:rsidRDefault="00296707" w:rsidP="00296707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Login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CAA0BB7" w14:textId="77777777" w:rsidR="00296707" w:rsidRPr="00C7682B" w:rsidRDefault="00296707" w:rsidP="00296707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Functions</w:t>
            </w:r>
          </w:p>
        </w:tc>
      </w:tr>
      <w:tr w:rsidR="00296707" w:rsidRPr="00C7682B" w14:paraId="74FD971F" w14:textId="77777777" w:rsidTr="00296707">
        <w:trPr>
          <w:trHeight w:val="585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2DA36CF" w14:textId="0166E94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mploye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756D00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ai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E395FB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form Invalid Email or Password</w:t>
            </w:r>
          </w:p>
        </w:tc>
      </w:tr>
      <w:tr w:rsidR="00296707" w:rsidRPr="00C7682B" w14:paraId="4C4A90F3" w14:textId="77777777" w:rsidTr="00296707">
        <w:trPr>
          <w:trHeight w:val="46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9B7167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95A610C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uccessfu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B49E107" w14:textId="59B27D4F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View Sale Transaction Page</w:t>
            </w:r>
          </w:p>
        </w:tc>
      </w:tr>
      <w:tr w:rsidR="00296707" w:rsidRPr="00C7682B" w14:paraId="5FB12AEE" w14:textId="77777777" w:rsidTr="00296707">
        <w:trPr>
          <w:trHeight w:val="46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A79816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826DB8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9B7EAA2" w14:textId="771B38F3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reate Customer</w:t>
            </w:r>
          </w:p>
        </w:tc>
      </w:tr>
      <w:tr w:rsidR="00296707" w:rsidRPr="00C7682B" w14:paraId="34B7533B" w14:textId="77777777" w:rsidTr="00296707">
        <w:trPr>
          <w:trHeight w:val="585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047652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dmi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3BDB56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ai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C5A713E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form Invalid Email or Password</w:t>
            </w:r>
          </w:p>
        </w:tc>
      </w:tr>
      <w:tr w:rsidR="00296707" w:rsidRPr="00C7682B" w14:paraId="0AC59375" w14:textId="77777777" w:rsidTr="00296707">
        <w:trPr>
          <w:trHeight w:val="82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0D413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2D4CE58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uccessfu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8FCE01B" w14:textId="5D9B1F3F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ategory Management </w:t>
            </w:r>
          </w:p>
          <w:p w14:paraId="282E595B" w14:textId="77777777" w:rsidR="00296707" w:rsidRPr="00C7682B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RUD</w:t>
            </w:r>
          </w:p>
          <w:p w14:paraId="1526C0F7" w14:textId="77777777" w:rsidR="00296707" w:rsidRPr="00C7682B" w:rsidRDefault="00296707" w:rsidP="00296707">
            <w:pPr>
              <w:numPr>
                <w:ilvl w:val="0"/>
                <w:numId w:val="47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earch by Name</w:t>
            </w:r>
          </w:p>
        </w:tc>
      </w:tr>
      <w:tr w:rsidR="00296707" w:rsidRPr="00C7682B" w14:paraId="50CE480A" w14:textId="77777777" w:rsidTr="00296707">
        <w:trPr>
          <w:trHeight w:val="244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B6AD2B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31E3744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93B1413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ccount Management</w:t>
            </w:r>
          </w:p>
          <w:p w14:paraId="1A7E1E28" w14:textId="77777777" w:rsidR="00296707" w:rsidRPr="00C7682B" w:rsidRDefault="00296707" w:rsidP="00296707">
            <w:pPr>
              <w:numPr>
                <w:ilvl w:val="0"/>
                <w:numId w:val="48"/>
              </w:numPr>
              <w:spacing w:before="240"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ctive/Inactive User</w:t>
            </w:r>
          </w:p>
          <w:p w14:paraId="7357A4AB" w14:textId="77777777" w:rsidR="00296707" w:rsidRPr="00C7682B" w:rsidRDefault="00296707" w:rsidP="00296707">
            <w:pPr>
              <w:numPr>
                <w:ilvl w:val="0"/>
                <w:numId w:val="48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View List User</w:t>
            </w:r>
          </w:p>
          <w:p w14:paraId="0455208C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</w:t>
            </w:r>
          </w:p>
        </w:tc>
      </w:tr>
      <w:tr w:rsidR="00296707" w:rsidRPr="00C7682B" w14:paraId="00C7AE7C" w14:textId="77777777" w:rsidTr="00296707">
        <w:trPr>
          <w:trHeight w:val="103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4AE95C8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B4CD96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A8CD6D3" w14:textId="50E28C0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upplier Management </w:t>
            </w:r>
          </w:p>
          <w:p w14:paraId="181A33CC" w14:textId="77777777" w:rsidR="00296707" w:rsidRPr="00C7682B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RUD</w:t>
            </w:r>
          </w:p>
          <w:p w14:paraId="734031E9" w14:textId="4041D61A" w:rsidR="00296707" w:rsidRPr="00C7682B" w:rsidRDefault="00296707" w:rsidP="00296707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earch by Name</w:t>
            </w:r>
          </w:p>
        </w:tc>
      </w:tr>
      <w:tr w:rsidR="00296707" w:rsidRPr="00C7682B" w14:paraId="29C26967" w14:textId="77777777" w:rsidTr="00296707">
        <w:trPr>
          <w:trHeight w:val="8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7D81D3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EA26A9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3CD714E" w14:textId="057FBA05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oduct Management </w:t>
            </w:r>
          </w:p>
          <w:p w14:paraId="2B80B0F4" w14:textId="77777777" w:rsidR="00296707" w:rsidRPr="00C7682B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RUD</w:t>
            </w:r>
          </w:p>
          <w:p w14:paraId="55DA10C6" w14:textId="03113E9C" w:rsidR="00296707" w:rsidRPr="00C7682B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earch by Name</w:t>
            </w:r>
          </w:p>
        </w:tc>
      </w:tr>
      <w:tr w:rsidR="00296707" w:rsidRPr="00C7682B" w14:paraId="443B0235" w14:textId="77777777" w:rsidTr="00296707">
        <w:trPr>
          <w:trHeight w:val="8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52565B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C7B4E7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773E593" w14:textId="0170511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View Dashboard</w:t>
            </w:r>
          </w:p>
        </w:tc>
      </w:tr>
      <w:tr w:rsidR="00296707" w:rsidRPr="00C7682B" w14:paraId="45311C5A" w14:textId="77777777" w:rsidTr="00296707">
        <w:trPr>
          <w:trHeight w:val="8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D081DF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1320F4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ACEC982" w14:textId="55F9F1D3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ventory Management </w:t>
            </w:r>
          </w:p>
          <w:p w14:paraId="4A156CA6" w14:textId="77777777" w:rsidR="00296707" w:rsidRPr="00C7682B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RUD</w:t>
            </w:r>
          </w:p>
          <w:p w14:paraId="00E3FB6C" w14:textId="32F5EFC7" w:rsidR="00296707" w:rsidRPr="00C7682B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earch by Name</w:t>
            </w:r>
          </w:p>
        </w:tc>
      </w:tr>
      <w:tr w:rsidR="00296707" w:rsidRPr="00C7682B" w14:paraId="48C8788D" w14:textId="77777777" w:rsidTr="00034371">
        <w:trPr>
          <w:trHeight w:val="8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293402B" w14:textId="205E4D9B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>Warehou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BFA0A" w14:textId="77777777" w:rsidR="00296707" w:rsidRPr="00C7682B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  <w:p w14:paraId="76118E3B" w14:textId="3A959BEF" w:rsidR="00296707" w:rsidRPr="00C7682B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ail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8A5AC2" w14:textId="4535C364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form Invalid Email or Password</w:t>
            </w:r>
          </w:p>
        </w:tc>
      </w:tr>
      <w:tr w:rsidR="00296707" w:rsidRPr="00C7682B" w14:paraId="0EC6F95B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4B986459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04E77E2" w14:textId="15C57EF8" w:rsidR="00296707" w:rsidRPr="00C7682B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sz w:val="28"/>
                <w:szCs w:val="28"/>
              </w:rPr>
              <w:t>Success</w:t>
            </w: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E60F82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ventory Management </w:t>
            </w:r>
          </w:p>
          <w:p w14:paraId="10EDC812" w14:textId="77777777" w:rsidR="00296707" w:rsidRPr="00C7682B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RUD</w:t>
            </w:r>
          </w:p>
          <w:p w14:paraId="4D59F2DD" w14:textId="0D2105DA" w:rsidR="00296707" w:rsidRPr="00C7682B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earch by Name</w:t>
            </w:r>
          </w:p>
        </w:tc>
      </w:tr>
      <w:tr w:rsidR="00296707" w:rsidRPr="00C7682B" w14:paraId="7C6B3891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7D7F18C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25A5A0F" w14:textId="77777777" w:rsidR="00296707" w:rsidRPr="00C7682B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552D11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ategory Management </w:t>
            </w:r>
          </w:p>
          <w:p w14:paraId="35AEAF95" w14:textId="77777777" w:rsidR="00296707" w:rsidRPr="00C7682B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RUD</w:t>
            </w:r>
          </w:p>
          <w:p w14:paraId="7F3DAEE3" w14:textId="0992A8C5" w:rsidR="00296707" w:rsidRPr="00C7682B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earch by Name</w:t>
            </w:r>
          </w:p>
        </w:tc>
      </w:tr>
      <w:tr w:rsidR="00296707" w:rsidRPr="00C7682B" w14:paraId="1F45BB49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DB8099D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68558D85" w14:textId="77777777" w:rsidR="00296707" w:rsidRPr="00C7682B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4060C5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upplier Management </w:t>
            </w:r>
          </w:p>
          <w:p w14:paraId="2CCD5A02" w14:textId="77777777" w:rsidR="00296707" w:rsidRPr="00C7682B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RUD</w:t>
            </w:r>
          </w:p>
          <w:p w14:paraId="35231E14" w14:textId="5D02BC8A" w:rsidR="00296707" w:rsidRPr="00C7682B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earch by Name</w:t>
            </w:r>
          </w:p>
        </w:tc>
      </w:tr>
      <w:tr w:rsidR="00296707" w:rsidRPr="00C7682B" w14:paraId="72650357" w14:textId="77777777" w:rsidTr="00296707">
        <w:trPr>
          <w:trHeight w:val="840"/>
        </w:trPr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479985" w14:textId="77777777" w:rsidR="00296707" w:rsidRPr="00C7682B" w:rsidRDefault="00296707" w:rsidP="0029670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</w:pPr>
          </w:p>
        </w:tc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D98B8A" w14:textId="77777777" w:rsidR="00296707" w:rsidRPr="00C7682B" w:rsidRDefault="00296707" w:rsidP="0029670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66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3E0EAD" w14:textId="77777777" w:rsidR="00296707" w:rsidRPr="00C7682B" w:rsidRDefault="00296707" w:rsidP="0029670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oduct Management </w:t>
            </w:r>
          </w:p>
          <w:p w14:paraId="6FC5D63E" w14:textId="77777777" w:rsidR="00296707" w:rsidRPr="00C7682B" w:rsidRDefault="00296707" w:rsidP="00296707">
            <w:pPr>
              <w:numPr>
                <w:ilvl w:val="0"/>
                <w:numId w:val="47"/>
              </w:numPr>
              <w:spacing w:before="240"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CRUD</w:t>
            </w:r>
          </w:p>
          <w:p w14:paraId="3BCAE94D" w14:textId="13B8E8BC" w:rsidR="00296707" w:rsidRPr="00C7682B" w:rsidRDefault="00296707" w:rsidP="00296707">
            <w:pPr>
              <w:pStyle w:val="ListParagraph"/>
              <w:numPr>
                <w:ilvl w:val="0"/>
                <w:numId w:val="47"/>
              </w:numPr>
              <w:spacing w:before="240"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C7682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earch by Name</w:t>
            </w:r>
          </w:p>
        </w:tc>
      </w:tr>
    </w:tbl>
    <w:p w14:paraId="3F2F9422" w14:textId="77777777" w:rsidR="003A61B5" w:rsidRPr="00C7682B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7"/>
        <w:gridCol w:w="1730"/>
        <w:gridCol w:w="2942"/>
        <w:gridCol w:w="775"/>
        <w:gridCol w:w="1118"/>
        <w:gridCol w:w="1132"/>
      </w:tblGrid>
      <w:tr w:rsidR="00E41811" w:rsidRPr="00C7682B" w14:paraId="10B80DA1" w14:textId="77777777" w:rsidTr="00F411A0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FF14D6" w14:textId="77777777" w:rsidR="00C7682B" w:rsidRPr="00C7682B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Func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CF38A7" w14:textId="77777777" w:rsidR="00C7682B" w:rsidRPr="00C7682B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Rol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BD0928" w14:textId="77777777" w:rsidR="00C7682B" w:rsidRPr="00C7682B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14F6A2" w14:textId="77777777" w:rsidR="00C7682B" w:rsidRPr="00C7682B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Statu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467A0C" w14:textId="77777777" w:rsidR="00C7682B" w:rsidRPr="00C7682B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 xml:space="preserve">Assignee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C4E5FF" w14:textId="77777777" w:rsidR="00C7682B" w:rsidRPr="00C7682B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682B">
              <w:rPr>
                <w:rFonts w:ascii="Times New Roman" w:hAnsi="Times New Roman" w:cs="Times New Roman"/>
                <w:sz w:val="28"/>
                <w:szCs w:val="28"/>
              </w:rPr>
              <w:t>Evidence</w:t>
            </w:r>
          </w:p>
        </w:tc>
      </w:tr>
      <w:tr w:rsidR="00E41811" w:rsidRPr="00C7682B" w14:paraId="7C839AFE" w14:textId="77777777" w:rsidTr="00F411A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EF907B" w14:textId="67D6F077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Hom</w:t>
            </w:r>
            <w:r w:rsidR="00F411A0">
              <w:rPr>
                <w:rFonts w:ascii="Times New Roman" w:hAnsi="Times New Roman" w:cs="Times New Roman"/>
                <w:sz w:val="28"/>
                <w:szCs w:val="28"/>
              </w:rPr>
              <w:t xml:space="preserve">e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P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86CB53" w14:textId="4B82DD54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ployee</w:t>
            </w:r>
            <w:r w:rsidR="00C7682B" w:rsidRPr="00F411A0">
              <w:rPr>
                <w:rFonts w:ascii="Times New Roman" w:hAnsi="Times New Roman" w:cs="Times New Roman"/>
                <w:sz w:val="28"/>
                <w:szCs w:val="28"/>
              </w:rPr>
              <w:t>, 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>Warehou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3306BE" w14:textId="1F106736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Displays the home pag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968DD3" w14:textId="77777777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CBB995" w14:textId="276D0167" w:rsidR="00C7682B" w:rsidRPr="00F411A0" w:rsidRDefault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9B727B" w14:textId="77777777" w:rsidR="00C7682B" w:rsidRPr="00F411A0" w:rsidRDefault="0000000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hyperlink w:anchor="gid=2077317852" w:tgtFrame="_blank" w:history="1">
              <w:r w:rsidR="00C7682B" w:rsidRPr="00F411A0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#1</w:t>
              </w:r>
            </w:hyperlink>
          </w:p>
        </w:tc>
      </w:tr>
      <w:tr w:rsidR="00E41811" w:rsidRPr="00C7682B" w14:paraId="5C9B128B" w14:textId="77777777" w:rsidTr="00F411A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DDF8F5" w14:textId="77B2C2A1" w:rsidR="00C7682B" w:rsidRPr="00F411A0" w:rsidRDefault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ategory Index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A4C46A" w14:textId="7442D807" w:rsidR="00C7682B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>Warehou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10088D" w14:textId="265A0138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display </w:t>
            </w:r>
            <w:r w:rsidR="00F411A0">
              <w:rPr>
                <w:rFonts w:ascii="Times New Roman" w:hAnsi="Times New Roman" w:cs="Times New Roman"/>
                <w:sz w:val="28"/>
                <w:szCs w:val="28"/>
              </w:rPr>
              <w:t xml:space="preserve">list category to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manage related task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24CE3B" w14:textId="77777777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08926F" w14:textId="3DD98685" w:rsidR="00C7682B" w:rsidRPr="00F411A0" w:rsidRDefault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ệt An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E6A6D4" w14:textId="77777777" w:rsidR="00C7682B" w:rsidRPr="00F411A0" w:rsidRDefault="0000000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hyperlink w:anchor="gid=271387242" w:tgtFrame="_blank" w:history="1">
              <w:r w:rsidR="00C7682B" w:rsidRPr="00F411A0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#2</w:t>
              </w:r>
            </w:hyperlink>
          </w:p>
        </w:tc>
      </w:tr>
      <w:tr w:rsidR="00E41811" w:rsidRPr="00C7682B" w14:paraId="3E09F4B1" w14:textId="77777777" w:rsidTr="00F411A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233E2E" w14:textId="3612FE99" w:rsidR="00C7682B" w:rsidRPr="00F411A0" w:rsidRDefault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1542D4" w14:textId="235C014B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 w:rsidR="00F411A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F411A0"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B189DF" w14:textId="71A58A8D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create a new </w:t>
            </w:r>
            <w:r w:rsidR="00F411A0">
              <w:rPr>
                <w:rFonts w:ascii="Times New Roman" w:hAnsi="Times New Roman" w:cs="Times New Roman"/>
                <w:sz w:val="28"/>
                <w:szCs w:val="28"/>
              </w:rPr>
              <w:t>category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02F519" w14:textId="77777777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8185B1" w14:textId="08A34009" w:rsidR="00C7682B" w:rsidRPr="00F411A0" w:rsidRDefault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ệt An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F2A752" w14:textId="77777777" w:rsidR="00C7682B" w:rsidRPr="00F411A0" w:rsidRDefault="0000000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hyperlink w:anchor="gid=458584249" w:tgtFrame="_blank" w:history="1">
              <w:r w:rsidR="00C7682B" w:rsidRPr="00F411A0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#3</w:t>
              </w:r>
            </w:hyperlink>
          </w:p>
        </w:tc>
      </w:tr>
      <w:tr w:rsidR="00E41811" w:rsidRPr="00C7682B" w14:paraId="027E04E9" w14:textId="77777777" w:rsidTr="00F411A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FD068A" w14:textId="6FF7926B" w:rsidR="00C7682B" w:rsidRPr="00F411A0" w:rsidRDefault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dit 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F0A69C" w14:textId="53ECA30F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 w:rsidR="00F411A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F411A0"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349DA5" w14:textId="76C124C7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change information of a </w:t>
            </w:r>
            <w:r w:rsidR="00F411A0">
              <w:rPr>
                <w:rFonts w:ascii="Times New Roman" w:hAnsi="Times New Roman" w:cs="Times New Roman"/>
                <w:sz w:val="28"/>
                <w:szCs w:val="28"/>
              </w:rPr>
              <w:t>category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9076DE" w14:textId="77777777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2CF7C5" w14:textId="6086D7D1" w:rsidR="00C7682B" w:rsidRPr="00F411A0" w:rsidRDefault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ệt An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2A013B" w14:textId="77777777" w:rsidR="00C7682B" w:rsidRPr="00F411A0" w:rsidRDefault="0000000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hyperlink w:anchor="gid=886749925" w:tgtFrame="_blank" w:history="1">
              <w:r w:rsidR="00C7682B" w:rsidRPr="00F411A0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#4</w:t>
              </w:r>
            </w:hyperlink>
          </w:p>
        </w:tc>
      </w:tr>
      <w:tr w:rsidR="00D90A10" w:rsidRPr="00C7682B" w14:paraId="19E9CA0B" w14:textId="77777777" w:rsidTr="00F411A0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8F1545" w14:textId="737D6224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elete</w:t>
            </w:r>
            <w:r w:rsidR="00F411A0">
              <w:rPr>
                <w:rFonts w:ascii="Times New Roman" w:hAnsi="Times New Roman" w:cs="Times New Roman"/>
                <w:sz w:val="28"/>
                <w:szCs w:val="28"/>
              </w:rPr>
              <w:t xml:space="preserve"> 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2FBB82" w14:textId="4850F8C7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 w:rsidR="00F411A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F411A0"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3920A0" w14:textId="372A09EA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allow </w:t>
            </w:r>
            <w:r w:rsidR="00D90A10" w:rsidRPr="00F411A0">
              <w:rPr>
                <w:rFonts w:ascii="Times New Roman" w:hAnsi="Times New Roman" w:cs="Times New Roman"/>
                <w:sz w:val="28"/>
                <w:szCs w:val="28"/>
              </w:rPr>
              <w:t>administrators</w:t>
            </w:r>
            <w:r w:rsidR="00D90A10">
              <w:rPr>
                <w:rFonts w:ascii="Times New Roman" w:hAnsi="Times New Roman" w:cs="Times New Roman"/>
                <w:sz w:val="28"/>
                <w:szCs w:val="28"/>
              </w:rPr>
              <w:t xml:space="preserve"> and warehouseman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to </w:t>
            </w:r>
            <w:r w:rsidR="00F411A0">
              <w:rPr>
                <w:rFonts w:ascii="Times New Roman" w:hAnsi="Times New Roman" w:cs="Times New Roman"/>
                <w:sz w:val="28"/>
                <w:szCs w:val="28"/>
              </w:rPr>
              <w:t>discontinue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a </w:t>
            </w:r>
            <w:r w:rsidR="00F411A0">
              <w:rPr>
                <w:rFonts w:ascii="Times New Roman" w:hAnsi="Times New Roman" w:cs="Times New Roman"/>
                <w:sz w:val="28"/>
                <w:szCs w:val="28"/>
              </w:rPr>
              <w:t>categ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A56F05" w14:textId="77777777" w:rsidR="00C7682B" w:rsidRPr="00F411A0" w:rsidRDefault="00C7682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A0E4F1" w14:textId="4EDDF624" w:rsidR="00C7682B" w:rsidRPr="00F411A0" w:rsidRDefault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ệt An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7BA806" w14:textId="77777777" w:rsidR="00C7682B" w:rsidRPr="00F411A0" w:rsidRDefault="0000000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hyperlink w:anchor="gid=741299841" w:tgtFrame="_blank" w:history="1">
              <w:r w:rsidR="00C7682B" w:rsidRPr="00F411A0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#5</w:t>
              </w:r>
            </w:hyperlink>
          </w:p>
        </w:tc>
      </w:tr>
      <w:tr w:rsidR="00E41811" w:rsidRPr="00C7682B" w14:paraId="0FCFA1E8" w14:textId="77777777" w:rsidTr="00F411A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80ED272" w14:textId="5162D1DC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pplier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BAC48E9" w14:textId="338398ED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>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760941" w14:textId="3C947A0A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display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list supplier to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manage related task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4DF123" w14:textId="2AADAEC6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B287C1E" w14:textId="52CB93C2" w:rsidR="00F411A0" w:rsidRPr="00F411A0" w:rsidRDefault="00D90A1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2E71C7" w14:textId="11538779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6</w:t>
            </w:r>
          </w:p>
        </w:tc>
      </w:tr>
      <w:tr w:rsidR="00E41811" w:rsidRPr="00C7682B" w14:paraId="6CBE233A" w14:textId="77777777" w:rsidTr="00F411A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BD4D3A" w14:textId="4BB407D2" w:rsid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Suppli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489DFC" w14:textId="1E6E51BB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BE1A650" w14:textId="090866D4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create a new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upplier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AB615C4" w14:textId="4A0798F9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66DDDB6" w14:textId="00005394" w:rsidR="00F411A0" w:rsidRPr="00F411A0" w:rsidRDefault="00D90A1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FDF8354" w14:textId="290BD985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7</w:t>
            </w:r>
          </w:p>
        </w:tc>
      </w:tr>
      <w:tr w:rsidR="00E41811" w:rsidRPr="00C7682B" w14:paraId="7AB4CFC2" w14:textId="77777777" w:rsidTr="00F411A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82CCC8F" w14:textId="230625C4" w:rsid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dit Suppli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9B035E6" w14:textId="03C28372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8106D44" w14:textId="2C6DB976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change information of a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upplier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3CAE72" w14:textId="2B180B66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7FD1A63" w14:textId="0F3072B5" w:rsidR="00F411A0" w:rsidRPr="00F411A0" w:rsidRDefault="00D90A1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3EA3309" w14:textId="360EE098" w:rsidR="00F411A0" w:rsidRPr="00F411A0" w:rsidRDefault="00D90A10" w:rsidP="00F411A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8</w:t>
            </w:r>
          </w:p>
        </w:tc>
      </w:tr>
      <w:tr w:rsidR="00E41811" w:rsidRPr="00C7682B" w14:paraId="5C57615E" w14:textId="77777777" w:rsidTr="00F411A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040E7F6" w14:textId="6A69C0B1" w:rsid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Delet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795BE2">
              <w:rPr>
                <w:rFonts w:ascii="Times New Roman" w:hAnsi="Times New Roman" w:cs="Times New Roman"/>
                <w:sz w:val="28"/>
                <w:szCs w:val="28"/>
              </w:rPr>
              <w:t>Suppli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0F970C" w14:textId="27694C86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2226734" w14:textId="77EB6145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allow </w:t>
            </w:r>
            <w:r w:rsidR="00D90A10" w:rsidRPr="00F411A0">
              <w:rPr>
                <w:rFonts w:ascii="Times New Roman" w:hAnsi="Times New Roman" w:cs="Times New Roman"/>
                <w:sz w:val="28"/>
                <w:szCs w:val="28"/>
              </w:rPr>
              <w:t>administrators</w:t>
            </w:r>
            <w:r w:rsidR="00D90A10">
              <w:rPr>
                <w:rFonts w:ascii="Times New Roman" w:hAnsi="Times New Roman" w:cs="Times New Roman"/>
                <w:sz w:val="28"/>
                <w:szCs w:val="28"/>
              </w:rPr>
              <w:t xml:space="preserve"> and warehouseman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to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discontinue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a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uppli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CDDE013" w14:textId="38628DF6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6EA1CDB" w14:textId="7B867E1F" w:rsidR="00F411A0" w:rsidRPr="00F411A0" w:rsidRDefault="00D90A1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E61E33D" w14:textId="263D5E76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9</w:t>
            </w:r>
          </w:p>
        </w:tc>
      </w:tr>
      <w:tr w:rsidR="00E41811" w:rsidRPr="00C7682B" w14:paraId="6CE79B7A" w14:textId="77777777" w:rsidTr="00F411A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EE3186A" w14:textId="1630D51E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ustomer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92C87D3" w14:textId="66247017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>Employe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C63AA61" w14:textId="09B8609C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display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list customer to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manage related task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68C2779" w14:textId="3192B572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D33DCC" w14:textId="1592F4A0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u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7F6AA15" w14:textId="62BDC340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10</w:t>
            </w:r>
          </w:p>
        </w:tc>
      </w:tr>
      <w:tr w:rsidR="00E41811" w:rsidRPr="00C7682B" w14:paraId="2D5F27E5" w14:textId="77777777" w:rsidTr="00F411A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800426E" w14:textId="0D745E65" w:rsid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Custom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D0147B5" w14:textId="60579235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>Employe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28CB1D" w14:textId="0A48F244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create a new </w:t>
            </w:r>
            <w:r w:rsidR="00795BE2">
              <w:rPr>
                <w:rFonts w:ascii="Times New Roman" w:hAnsi="Times New Roman" w:cs="Times New Roman"/>
                <w:sz w:val="28"/>
                <w:szCs w:val="28"/>
              </w:rPr>
              <w:t>custom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04E1A3" w14:textId="42943865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511CB5" w14:textId="48093F26" w:rsidR="00F411A0" w:rsidRPr="00F411A0" w:rsidRDefault="00D90A1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u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1C71435" w14:textId="31B272F3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11</w:t>
            </w:r>
          </w:p>
        </w:tc>
      </w:tr>
      <w:tr w:rsidR="00E41811" w:rsidRPr="00C7682B" w14:paraId="4AD5A02D" w14:textId="77777777" w:rsidTr="00795BE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608C1DB" w14:textId="6A90FE84" w:rsid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dit Custom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901D237" w14:textId="510F1CA6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</w:t>
            </w:r>
            <w:r w:rsidR="00795BE2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>Employe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5EA51C9" w14:textId="362B2F05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change information of a </w:t>
            </w:r>
            <w:r w:rsidR="00795BE2">
              <w:rPr>
                <w:rFonts w:ascii="Times New Roman" w:hAnsi="Times New Roman" w:cs="Times New Roman"/>
                <w:sz w:val="28"/>
                <w:szCs w:val="28"/>
              </w:rPr>
              <w:t>custom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95062A3" w14:textId="61B18FAF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E4E028" w14:textId="4C7788BB" w:rsidR="00F411A0" w:rsidRPr="00F411A0" w:rsidRDefault="00D90A1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u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6782950" w14:textId="42F279BE" w:rsidR="00F411A0" w:rsidRPr="00F411A0" w:rsidRDefault="00F411A0" w:rsidP="00F411A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12</w:t>
            </w:r>
          </w:p>
        </w:tc>
      </w:tr>
      <w:tr w:rsidR="00E41811" w:rsidRPr="00C7682B" w14:paraId="7379DD53" w14:textId="77777777" w:rsidTr="00795BE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3771218" w14:textId="6D2D78D3" w:rsidR="00795BE2" w:rsidRDefault="00795BE2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shboar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9FE08A0" w14:textId="6043702B" w:rsidR="00795BE2" w:rsidRPr="00F411A0" w:rsidRDefault="00795BE2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9D96CD" w14:textId="1F3911B8" w:rsidR="00795BE2" w:rsidRPr="00F411A0" w:rsidRDefault="00795BE2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d to display </w:t>
            </w:r>
            <w:r w:rsidRPr="00795BE2">
              <w:rPr>
                <w:rFonts w:ascii="Times New Roman" w:hAnsi="Times New Roman" w:cs="Times New Roman"/>
                <w:sz w:val="28"/>
                <w:szCs w:val="28"/>
              </w:rPr>
              <w:t>sales volu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5AF048C" w14:textId="404A3BCC" w:rsidR="00795BE2" w:rsidRPr="00F411A0" w:rsidRDefault="00795BE2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64E530A" w14:textId="176D66C8" w:rsidR="00795BE2" w:rsidRPr="00F411A0" w:rsidRDefault="00D90A10" w:rsidP="00F411A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D47AD9" w14:textId="7AC1E38C" w:rsidR="00795BE2" w:rsidRPr="00F411A0" w:rsidRDefault="00D90A10" w:rsidP="00F411A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13</w:t>
            </w:r>
          </w:p>
        </w:tc>
      </w:tr>
      <w:tr w:rsidR="00E41811" w:rsidRPr="00C7682B" w14:paraId="7A6D97A2" w14:textId="77777777" w:rsidTr="00795BE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E1A4683" w14:textId="32D0AEFD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ployee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100408" w14:textId="06A0E587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E7764DF" w14:textId="33E78819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display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list employee to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manage related task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565A12C" w14:textId="034357A1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6E4D1FA" w14:textId="0316AEC7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ệt An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358381D" w14:textId="01C76727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14</w:t>
            </w:r>
          </w:p>
        </w:tc>
      </w:tr>
      <w:tr w:rsidR="00E41811" w:rsidRPr="00C7682B" w14:paraId="4119F6CC" w14:textId="77777777" w:rsidTr="00795BE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0CD744" w14:textId="0F7F9A0A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Employe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AAF4C3" w14:textId="52477587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7CCB5B" w14:textId="2825FED6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egister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a new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ploye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6925F44" w14:textId="48895099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85D7B30" w14:textId="6232C805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ệt An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54B9EDB" w14:textId="4285700C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15</w:t>
            </w:r>
          </w:p>
        </w:tc>
      </w:tr>
      <w:tr w:rsidR="00E41811" w:rsidRPr="00C7682B" w14:paraId="40536401" w14:textId="77777777" w:rsidTr="00795BE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F288AE2" w14:textId="36AB76C4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dit Employe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164C902" w14:textId="2D3F919F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802174" w14:textId="69C6A2C3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change information of a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ploye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8901CCE" w14:textId="0D67E36A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ADF77B" w14:textId="2F4A15A5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ệt An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BFC1235" w14:textId="719B8F8A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16</w:t>
            </w:r>
          </w:p>
        </w:tc>
      </w:tr>
      <w:tr w:rsidR="00E41811" w:rsidRPr="00C7682B" w14:paraId="10A0210D" w14:textId="77777777" w:rsidTr="00795BE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0D5992" w14:textId="40FAD947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elet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Employe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3219B1" w14:textId="117BF7BC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6108B79" w14:textId="62CB2B46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allow </w:t>
            </w:r>
            <w:r w:rsidR="00D90A10" w:rsidRPr="00F411A0">
              <w:rPr>
                <w:rFonts w:ascii="Times New Roman" w:hAnsi="Times New Roman" w:cs="Times New Roman"/>
                <w:sz w:val="28"/>
                <w:szCs w:val="28"/>
              </w:rPr>
              <w:t>administrators</w:t>
            </w:r>
            <w:r w:rsidR="00D90A1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to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discontinue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a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ploye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3C35137" w14:textId="46DA91AD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0F5D8F" w14:textId="73A8DF9F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ệt An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8501BB" w14:textId="4352A05B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17</w:t>
            </w:r>
          </w:p>
        </w:tc>
      </w:tr>
      <w:tr w:rsidR="00D90A10" w:rsidRPr="00C7682B" w14:paraId="6ABCA727" w14:textId="77777777" w:rsidTr="00F411A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F6AB3AF" w14:textId="32D4ADA8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Invent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7C14CC" w14:textId="7FE3A9D9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368FE1" w14:textId="5CC5364F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egister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a new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vent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23A864E" w14:textId="6191A3EA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3F1076" w14:textId="543A218C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0676C91" w14:textId="32612DCA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18</w:t>
            </w:r>
          </w:p>
        </w:tc>
      </w:tr>
      <w:tr w:rsidR="00D90A10" w:rsidRPr="00C7682B" w14:paraId="2EC391D9" w14:textId="77777777" w:rsidTr="00F411A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F6E9FA2" w14:textId="72012C91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Inventory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1EEB610" w14:textId="6EBA48CA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DCB3DBB" w14:textId="539B92FD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display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list inventory to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manage related task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0C186E" w14:textId="7AE12C52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0122A93" w14:textId="1DF281F1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3F8117D" w14:textId="32E7FD40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19</w:t>
            </w:r>
          </w:p>
        </w:tc>
      </w:tr>
      <w:tr w:rsidR="00E41811" w:rsidRPr="00C7682B" w14:paraId="39C44259" w14:textId="77777777" w:rsidTr="00795BE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143063" w14:textId="07C5CD5A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elet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nvent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91032F" w14:textId="31BA871D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733E4E8" w14:textId="2478B6E3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allow </w:t>
            </w:r>
            <w:r w:rsidR="00D90A10" w:rsidRPr="00F411A0">
              <w:rPr>
                <w:rFonts w:ascii="Times New Roman" w:hAnsi="Times New Roman" w:cs="Times New Roman"/>
                <w:sz w:val="28"/>
                <w:szCs w:val="28"/>
              </w:rPr>
              <w:t>administrators</w:t>
            </w:r>
            <w:r w:rsidR="00D90A10">
              <w:rPr>
                <w:rFonts w:ascii="Times New Roman" w:hAnsi="Times New Roman" w:cs="Times New Roman"/>
                <w:sz w:val="28"/>
                <w:szCs w:val="28"/>
              </w:rPr>
              <w:t xml:space="preserve"> and warehouseman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to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discontinue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a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vent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E19963" w14:textId="739D1F02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C61D3F" w14:textId="28AE40F3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C5CA8CA" w14:textId="156691A4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20</w:t>
            </w:r>
          </w:p>
        </w:tc>
      </w:tr>
      <w:tr w:rsidR="00E41811" w:rsidRPr="00C7682B" w14:paraId="056023AC" w14:textId="77777777" w:rsidTr="00795BE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A91542" w14:textId="76A58E50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Produ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5A13A8C" w14:textId="0BC8D9C6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00830" w14:textId="1820CF64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</w:t>
            </w:r>
            <w:r w:rsidR="00E41811">
              <w:rPr>
                <w:rFonts w:ascii="Times New Roman" w:hAnsi="Times New Roman" w:cs="Times New Roman"/>
                <w:sz w:val="28"/>
                <w:szCs w:val="28"/>
              </w:rPr>
              <w:t>creat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a new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rodu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5718E5" w14:textId="335FCD02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62BB9F" w14:textId="2D3C70B4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u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C47F9A" w14:textId="277C7A66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21</w:t>
            </w:r>
          </w:p>
        </w:tc>
      </w:tr>
      <w:tr w:rsidR="00E41811" w:rsidRPr="00C7682B" w14:paraId="38B8066D" w14:textId="77777777" w:rsidTr="00795BE2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53C731" w14:textId="409068AC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duct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D0D72AD" w14:textId="63F8C450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7F52272" w14:textId="50997CF4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display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list product to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manage related task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2377A2F" w14:textId="0AF8784D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71FD5" w14:textId="11959304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u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A6D2884" w14:textId="34680E7C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2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2</w:t>
            </w:r>
          </w:p>
        </w:tc>
      </w:tr>
      <w:tr w:rsidR="00E41811" w:rsidRPr="00C7682B" w14:paraId="484AC2C7" w14:textId="77777777" w:rsidTr="00D90A1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7D3528E" w14:textId="714C1CCB" w:rsidR="00795BE2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dit Produ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1310E5" w14:textId="72F83429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</w:t>
            </w:r>
            <w:r w:rsidR="00D90A10"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>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37BC5AE" w14:textId="098D0B84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change information of a </w:t>
            </w:r>
            <w:r w:rsidR="00D90A10">
              <w:rPr>
                <w:rFonts w:ascii="Times New Roman" w:hAnsi="Times New Roman" w:cs="Times New Roman"/>
                <w:sz w:val="28"/>
                <w:szCs w:val="28"/>
              </w:rPr>
              <w:t>produ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E5B8FA9" w14:textId="38E23B8E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9A31778" w14:textId="4B480799" w:rsidR="00795BE2" w:rsidRPr="00F411A0" w:rsidRDefault="00D90A10" w:rsidP="00795BE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u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C81E99" w14:textId="5C9F1587" w:rsidR="00795BE2" w:rsidRPr="00F411A0" w:rsidRDefault="00795BE2" w:rsidP="00795BE2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 w:rsid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23</w:t>
            </w:r>
          </w:p>
        </w:tc>
      </w:tr>
      <w:tr w:rsidR="00E41811" w:rsidRPr="00C7682B" w14:paraId="019B8323" w14:textId="77777777" w:rsidTr="00D90A1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8130B8C" w14:textId="38D405E6" w:rsidR="00D90A1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elet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Produ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AECA8E" w14:textId="67041805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7682B">
              <w:rPr>
                <w:rFonts w:ascii="Times New Roman" w:eastAsia="Times New Roman" w:hAnsi="Times New Roman" w:cs="Times New Roman"/>
                <w:color w:val="171717"/>
                <w:kern w:val="36"/>
                <w:sz w:val="28"/>
                <w:szCs w:val="28"/>
              </w:rPr>
              <w:t xml:space="preserve"> Warehou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59D9B7A" w14:textId="025A2CAF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Used to allow administrator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nd warehouseman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to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discontinue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a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rodu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A6274C1" w14:textId="485BB66C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E25FD5C" w14:textId="790DCDA0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u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7585D1" w14:textId="56198AFB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</w:t>
            </w:r>
            <w:r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24</w:t>
            </w:r>
          </w:p>
        </w:tc>
      </w:tr>
      <w:tr w:rsidR="00E41811" w:rsidRPr="00C7682B" w14:paraId="067D9510" w14:textId="77777777" w:rsidTr="00D90A1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322DCE5" w14:textId="2A77083C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ale Transaction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B81323B" w14:textId="00A6FCE1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670D0C8" w14:textId="48AD9AFF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to display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list sale transaction to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manage related task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067034" w14:textId="319D9112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F0B7C25" w14:textId="0D91049F" w:rsidR="00D90A1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6A657A8" w14:textId="24BE9219" w:rsidR="00D90A10" w:rsidRPr="00D90A10" w:rsidRDefault="00D90A10" w:rsidP="00D90A1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2</w:t>
            </w:r>
            <w:r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5</w:t>
            </w:r>
          </w:p>
        </w:tc>
      </w:tr>
      <w:tr w:rsidR="00D90A10" w:rsidRPr="00C7682B" w14:paraId="172B6DD2" w14:textId="77777777" w:rsidTr="00D90A1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011E00" w14:textId="769B408A" w:rsidR="00D90A1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ale Transaction Detai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FE8AF34" w14:textId="4DB5B2C9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Adm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C96497D" w14:textId="69D46CD5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Used to displa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sale transaction detail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C8E13F5" w14:textId="54305B1D" w:rsidR="00D90A10" w:rsidRPr="00F411A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A065C9" w14:textId="4F38EAC1" w:rsidR="00D90A1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4" w:space="0" w:color="auto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6DAA4E" w14:textId="5ACE477B" w:rsidR="00D90A10" w:rsidRPr="00D90A10" w:rsidRDefault="00D90A10" w:rsidP="00D90A1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2</w:t>
            </w:r>
            <w:r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6</w:t>
            </w:r>
          </w:p>
        </w:tc>
      </w:tr>
      <w:tr w:rsidR="00D90A10" w:rsidRPr="00C7682B" w14:paraId="6FE4D712" w14:textId="77777777" w:rsidTr="00F411A0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165A37B" w14:textId="300F24D0" w:rsidR="00D90A10" w:rsidRDefault="00D90A10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ale Transaction Cre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33D9122" w14:textId="6F73E5AD" w:rsidR="00D90A10" w:rsidRPr="00F411A0" w:rsidRDefault="00E41811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min, Employe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F58AF6" w14:textId="483B0CF2" w:rsidR="00D90A10" w:rsidRPr="00F411A0" w:rsidRDefault="00E41811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Used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create </w:t>
            </w:r>
            <w:r w:rsidRPr="00F411A0">
              <w:rPr>
                <w:rFonts w:ascii="Times New Roman" w:hAnsi="Times New Roman" w:cs="Times New Roman"/>
                <w:sz w:val="28"/>
                <w:szCs w:val="28"/>
              </w:rPr>
              <w:t xml:space="preserve">a new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ale transac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5E0CF65" w14:textId="70868B39" w:rsidR="00D90A10" w:rsidRPr="00F411A0" w:rsidRDefault="00E41811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8108DF" w14:textId="00313133" w:rsidR="00D90A10" w:rsidRDefault="00E41811" w:rsidP="00D90A1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ghĩ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D3E08D0" w14:textId="0252878D" w:rsidR="00D90A10" w:rsidRPr="00D90A10" w:rsidRDefault="00A66B77" w:rsidP="00D90A10">
            <w:pPr>
              <w:jc w:val="center"/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</w:pPr>
            <w:r w:rsidRPr="00D90A10"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#2</w:t>
            </w:r>
            <w:r>
              <w:rPr>
                <w:rFonts w:ascii="Times New Roman" w:hAnsi="Times New Roman" w:cs="Times New Roman"/>
                <w:color w:val="1155CC"/>
                <w:sz w:val="28"/>
                <w:szCs w:val="28"/>
                <w:u w:val="single"/>
              </w:rPr>
              <w:t>7</w:t>
            </w:r>
          </w:p>
        </w:tc>
      </w:tr>
    </w:tbl>
    <w:p w14:paraId="49875D95" w14:textId="77777777" w:rsidR="00C7682B" w:rsidRPr="00C7682B" w:rsidRDefault="00C7682B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</w:p>
    <w:p w14:paraId="5555913B" w14:textId="2101FEC6" w:rsidR="005D3C37" w:rsidRPr="00C7682B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86" w:name="_Toc156053815"/>
      <w:bookmarkStart w:id="87" w:name="_Toc156058289"/>
      <w:bookmarkStart w:id="88" w:name="_Toc162297361"/>
      <w:r w:rsidRPr="00C7682B">
        <w:rPr>
          <w:color w:val="FF0000"/>
          <w:sz w:val="28"/>
          <w:szCs w:val="28"/>
        </w:rPr>
        <w:t>REFERENCE MATERIALS</w:t>
      </w:r>
      <w:bookmarkEnd w:id="86"/>
      <w:bookmarkEnd w:id="87"/>
      <w:bookmarkEnd w:id="88"/>
    </w:p>
    <w:p w14:paraId="63839F87" w14:textId="77777777" w:rsidR="00BA28AD" w:rsidRPr="00C7682B" w:rsidRDefault="00000000" w:rsidP="00BA28AD">
      <w:pPr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hyperlink r:id="rId8" w:history="1">
        <w:r w:rsidR="00BA28AD" w:rsidRPr="00C7682B">
          <w:rPr>
            <w:rStyle w:val="Hyperlink"/>
            <w:rFonts w:ascii="Times New Roman" w:hAnsi="Times New Roman" w:cs="Times New Roman"/>
            <w:b/>
            <w:bCs/>
            <w:color w:val="0070C0"/>
            <w:sz w:val="28"/>
            <w:szCs w:val="28"/>
          </w:rPr>
          <w:t>https://stackoverflow.com/</w:t>
        </w:r>
      </w:hyperlink>
    </w:p>
    <w:p w14:paraId="76CE5B57" w14:textId="77777777" w:rsidR="00BA28AD" w:rsidRPr="00C7682B" w:rsidRDefault="00000000" w:rsidP="00BA28AD">
      <w:pPr>
        <w:rPr>
          <w:rStyle w:val="Hyperlink"/>
          <w:rFonts w:ascii="Times New Roman" w:hAnsi="Times New Roman" w:cs="Times New Roman"/>
          <w:b/>
          <w:bCs/>
          <w:color w:val="0070C0"/>
          <w:sz w:val="28"/>
          <w:szCs w:val="28"/>
        </w:rPr>
      </w:pPr>
      <w:hyperlink r:id="rId9" w:history="1">
        <w:r w:rsidR="00BA28AD" w:rsidRPr="00C7682B">
          <w:rPr>
            <w:rStyle w:val="Hyperlink"/>
            <w:rFonts w:ascii="Times New Roman" w:hAnsi="Times New Roman" w:cs="Times New Roman"/>
            <w:b/>
            <w:bCs/>
            <w:color w:val="0070C0"/>
            <w:sz w:val="28"/>
            <w:szCs w:val="28"/>
          </w:rPr>
          <w:t>https://github.com/</w:t>
        </w:r>
      </w:hyperlink>
    </w:p>
    <w:p w14:paraId="620252ED" w14:textId="27B3C8D4" w:rsidR="007B3006" w:rsidRPr="00C7682B" w:rsidRDefault="00000000" w:rsidP="00BA28AD">
      <w:pPr>
        <w:rPr>
          <w:rFonts w:ascii="Times New Roman" w:hAnsi="Times New Roman" w:cs="Times New Roman"/>
          <w:b/>
          <w:bCs/>
          <w:color w:val="0070C0"/>
          <w:sz w:val="28"/>
          <w:szCs w:val="28"/>
          <w:u w:val="single"/>
        </w:rPr>
      </w:pPr>
      <w:hyperlink r:id="rId10" w:history="1">
        <w:r w:rsidR="007B3006" w:rsidRPr="00C7682B">
          <w:rPr>
            <w:rStyle w:val="Hyperlink"/>
            <w:rFonts w:ascii="Times New Roman" w:hAnsi="Times New Roman" w:cs="Times New Roman"/>
            <w:b/>
            <w:bCs/>
            <w:color w:val="0070C0"/>
            <w:sz w:val="28"/>
            <w:szCs w:val="28"/>
          </w:rPr>
          <w:t>https://learn.microsoft.com/</w:t>
        </w:r>
      </w:hyperlink>
    </w:p>
    <w:p w14:paraId="51DB9C2D" w14:textId="37A9F134" w:rsidR="007B3006" w:rsidRPr="00C7682B" w:rsidRDefault="00000000" w:rsidP="00BA28AD">
      <w:pPr>
        <w:rPr>
          <w:rFonts w:ascii="Times New Roman" w:hAnsi="Times New Roman" w:cs="Times New Roman"/>
          <w:b/>
          <w:bCs/>
          <w:color w:val="0070C0"/>
          <w:sz w:val="28"/>
          <w:szCs w:val="28"/>
          <w:u w:val="single"/>
        </w:rPr>
      </w:pPr>
      <w:hyperlink r:id="rId11" w:history="1">
        <w:r w:rsidR="007B3006" w:rsidRPr="00C7682B">
          <w:rPr>
            <w:rStyle w:val="Hyperlink"/>
            <w:rFonts w:ascii="Times New Roman" w:hAnsi="Times New Roman" w:cs="Times New Roman"/>
            <w:b/>
            <w:bCs/>
            <w:color w:val="0070C0"/>
            <w:sz w:val="28"/>
            <w:szCs w:val="28"/>
          </w:rPr>
          <w:t>https://www.udemy.com/</w:t>
        </w:r>
      </w:hyperlink>
    </w:p>
    <w:p w14:paraId="38A53BDB" w14:textId="68B98E1A" w:rsidR="007B3006" w:rsidRPr="00C7682B" w:rsidRDefault="007B3006" w:rsidP="00BA28AD">
      <w:pPr>
        <w:rPr>
          <w:rFonts w:ascii="Times New Roman" w:hAnsi="Times New Roman" w:cs="Times New Roman"/>
          <w:b/>
          <w:bCs/>
          <w:color w:val="0070C0"/>
          <w:sz w:val="28"/>
          <w:szCs w:val="28"/>
          <w:u w:val="single"/>
        </w:rPr>
      </w:pPr>
      <w:r w:rsidRPr="00C7682B">
        <w:rPr>
          <w:rFonts w:ascii="Times New Roman" w:hAnsi="Times New Roman" w:cs="Times New Roman"/>
          <w:b/>
          <w:bCs/>
          <w:color w:val="0070C0"/>
          <w:sz w:val="28"/>
          <w:szCs w:val="28"/>
          <w:u w:val="single"/>
        </w:rPr>
        <w:t>https://www.javatpoint.com/</w:t>
      </w:r>
    </w:p>
    <w:p w14:paraId="4E2BBB5A" w14:textId="77777777" w:rsidR="003A61B5" w:rsidRPr="00C7682B" w:rsidRDefault="003A61B5" w:rsidP="005D3C37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sectPr w:rsidR="003A61B5" w:rsidRPr="00C7682B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4C2E6" w14:textId="77777777" w:rsidR="004D4C6E" w:rsidRDefault="004D4C6E" w:rsidP="00E837CA">
      <w:pPr>
        <w:spacing w:after="0" w:line="240" w:lineRule="auto"/>
      </w:pPr>
      <w:r>
        <w:separator/>
      </w:r>
    </w:p>
  </w:endnote>
  <w:endnote w:type="continuationSeparator" w:id="0">
    <w:p w14:paraId="0E98B985" w14:textId="77777777" w:rsidR="004D4C6E" w:rsidRDefault="004D4C6E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38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5FDA7F" w14:textId="623C5F1A" w:rsidR="00EB0F3C" w:rsidRDefault="00EB0F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7C873" w14:textId="77777777" w:rsidR="004D4C6E" w:rsidRDefault="004D4C6E" w:rsidP="00E837CA">
      <w:pPr>
        <w:spacing w:after="0" w:line="240" w:lineRule="auto"/>
      </w:pPr>
      <w:r>
        <w:separator/>
      </w:r>
    </w:p>
  </w:footnote>
  <w:footnote w:type="continuationSeparator" w:id="0">
    <w:p w14:paraId="4C61B42D" w14:textId="77777777" w:rsidR="004D4C6E" w:rsidRDefault="004D4C6E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EE0"/>
    <w:multiLevelType w:val="hybridMultilevel"/>
    <w:tmpl w:val="B0E4C3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BF68D4"/>
    <w:multiLevelType w:val="hybridMultilevel"/>
    <w:tmpl w:val="AE880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2F36D5"/>
    <w:multiLevelType w:val="hybridMultilevel"/>
    <w:tmpl w:val="910CE1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4351"/>
    <w:multiLevelType w:val="hybridMultilevel"/>
    <w:tmpl w:val="96C6A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4D1D5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5" w15:restartNumberingAfterBreak="0">
    <w:nsid w:val="05B22EE4"/>
    <w:multiLevelType w:val="hybridMultilevel"/>
    <w:tmpl w:val="36DE4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977758"/>
    <w:multiLevelType w:val="hybridMultilevel"/>
    <w:tmpl w:val="865852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75331F6"/>
    <w:multiLevelType w:val="hybridMultilevel"/>
    <w:tmpl w:val="3AE4B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AA16D6"/>
    <w:multiLevelType w:val="multilevel"/>
    <w:tmpl w:val="79FC3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FC05F5E"/>
    <w:multiLevelType w:val="hybridMultilevel"/>
    <w:tmpl w:val="A3127C1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0F83EB5"/>
    <w:multiLevelType w:val="hybridMultilevel"/>
    <w:tmpl w:val="AED48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2B1963"/>
    <w:multiLevelType w:val="hybridMultilevel"/>
    <w:tmpl w:val="4EDE324C"/>
    <w:lvl w:ilvl="0" w:tplc="04090001">
      <w:start w:val="1"/>
      <w:numFmt w:val="bullet"/>
      <w:lvlText w:val=""/>
      <w:lvlJc w:val="left"/>
      <w:pPr>
        <w:ind w:left="17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7" w:hanging="360"/>
      </w:pPr>
      <w:rPr>
        <w:rFonts w:ascii="Wingdings" w:hAnsi="Wingdings" w:hint="default"/>
      </w:rPr>
    </w:lvl>
  </w:abstractNum>
  <w:abstractNum w:abstractNumId="12" w15:restartNumberingAfterBreak="0">
    <w:nsid w:val="1CA21C6F"/>
    <w:multiLevelType w:val="hybridMultilevel"/>
    <w:tmpl w:val="FBBC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50491D"/>
    <w:multiLevelType w:val="hybridMultilevel"/>
    <w:tmpl w:val="2AE86C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1F3864D5"/>
    <w:multiLevelType w:val="hybridMultilevel"/>
    <w:tmpl w:val="C98E019C"/>
    <w:lvl w:ilvl="0" w:tplc="293C30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9E09BF"/>
    <w:multiLevelType w:val="hybridMultilevel"/>
    <w:tmpl w:val="33EA0C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42717C3"/>
    <w:multiLevelType w:val="multilevel"/>
    <w:tmpl w:val="82A6C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E90F1B"/>
    <w:multiLevelType w:val="hybridMultilevel"/>
    <w:tmpl w:val="2FD4464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862805"/>
    <w:multiLevelType w:val="hybridMultilevel"/>
    <w:tmpl w:val="0DBA0C6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2D072DDD"/>
    <w:multiLevelType w:val="hybridMultilevel"/>
    <w:tmpl w:val="102817D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3602172"/>
    <w:multiLevelType w:val="hybridMultilevel"/>
    <w:tmpl w:val="948E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BE6CDC"/>
    <w:multiLevelType w:val="hybridMultilevel"/>
    <w:tmpl w:val="1B5852EA"/>
    <w:lvl w:ilvl="0" w:tplc="04B25E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8951EF"/>
    <w:multiLevelType w:val="hybridMultilevel"/>
    <w:tmpl w:val="AC96776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3F431CFC"/>
    <w:multiLevelType w:val="hybridMultilevel"/>
    <w:tmpl w:val="352E968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3FB4295"/>
    <w:multiLevelType w:val="hybridMultilevel"/>
    <w:tmpl w:val="18722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2624CA"/>
    <w:multiLevelType w:val="hybridMultilevel"/>
    <w:tmpl w:val="0CAA1594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4FB1057"/>
    <w:multiLevelType w:val="hybridMultilevel"/>
    <w:tmpl w:val="A49A4EA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6C2482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31" w15:restartNumberingAfterBreak="0">
    <w:nsid w:val="4A3D47DC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2" w15:restartNumberingAfterBreak="0">
    <w:nsid w:val="4EC521DB"/>
    <w:multiLevelType w:val="hybridMultilevel"/>
    <w:tmpl w:val="15ACD03C"/>
    <w:lvl w:ilvl="0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372FDF"/>
    <w:multiLevelType w:val="hybridMultilevel"/>
    <w:tmpl w:val="23EA337C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83B2418"/>
    <w:multiLevelType w:val="hybridMultilevel"/>
    <w:tmpl w:val="B0A0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184895"/>
    <w:multiLevelType w:val="hybridMultilevel"/>
    <w:tmpl w:val="92D8CB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5D2B7826"/>
    <w:multiLevelType w:val="hybridMultilevel"/>
    <w:tmpl w:val="4DCCF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B57E40"/>
    <w:multiLevelType w:val="hybridMultilevel"/>
    <w:tmpl w:val="0FCA0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3D3AD2"/>
    <w:multiLevelType w:val="hybridMultilevel"/>
    <w:tmpl w:val="A58A130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7E91492"/>
    <w:multiLevelType w:val="hybridMultilevel"/>
    <w:tmpl w:val="920C6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BF39D0"/>
    <w:multiLevelType w:val="hybridMultilevel"/>
    <w:tmpl w:val="A8A2C6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6A24366D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3" w15:restartNumberingAfterBreak="0">
    <w:nsid w:val="72D22EAF"/>
    <w:multiLevelType w:val="hybridMultilevel"/>
    <w:tmpl w:val="616CC8C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44" w15:restartNumberingAfterBreak="0">
    <w:nsid w:val="7BCC0D94"/>
    <w:multiLevelType w:val="hybridMultilevel"/>
    <w:tmpl w:val="5870448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5" w15:restartNumberingAfterBreak="0">
    <w:nsid w:val="7C0E061C"/>
    <w:multiLevelType w:val="hybridMultilevel"/>
    <w:tmpl w:val="3FC85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6" w15:restartNumberingAfterBreak="0">
    <w:nsid w:val="7C4A6722"/>
    <w:multiLevelType w:val="hybridMultilevel"/>
    <w:tmpl w:val="A394E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00500906">
    <w:abstractNumId w:val="19"/>
  </w:num>
  <w:num w:numId="2" w16cid:durableId="26874369">
    <w:abstractNumId w:val="18"/>
  </w:num>
  <w:num w:numId="3" w16cid:durableId="345402084">
    <w:abstractNumId w:val="33"/>
  </w:num>
  <w:num w:numId="4" w16cid:durableId="1561597279">
    <w:abstractNumId w:val="23"/>
  </w:num>
  <w:num w:numId="5" w16cid:durableId="2016685182">
    <w:abstractNumId w:val="14"/>
  </w:num>
  <w:num w:numId="6" w16cid:durableId="1352951274">
    <w:abstractNumId w:val="24"/>
  </w:num>
  <w:num w:numId="7" w16cid:durableId="2012681707">
    <w:abstractNumId w:val="44"/>
  </w:num>
  <w:num w:numId="8" w16cid:durableId="741558858">
    <w:abstractNumId w:val="4"/>
  </w:num>
  <w:num w:numId="9" w16cid:durableId="1397237348">
    <w:abstractNumId w:val="43"/>
  </w:num>
  <w:num w:numId="10" w16cid:durableId="250238841">
    <w:abstractNumId w:val="46"/>
  </w:num>
  <w:num w:numId="11" w16cid:durableId="1907908291">
    <w:abstractNumId w:val="31"/>
  </w:num>
  <w:num w:numId="12" w16cid:durableId="712077066">
    <w:abstractNumId w:val="13"/>
  </w:num>
  <w:num w:numId="13" w16cid:durableId="720708685">
    <w:abstractNumId w:val="42"/>
  </w:num>
  <w:num w:numId="14" w16cid:durableId="994840736">
    <w:abstractNumId w:val="6"/>
  </w:num>
  <w:num w:numId="15" w16cid:durableId="1158494732">
    <w:abstractNumId w:val="12"/>
  </w:num>
  <w:num w:numId="16" w16cid:durableId="106628858">
    <w:abstractNumId w:val="37"/>
  </w:num>
  <w:num w:numId="17" w16cid:durableId="1605307302">
    <w:abstractNumId w:val="7"/>
  </w:num>
  <w:num w:numId="18" w16cid:durableId="1284732662">
    <w:abstractNumId w:val="34"/>
  </w:num>
  <w:num w:numId="19" w16cid:durableId="1109741946">
    <w:abstractNumId w:val="21"/>
  </w:num>
  <w:num w:numId="20" w16cid:durableId="482083610">
    <w:abstractNumId w:val="15"/>
  </w:num>
  <w:num w:numId="21" w16cid:durableId="189075273">
    <w:abstractNumId w:val="2"/>
  </w:num>
  <w:num w:numId="22" w16cid:durableId="824130357">
    <w:abstractNumId w:val="17"/>
  </w:num>
  <w:num w:numId="23" w16cid:durableId="261845323">
    <w:abstractNumId w:val="45"/>
  </w:num>
  <w:num w:numId="24" w16cid:durableId="1956518267">
    <w:abstractNumId w:val="30"/>
  </w:num>
  <w:num w:numId="25" w16cid:durableId="2119248925">
    <w:abstractNumId w:val="0"/>
  </w:num>
  <w:num w:numId="26" w16cid:durableId="49547617">
    <w:abstractNumId w:val="32"/>
  </w:num>
  <w:num w:numId="27" w16cid:durableId="1547449696">
    <w:abstractNumId w:val="39"/>
  </w:num>
  <w:num w:numId="28" w16cid:durableId="1935237495">
    <w:abstractNumId w:val="25"/>
  </w:num>
  <w:num w:numId="29" w16cid:durableId="731542561">
    <w:abstractNumId w:val="41"/>
  </w:num>
  <w:num w:numId="30" w16cid:durableId="2140564620">
    <w:abstractNumId w:val="20"/>
  </w:num>
  <w:num w:numId="31" w16cid:durableId="331639153">
    <w:abstractNumId w:val="29"/>
  </w:num>
  <w:num w:numId="32" w16cid:durableId="399793401">
    <w:abstractNumId w:val="3"/>
  </w:num>
  <w:num w:numId="33" w16cid:durableId="610674969">
    <w:abstractNumId w:val="36"/>
  </w:num>
  <w:num w:numId="34" w16cid:durableId="830369622">
    <w:abstractNumId w:val="1"/>
  </w:num>
  <w:num w:numId="35" w16cid:durableId="1667173106">
    <w:abstractNumId w:val="11"/>
  </w:num>
  <w:num w:numId="36" w16cid:durableId="367461508">
    <w:abstractNumId w:val="38"/>
  </w:num>
  <w:num w:numId="37" w16cid:durableId="1036924811">
    <w:abstractNumId w:val="5"/>
  </w:num>
  <w:num w:numId="38" w16cid:durableId="39134965">
    <w:abstractNumId w:val="27"/>
  </w:num>
  <w:num w:numId="39" w16cid:durableId="1924798709">
    <w:abstractNumId w:val="22"/>
  </w:num>
  <w:num w:numId="40" w16cid:durableId="1004745708">
    <w:abstractNumId w:val="10"/>
  </w:num>
  <w:num w:numId="41" w16cid:durableId="1692144963">
    <w:abstractNumId w:val="40"/>
  </w:num>
  <w:num w:numId="42" w16cid:durableId="1786730166">
    <w:abstractNumId w:val="35"/>
  </w:num>
  <w:num w:numId="43" w16cid:durableId="487290659">
    <w:abstractNumId w:val="26"/>
  </w:num>
  <w:num w:numId="44" w16cid:durableId="422804856">
    <w:abstractNumId w:val="28"/>
  </w:num>
  <w:num w:numId="45" w16cid:durableId="1564372482">
    <w:abstractNumId w:val="9"/>
  </w:num>
  <w:num w:numId="46" w16cid:durableId="1533227808">
    <w:abstractNumId w:val="1"/>
  </w:num>
  <w:num w:numId="47" w16cid:durableId="396711339">
    <w:abstractNumId w:val="8"/>
  </w:num>
  <w:num w:numId="48" w16cid:durableId="11875939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16B36"/>
    <w:rsid w:val="00036034"/>
    <w:rsid w:val="00040375"/>
    <w:rsid w:val="00044D95"/>
    <w:rsid w:val="000451EC"/>
    <w:rsid w:val="000468C5"/>
    <w:rsid w:val="00047CD9"/>
    <w:rsid w:val="000B247F"/>
    <w:rsid w:val="000B36D4"/>
    <w:rsid w:val="000C2C46"/>
    <w:rsid w:val="000C38BA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3B48"/>
    <w:rsid w:val="00147D6C"/>
    <w:rsid w:val="00152D97"/>
    <w:rsid w:val="0017077E"/>
    <w:rsid w:val="00171247"/>
    <w:rsid w:val="0017747B"/>
    <w:rsid w:val="001838AC"/>
    <w:rsid w:val="00197285"/>
    <w:rsid w:val="001C016D"/>
    <w:rsid w:val="001C1F15"/>
    <w:rsid w:val="001C2C89"/>
    <w:rsid w:val="001D7989"/>
    <w:rsid w:val="001E43A4"/>
    <w:rsid w:val="001E6232"/>
    <w:rsid w:val="001E6683"/>
    <w:rsid w:val="001F6073"/>
    <w:rsid w:val="001F60C2"/>
    <w:rsid w:val="00212186"/>
    <w:rsid w:val="00216BBC"/>
    <w:rsid w:val="00224CE1"/>
    <w:rsid w:val="00224FC6"/>
    <w:rsid w:val="00232815"/>
    <w:rsid w:val="00263651"/>
    <w:rsid w:val="00267680"/>
    <w:rsid w:val="00271F48"/>
    <w:rsid w:val="00277275"/>
    <w:rsid w:val="00281D78"/>
    <w:rsid w:val="00296707"/>
    <w:rsid w:val="002A2EA1"/>
    <w:rsid w:val="002B1478"/>
    <w:rsid w:val="002B2298"/>
    <w:rsid w:val="002F1361"/>
    <w:rsid w:val="002F3667"/>
    <w:rsid w:val="00300384"/>
    <w:rsid w:val="00312CA2"/>
    <w:rsid w:val="003244BB"/>
    <w:rsid w:val="00342E97"/>
    <w:rsid w:val="00375C7E"/>
    <w:rsid w:val="00385F0D"/>
    <w:rsid w:val="00392200"/>
    <w:rsid w:val="003924B6"/>
    <w:rsid w:val="0039420A"/>
    <w:rsid w:val="00394246"/>
    <w:rsid w:val="003A61B5"/>
    <w:rsid w:val="003C20B9"/>
    <w:rsid w:val="003C3436"/>
    <w:rsid w:val="003D5D37"/>
    <w:rsid w:val="003E5F89"/>
    <w:rsid w:val="003F01C6"/>
    <w:rsid w:val="003F3014"/>
    <w:rsid w:val="004052E2"/>
    <w:rsid w:val="00414F29"/>
    <w:rsid w:val="004216F3"/>
    <w:rsid w:val="00434B47"/>
    <w:rsid w:val="0043541E"/>
    <w:rsid w:val="00461301"/>
    <w:rsid w:val="00461915"/>
    <w:rsid w:val="00475948"/>
    <w:rsid w:val="0048418E"/>
    <w:rsid w:val="004A3753"/>
    <w:rsid w:val="004A406E"/>
    <w:rsid w:val="004A4E42"/>
    <w:rsid w:val="004B6AC4"/>
    <w:rsid w:val="004B6CDC"/>
    <w:rsid w:val="004C59E1"/>
    <w:rsid w:val="004D4C6E"/>
    <w:rsid w:val="004E7444"/>
    <w:rsid w:val="004E751F"/>
    <w:rsid w:val="004F4A89"/>
    <w:rsid w:val="00501D5F"/>
    <w:rsid w:val="0052011B"/>
    <w:rsid w:val="00523DD6"/>
    <w:rsid w:val="00535972"/>
    <w:rsid w:val="005364FF"/>
    <w:rsid w:val="0053774C"/>
    <w:rsid w:val="0053788F"/>
    <w:rsid w:val="005424A0"/>
    <w:rsid w:val="00553879"/>
    <w:rsid w:val="00556C54"/>
    <w:rsid w:val="0057075F"/>
    <w:rsid w:val="0057105A"/>
    <w:rsid w:val="00575AE5"/>
    <w:rsid w:val="00576DE7"/>
    <w:rsid w:val="0058225B"/>
    <w:rsid w:val="00594745"/>
    <w:rsid w:val="005D3C37"/>
    <w:rsid w:val="005D5D85"/>
    <w:rsid w:val="005D65C0"/>
    <w:rsid w:val="005E4400"/>
    <w:rsid w:val="005E5790"/>
    <w:rsid w:val="00601828"/>
    <w:rsid w:val="00606776"/>
    <w:rsid w:val="0060794A"/>
    <w:rsid w:val="006227A3"/>
    <w:rsid w:val="00636B33"/>
    <w:rsid w:val="00663F57"/>
    <w:rsid w:val="00664C90"/>
    <w:rsid w:val="00693462"/>
    <w:rsid w:val="006A78D9"/>
    <w:rsid w:val="006B6D44"/>
    <w:rsid w:val="006C7CAD"/>
    <w:rsid w:val="006D646D"/>
    <w:rsid w:val="006D7234"/>
    <w:rsid w:val="006E0C8B"/>
    <w:rsid w:val="006F21C0"/>
    <w:rsid w:val="006F5469"/>
    <w:rsid w:val="006F6572"/>
    <w:rsid w:val="0070052C"/>
    <w:rsid w:val="00715C70"/>
    <w:rsid w:val="00736E30"/>
    <w:rsid w:val="007410C7"/>
    <w:rsid w:val="007862EC"/>
    <w:rsid w:val="00795BE2"/>
    <w:rsid w:val="007961DD"/>
    <w:rsid w:val="007A211B"/>
    <w:rsid w:val="007B12FA"/>
    <w:rsid w:val="007B3006"/>
    <w:rsid w:val="007B5F0F"/>
    <w:rsid w:val="007C0122"/>
    <w:rsid w:val="007C55BF"/>
    <w:rsid w:val="007C7BC3"/>
    <w:rsid w:val="007D2099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04476"/>
    <w:rsid w:val="009049D6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A10DB"/>
    <w:rsid w:val="009B0B23"/>
    <w:rsid w:val="009B6ECD"/>
    <w:rsid w:val="009B74FE"/>
    <w:rsid w:val="00A0373D"/>
    <w:rsid w:val="00A25CE7"/>
    <w:rsid w:val="00A26594"/>
    <w:rsid w:val="00A41A77"/>
    <w:rsid w:val="00A41DC2"/>
    <w:rsid w:val="00A52870"/>
    <w:rsid w:val="00A53DBF"/>
    <w:rsid w:val="00A549E9"/>
    <w:rsid w:val="00A5613C"/>
    <w:rsid w:val="00A57A15"/>
    <w:rsid w:val="00A66B77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96922"/>
    <w:rsid w:val="00BA28AD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C155B5"/>
    <w:rsid w:val="00C20B84"/>
    <w:rsid w:val="00C66F85"/>
    <w:rsid w:val="00C72901"/>
    <w:rsid w:val="00C7682B"/>
    <w:rsid w:val="00C82669"/>
    <w:rsid w:val="00C84D48"/>
    <w:rsid w:val="00C95D44"/>
    <w:rsid w:val="00CA4758"/>
    <w:rsid w:val="00CB2369"/>
    <w:rsid w:val="00CF05C2"/>
    <w:rsid w:val="00CF209D"/>
    <w:rsid w:val="00CF6F64"/>
    <w:rsid w:val="00D05141"/>
    <w:rsid w:val="00D068E4"/>
    <w:rsid w:val="00D361F1"/>
    <w:rsid w:val="00D36DDB"/>
    <w:rsid w:val="00D42237"/>
    <w:rsid w:val="00D645E7"/>
    <w:rsid w:val="00D64ACF"/>
    <w:rsid w:val="00D80D6C"/>
    <w:rsid w:val="00D8723B"/>
    <w:rsid w:val="00D90A10"/>
    <w:rsid w:val="00D95AD9"/>
    <w:rsid w:val="00DA51C1"/>
    <w:rsid w:val="00DB4108"/>
    <w:rsid w:val="00DB42AD"/>
    <w:rsid w:val="00DC3E3A"/>
    <w:rsid w:val="00DD07F4"/>
    <w:rsid w:val="00DD74E2"/>
    <w:rsid w:val="00DE5E26"/>
    <w:rsid w:val="00DF53D6"/>
    <w:rsid w:val="00DF7DA5"/>
    <w:rsid w:val="00E10CB4"/>
    <w:rsid w:val="00E24425"/>
    <w:rsid w:val="00E41811"/>
    <w:rsid w:val="00E57F97"/>
    <w:rsid w:val="00E6609D"/>
    <w:rsid w:val="00E837CA"/>
    <w:rsid w:val="00E86D56"/>
    <w:rsid w:val="00EA0599"/>
    <w:rsid w:val="00EA77C5"/>
    <w:rsid w:val="00EB0F3C"/>
    <w:rsid w:val="00EB1172"/>
    <w:rsid w:val="00EB36AD"/>
    <w:rsid w:val="00EC6824"/>
    <w:rsid w:val="00ED1677"/>
    <w:rsid w:val="00ED19F6"/>
    <w:rsid w:val="00ED4E36"/>
    <w:rsid w:val="00EE050F"/>
    <w:rsid w:val="00EE0C09"/>
    <w:rsid w:val="00F13544"/>
    <w:rsid w:val="00F4086A"/>
    <w:rsid w:val="00F411A0"/>
    <w:rsid w:val="00F42241"/>
    <w:rsid w:val="00F45C43"/>
    <w:rsid w:val="00F46675"/>
    <w:rsid w:val="00F65872"/>
    <w:rsid w:val="00F7429B"/>
    <w:rsid w:val="00F90D73"/>
    <w:rsid w:val="00F96549"/>
    <w:rsid w:val="00FA1DF0"/>
    <w:rsid w:val="00FB0B34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4A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table" w:styleId="TableGrid">
    <w:name w:val="Table Grid"/>
    <w:basedOn w:val="TableNormal"/>
    <w:uiPriority w:val="39"/>
    <w:rsid w:val="001E6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42237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B0B34"/>
    <w:pPr>
      <w:tabs>
        <w:tab w:val="right" w:leader="dot" w:pos="9350"/>
      </w:tabs>
      <w:spacing w:after="100"/>
    </w:pPr>
    <w:rPr>
      <w:b/>
      <w:bCs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D4223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04476"/>
    <w:pPr>
      <w:spacing w:after="100" w:line="278" w:lineRule="auto"/>
      <w:ind w:left="4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4">
    <w:name w:val="toc 4"/>
    <w:basedOn w:val="Normal"/>
    <w:next w:val="Normal"/>
    <w:autoRedefine/>
    <w:uiPriority w:val="39"/>
    <w:unhideWhenUsed/>
    <w:rsid w:val="00904476"/>
    <w:pPr>
      <w:spacing w:after="100" w:line="278" w:lineRule="auto"/>
      <w:ind w:left="72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904476"/>
    <w:pPr>
      <w:spacing w:after="100" w:line="278" w:lineRule="auto"/>
      <w:ind w:left="96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904476"/>
    <w:pPr>
      <w:spacing w:after="100" w:line="278" w:lineRule="auto"/>
      <w:ind w:left="120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904476"/>
    <w:pPr>
      <w:spacing w:after="100" w:line="278" w:lineRule="auto"/>
      <w:ind w:left="144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904476"/>
    <w:pPr>
      <w:spacing w:after="100" w:line="278" w:lineRule="auto"/>
      <w:ind w:left="16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904476"/>
    <w:pPr>
      <w:spacing w:after="100" w:line="278" w:lineRule="auto"/>
      <w:ind w:left="1920"/>
    </w:pPr>
    <w:rPr>
      <w:rFonts w:eastAsiaTheme="minorEastAsia"/>
      <w:kern w:val="2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90447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4A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0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demy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learn.microsof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12DB0-4DD3-45DB-B8AF-D46523D66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23</Pages>
  <Words>3090</Words>
  <Characters>17615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herry john</cp:lastModifiedBy>
  <cp:revision>19</cp:revision>
  <cp:lastPrinted>2021-08-14T04:49:00Z</cp:lastPrinted>
  <dcterms:created xsi:type="dcterms:W3CDTF">2024-01-08T10:16:00Z</dcterms:created>
  <dcterms:modified xsi:type="dcterms:W3CDTF">2024-03-26T01:53:00Z</dcterms:modified>
</cp:coreProperties>
</file>